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2F4A1" w14:textId="5F6A45DA" w:rsidR="00926F6C" w:rsidRPr="00CF581A" w:rsidRDefault="00926F6C" w:rsidP="00C24384">
      <w:pPr>
        <w:pStyle w:val="Heading1"/>
        <w:rPr>
          <w:lang w:val="en-GB"/>
        </w:rPr>
      </w:pPr>
      <w:bookmarkStart w:id="0" w:name="_Hlk54270670"/>
      <w:r w:rsidRPr="00CF581A">
        <w:t xml:space="preserve">THIS </w:t>
      </w:r>
      <w:r w:rsidR="00182F3D" w:rsidRPr="00C24384">
        <w:t xml:space="preserve">ASSOCIATION </w:t>
      </w:r>
      <w:r w:rsidRPr="00C24384">
        <w:t>AGREEMENT</w:t>
      </w:r>
      <w:r w:rsidRPr="005A61FE">
        <w:rPr>
          <w:color w:val="007EB9"/>
          <w:lang w:val="en-GB"/>
        </w:rPr>
        <w:t xml:space="preserve"> </w:t>
      </w:r>
      <w:r w:rsidRPr="00CF581A">
        <w:t>made as of the</w:t>
      </w:r>
      <w:r w:rsidR="00F73C6F" w:rsidRPr="00CF581A">
        <w:t>__</w:t>
      </w:r>
      <w:r w:rsidRPr="00CF581A">
        <w:t xml:space="preserve"> day of </w:t>
      </w:r>
      <w:r w:rsidR="00F73C6F" w:rsidRPr="00CF581A">
        <w:t>____</w:t>
      </w:r>
      <w:r w:rsidRPr="00CF581A">
        <w:t>, 20</w:t>
      </w:r>
      <w:r w:rsidR="00C24384">
        <w:t>2</w:t>
      </w:r>
      <w:r w:rsidR="00F73C6F" w:rsidRPr="00CF581A">
        <w:t>_</w:t>
      </w:r>
      <w:r w:rsidRPr="00CF581A">
        <w:rPr>
          <w:lang w:val="en-GB"/>
        </w:rPr>
        <w:t>.</w:t>
      </w:r>
    </w:p>
    <w:p w14:paraId="778F9961" w14:textId="77777777" w:rsidR="00926F6C" w:rsidRPr="00CF581A" w:rsidRDefault="00926F6C">
      <w:pPr>
        <w:rPr>
          <w:rFonts w:ascii="Calibri" w:hAnsi="Calibri" w:cs="Calibri"/>
          <w:sz w:val="22"/>
          <w:szCs w:val="22"/>
          <w:lang w:val="en-GB"/>
        </w:rPr>
      </w:pPr>
    </w:p>
    <w:p w14:paraId="5AFC16B9" w14:textId="77777777" w:rsidR="00926F6C" w:rsidRPr="009E1E99" w:rsidRDefault="00926F6C">
      <w:pPr>
        <w:rPr>
          <w:rFonts w:ascii="Calibri" w:hAnsi="Calibri" w:cs="Calibri"/>
          <w:b/>
          <w:snapToGrid/>
          <w:color w:val="232B6B"/>
          <w:sz w:val="22"/>
          <w:szCs w:val="22"/>
          <w:lang w:val="en-CA"/>
        </w:rPr>
      </w:pPr>
      <w:r w:rsidRPr="009E1E99">
        <w:rPr>
          <w:rFonts w:ascii="Calibri" w:hAnsi="Calibri" w:cs="Calibri"/>
          <w:b/>
          <w:snapToGrid/>
          <w:color w:val="232B6B"/>
          <w:sz w:val="22"/>
          <w:szCs w:val="22"/>
          <w:lang w:val="en-CA"/>
        </w:rPr>
        <w:t>BETWEEN:</w:t>
      </w:r>
    </w:p>
    <w:p w14:paraId="1400940C" w14:textId="77777777" w:rsidR="00926F6C" w:rsidRPr="00CF581A" w:rsidRDefault="00926F6C">
      <w:pPr>
        <w:rPr>
          <w:rFonts w:ascii="Calibri" w:hAnsi="Calibri" w:cs="Calibri"/>
          <w:b/>
          <w:snapToGrid/>
          <w:sz w:val="22"/>
          <w:szCs w:val="22"/>
          <w:lang w:val="en-CA"/>
        </w:rPr>
      </w:pPr>
    </w:p>
    <w:p w14:paraId="753C45DB" w14:textId="587FA792" w:rsidR="00926F6C" w:rsidRPr="00E95432" w:rsidRDefault="00567980" w:rsidP="00E95432">
      <w:pPr>
        <w:jc w:val="center"/>
        <w:rPr>
          <w:rFonts w:ascii="Calibri" w:hAnsi="Calibri" w:cs="Calibri"/>
          <w:b/>
          <w:snapToGrid/>
          <w:color w:val="232B6B"/>
          <w:sz w:val="22"/>
          <w:szCs w:val="22"/>
          <w:lang w:val="en-CA"/>
        </w:rPr>
      </w:pPr>
      <w:r w:rsidRPr="00E95432">
        <w:rPr>
          <w:rFonts w:ascii="Calibri" w:hAnsi="Calibri" w:cs="Calibri"/>
          <w:b/>
          <w:snapToGrid/>
          <w:color w:val="232B6B"/>
          <w:sz w:val="22"/>
          <w:szCs w:val="22"/>
          <w:lang w:val="en-CA"/>
        </w:rPr>
        <w:t>Dr.</w:t>
      </w:r>
    </w:p>
    <w:p w14:paraId="722E6E6E" w14:textId="77777777" w:rsidR="00A624B2" w:rsidRDefault="00A624B2" w:rsidP="00E95432">
      <w:pPr>
        <w:jc w:val="center"/>
        <w:rPr>
          <w:rFonts w:ascii="Calibri" w:hAnsi="Calibri" w:cs="Calibri"/>
          <w:b/>
          <w:snapToGrid/>
          <w:color w:val="232B6B"/>
          <w:sz w:val="22"/>
          <w:szCs w:val="22"/>
          <w:lang w:val="en-CA"/>
        </w:rPr>
      </w:pPr>
    </w:p>
    <w:p w14:paraId="2450D6ED" w14:textId="6B0D2417" w:rsidR="00567980" w:rsidRPr="00E95432" w:rsidRDefault="00567980" w:rsidP="00E95432">
      <w:pPr>
        <w:jc w:val="center"/>
        <w:rPr>
          <w:rFonts w:ascii="Calibri" w:hAnsi="Calibri" w:cs="Calibri"/>
          <w:b/>
          <w:snapToGrid/>
          <w:color w:val="232B6B"/>
          <w:sz w:val="22"/>
          <w:szCs w:val="22"/>
          <w:lang w:val="en-CA"/>
        </w:rPr>
      </w:pPr>
      <w:r w:rsidRPr="00E95432">
        <w:rPr>
          <w:rFonts w:ascii="Calibri" w:hAnsi="Calibri" w:cs="Calibri"/>
          <w:b/>
          <w:snapToGrid/>
          <w:color w:val="232B6B"/>
          <w:sz w:val="22"/>
          <w:szCs w:val="22"/>
          <w:lang w:val="en-CA"/>
        </w:rPr>
        <w:t>Dr.</w:t>
      </w:r>
    </w:p>
    <w:p w14:paraId="50D6754D" w14:textId="77777777" w:rsidR="00A624B2" w:rsidRDefault="00A624B2" w:rsidP="00E95432">
      <w:pPr>
        <w:jc w:val="center"/>
        <w:rPr>
          <w:rFonts w:ascii="Calibri" w:hAnsi="Calibri" w:cs="Calibri"/>
          <w:b/>
          <w:snapToGrid/>
          <w:color w:val="232B6B"/>
          <w:sz w:val="22"/>
          <w:szCs w:val="22"/>
          <w:lang w:val="en-CA"/>
        </w:rPr>
      </w:pPr>
    </w:p>
    <w:p w14:paraId="4C51F905" w14:textId="7A4F5756" w:rsidR="00567980" w:rsidRPr="00E95432" w:rsidRDefault="00567980" w:rsidP="00E95432">
      <w:pPr>
        <w:jc w:val="center"/>
        <w:rPr>
          <w:rFonts w:ascii="Calibri" w:hAnsi="Calibri" w:cs="Calibri"/>
          <w:b/>
          <w:snapToGrid/>
          <w:color w:val="232B6B"/>
          <w:sz w:val="22"/>
          <w:szCs w:val="22"/>
          <w:lang w:val="en-CA"/>
        </w:rPr>
      </w:pPr>
      <w:r w:rsidRPr="00E95432">
        <w:rPr>
          <w:rFonts w:ascii="Calibri" w:hAnsi="Calibri" w:cs="Calibri"/>
          <w:b/>
          <w:snapToGrid/>
          <w:color w:val="232B6B"/>
          <w:sz w:val="22"/>
          <w:szCs w:val="22"/>
          <w:lang w:val="en-CA"/>
        </w:rPr>
        <w:t>Dr.</w:t>
      </w:r>
    </w:p>
    <w:p w14:paraId="7FCB141F" w14:textId="77777777" w:rsidR="000B3EDC" w:rsidRPr="00CF581A" w:rsidRDefault="000B3EDC" w:rsidP="00B34BA7">
      <w:pPr>
        <w:jc w:val="center"/>
        <w:rPr>
          <w:rFonts w:ascii="Calibri" w:hAnsi="Calibri" w:cs="Calibri"/>
          <w:b/>
          <w:snapToGrid/>
          <w:sz w:val="22"/>
          <w:szCs w:val="22"/>
          <w:lang w:val="en-CA"/>
        </w:rPr>
      </w:pPr>
    </w:p>
    <w:p w14:paraId="2CCFEB44" w14:textId="77777777" w:rsidR="00926F6C" w:rsidRPr="00CF581A" w:rsidRDefault="00926F6C" w:rsidP="00B34BA7">
      <w:pPr>
        <w:tabs>
          <w:tab w:val="center" w:pos="4680"/>
        </w:tabs>
        <w:jc w:val="center"/>
        <w:rPr>
          <w:rFonts w:ascii="Calibri" w:hAnsi="Calibri" w:cs="Calibri"/>
          <w:snapToGrid/>
          <w:sz w:val="22"/>
          <w:szCs w:val="22"/>
          <w:lang w:val="en-CA"/>
        </w:rPr>
      </w:pPr>
      <w:r w:rsidRPr="00CF581A">
        <w:rPr>
          <w:rFonts w:ascii="Calibri" w:hAnsi="Calibri" w:cs="Calibri"/>
          <w:snapToGrid/>
          <w:sz w:val="22"/>
          <w:szCs w:val="22"/>
          <w:lang w:val="en-CA"/>
        </w:rPr>
        <w:t>(</w:t>
      </w:r>
      <w:r w:rsidR="0056749E" w:rsidRPr="00CF581A">
        <w:rPr>
          <w:rFonts w:ascii="Calibri" w:hAnsi="Calibri" w:cs="Calibri"/>
          <w:snapToGrid/>
          <w:sz w:val="22"/>
          <w:szCs w:val="22"/>
          <w:lang w:val="en-CA"/>
        </w:rPr>
        <w:t xml:space="preserve">collectively referred to as </w:t>
      </w:r>
      <w:r w:rsidRPr="00CF581A">
        <w:rPr>
          <w:rFonts w:ascii="Calibri" w:hAnsi="Calibri" w:cs="Calibri"/>
          <w:snapToGrid/>
          <w:sz w:val="22"/>
          <w:szCs w:val="22"/>
          <w:lang w:val="en-CA"/>
        </w:rPr>
        <w:t>the “Physicians”)</w:t>
      </w:r>
    </w:p>
    <w:p w14:paraId="5DD5838D" w14:textId="77777777" w:rsidR="00926F6C" w:rsidRPr="00CF581A" w:rsidRDefault="00926F6C">
      <w:pPr>
        <w:rPr>
          <w:rFonts w:ascii="Calibri" w:hAnsi="Calibri" w:cs="Calibri"/>
          <w:sz w:val="22"/>
          <w:szCs w:val="22"/>
          <w:lang w:val="en-GB"/>
        </w:rPr>
      </w:pPr>
    </w:p>
    <w:p w14:paraId="6324B1AE" w14:textId="3BAFCB49" w:rsidR="00926F6C"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WHEREAS</w:t>
      </w:r>
      <w:r w:rsidRPr="00C24384">
        <w:rPr>
          <w:rFonts w:ascii="Calibri" w:hAnsi="Calibri" w:cs="Calibri"/>
          <w:color w:val="002060"/>
          <w:sz w:val="22"/>
          <w:szCs w:val="22"/>
          <w:lang w:val="en-GB"/>
        </w:rPr>
        <w:t xml:space="preserve"> </w:t>
      </w:r>
      <w:r w:rsidRPr="00CF581A">
        <w:rPr>
          <w:rFonts w:ascii="Calibri" w:hAnsi="Calibri" w:cs="Calibri"/>
          <w:sz w:val="22"/>
          <w:szCs w:val="22"/>
          <w:lang w:val="en-GB"/>
        </w:rPr>
        <w:t xml:space="preserve">the Physicians desire to </w:t>
      </w:r>
      <w:r w:rsidR="00B76DE9" w:rsidRPr="00CF581A">
        <w:rPr>
          <w:rFonts w:ascii="Calibri" w:hAnsi="Calibri" w:cs="Calibri"/>
          <w:sz w:val="22"/>
          <w:szCs w:val="22"/>
          <w:lang w:val="en-GB"/>
        </w:rPr>
        <w:t>constitute a group</w:t>
      </w:r>
      <w:r w:rsidRPr="00CF581A">
        <w:rPr>
          <w:rFonts w:ascii="Calibri" w:hAnsi="Calibri" w:cs="Calibri"/>
          <w:sz w:val="22"/>
          <w:szCs w:val="22"/>
          <w:lang w:val="en-GB"/>
        </w:rPr>
        <w:t xml:space="preserve"> arrangement</w:t>
      </w:r>
      <w:r w:rsidR="00393196" w:rsidRPr="00CF581A">
        <w:rPr>
          <w:rFonts w:ascii="Calibri" w:hAnsi="Calibri" w:cs="Calibri"/>
          <w:sz w:val="22"/>
          <w:szCs w:val="22"/>
          <w:lang w:val="en-GB"/>
        </w:rPr>
        <w:t xml:space="preserve"> as an </w:t>
      </w:r>
      <w:r w:rsidR="00D332C4" w:rsidRPr="00CF581A">
        <w:rPr>
          <w:rFonts w:ascii="Calibri" w:hAnsi="Calibri" w:cs="Calibri"/>
          <w:sz w:val="22"/>
          <w:szCs w:val="22"/>
          <w:lang w:val="en-GB"/>
        </w:rPr>
        <w:t xml:space="preserve">unincorporated </w:t>
      </w:r>
      <w:r w:rsidR="00EF16B4" w:rsidRPr="00CF581A">
        <w:rPr>
          <w:rFonts w:ascii="Calibri" w:hAnsi="Calibri" w:cs="Calibri"/>
          <w:sz w:val="22"/>
          <w:szCs w:val="22"/>
          <w:lang w:val="en-GB"/>
        </w:rPr>
        <w:t>association</w:t>
      </w:r>
      <w:r w:rsidRPr="00CF581A">
        <w:rPr>
          <w:rFonts w:ascii="Calibri" w:hAnsi="Calibri" w:cs="Calibri"/>
          <w:sz w:val="22"/>
          <w:szCs w:val="22"/>
          <w:lang w:val="en-GB"/>
        </w:rPr>
        <w:t xml:space="preserve"> (the “Association”) in order </w:t>
      </w:r>
      <w:r w:rsidR="009050A4">
        <w:rPr>
          <w:rFonts w:ascii="Calibri" w:hAnsi="Calibri" w:cs="Calibri"/>
          <w:sz w:val="22"/>
          <w:szCs w:val="22"/>
          <w:lang w:val="en-GB"/>
        </w:rPr>
        <w:t xml:space="preserve">for purposes including but not limited </w:t>
      </w:r>
      <w:r w:rsidRPr="00CF581A">
        <w:rPr>
          <w:rFonts w:ascii="Calibri" w:hAnsi="Calibri" w:cs="Calibri"/>
          <w:sz w:val="22"/>
          <w:szCs w:val="22"/>
          <w:lang w:val="en-GB"/>
        </w:rPr>
        <w:t xml:space="preserve">to </w:t>
      </w:r>
      <w:r w:rsidR="00567980" w:rsidRPr="00CF581A">
        <w:rPr>
          <w:rFonts w:ascii="Calibri" w:hAnsi="Calibri" w:cs="Calibri"/>
          <w:sz w:val="22"/>
          <w:szCs w:val="22"/>
          <w:lang w:val="en-GB"/>
        </w:rPr>
        <w:t>select</w:t>
      </w:r>
      <w:r w:rsidR="009050A4">
        <w:rPr>
          <w:rFonts w:ascii="Calibri" w:hAnsi="Calibri" w:cs="Calibri"/>
          <w:sz w:val="22"/>
          <w:szCs w:val="22"/>
          <w:lang w:val="en-GB"/>
        </w:rPr>
        <w:t>ing</w:t>
      </w:r>
      <w:r w:rsidR="00567980" w:rsidRPr="00CF581A">
        <w:rPr>
          <w:rFonts w:ascii="Calibri" w:hAnsi="Calibri" w:cs="Calibri"/>
          <w:sz w:val="22"/>
          <w:szCs w:val="22"/>
          <w:lang w:val="en-GB"/>
        </w:rPr>
        <w:t xml:space="preserve"> representative physicians for the</w:t>
      </w:r>
      <w:r w:rsidR="00BC186B">
        <w:rPr>
          <w:rFonts w:ascii="Calibri" w:hAnsi="Calibri" w:cs="Calibri"/>
          <w:sz w:val="22"/>
          <w:szCs w:val="22"/>
          <w:lang w:val="en-GB"/>
        </w:rPr>
        <w:t xml:space="preserve"> Association Governance Committee</w:t>
      </w:r>
      <w:r w:rsidR="006F0CA3">
        <w:rPr>
          <w:rFonts w:ascii="Calibri" w:hAnsi="Calibri" w:cs="Calibri"/>
          <w:sz w:val="22"/>
          <w:szCs w:val="22"/>
          <w:lang w:val="en-GB"/>
        </w:rPr>
        <w:t xml:space="preserve"> </w:t>
      </w:r>
      <w:r w:rsidR="00BC186B">
        <w:rPr>
          <w:rFonts w:ascii="Calibri" w:hAnsi="Calibri" w:cs="Calibri"/>
          <w:sz w:val="22"/>
          <w:szCs w:val="22"/>
          <w:lang w:val="en-GB"/>
        </w:rPr>
        <w:t>(PAGC); selecting representatives for the broader</w:t>
      </w:r>
      <w:r w:rsidR="00567980" w:rsidRPr="00CF581A">
        <w:rPr>
          <w:rFonts w:ascii="Calibri" w:hAnsi="Calibri" w:cs="Calibri"/>
          <w:sz w:val="22"/>
          <w:szCs w:val="22"/>
          <w:lang w:val="en-GB"/>
        </w:rPr>
        <w:t xml:space="preserve"> </w:t>
      </w:r>
      <w:r w:rsidR="00A624B2">
        <w:rPr>
          <w:rFonts w:ascii="Calibri" w:hAnsi="Calibri" w:cs="Calibri"/>
          <w:sz w:val="22"/>
          <w:szCs w:val="22"/>
          <w:lang w:val="en-GB"/>
        </w:rPr>
        <w:t>________</w:t>
      </w:r>
      <w:r w:rsidR="00E630E6">
        <w:rPr>
          <w:rFonts w:ascii="Calibri" w:hAnsi="Calibri" w:cs="Calibri"/>
          <w:sz w:val="22"/>
          <w:szCs w:val="22"/>
          <w:lang w:val="en-GB"/>
        </w:rPr>
        <w:t>__OHT</w:t>
      </w:r>
      <w:r w:rsidR="000A22AB">
        <w:rPr>
          <w:rFonts w:ascii="Calibri" w:hAnsi="Calibri" w:cs="Calibri"/>
          <w:sz w:val="22"/>
          <w:szCs w:val="22"/>
          <w:lang w:val="en-GB"/>
        </w:rPr>
        <w:t xml:space="preserve"> </w:t>
      </w:r>
      <w:r w:rsidR="00567980" w:rsidRPr="00CF581A">
        <w:rPr>
          <w:rFonts w:ascii="Calibri" w:hAnsi="Calibri" w:cs="Calibri"/>
          <w:sz w:val="22"/>
          <w:szCs w:val="22"/>
          <w:lang w:val="en-GB"/>
        </w:rPr>
        <w:t>Govern</w:t>
      </w:r>
      <w:r w:rsidR="000A22AB">
        <w:rPr>
          <w:rFonts w:ascii="Calibri" w:hAnsi="Calibri" w:cs="Calibri"/>
          <w:sz w:val="22"/>
          <w:szCs w:val="22"/>
          <w:lang w:val="en-GB"/>
        </w:rPr>
        <w:t>ing</w:t>
      </w:r>
      <w:r w:rsidR="00567980" w:rsidRPr="00CF581A">
        <w:rPr>
          <w:rFonts w:ascii="Calibri" w:hAnsi="Calibri" w:cs="Calibri"/>
          <w:sz w:val="22"/>
          <w:szCs w:val="22"/>
          <w:lang w:val="en-GB"/>
        </w:rPr>
        <w:t xml:space="preserve"> Committee</w:t>
      </w:r>
      <w:r w:rsidR="000A22AB">
        <w:rPr>
          <w:rFonts w:ascii="Calibri" w:hAnsi="Calibri" w:cs="Calibri"/>
          <w:sz w:val="22"/>
          <w:szCs w:val="22"/>
          <w:lang w:val="en-GB"/>
        </w:rPr>
        <w:t xml:space="preserve"> (</w:t>
      </w:r>
      <w:r w:rsidR="00BC186B">
        <w:rPr>
          <w:rFonts w:ascii="Calibri" w:hAnsi="Calibri" w:cs="Calibri"/>
          <w:sz w:val="22"/>
          <w:szCs w:val="22"/>
          <w:lang w:val="en-GB"/>
        </w:rPr>
        <w:t>OHT</w:t>
      </w:r>
      <w:r w:rsidR="00E630E6">
        <w:rPr>
          <w:rFonts w:ascii="Calibri" w:hAnsi="Calibri" w:cs="Calibri"/>
          <w:sz w:val="22"/>
          <w:szCs w:val="22"/>
          <w:lang w:val="en-GB"/>
        </w:rPr>
        <w:t>GC</w:t>
      </w:r>
      <w:r w:rsidR="000A22AB">
        <w:rPr>
          <w:rFonts w:ascii="Calibri" w:hAnsi="Calibri" w:cs="Calibri"/>
          <w:sz w:val="22"/>
          <w:szCs w:val="22"/>
          <w:lang w:val="en-GB"/>
        </w:rPr>
        <w:t>)</w:t>
      </w:r>
      <w:r w:rsidR="009050A4">
        <w:rPr>
          <w:rFonts w:ascii="Calibri" w:hAnsi="Calibri" w:cs="Calibri"/>
          <w:sz w:val="22"/>
          <w:szCs w:val="22"/>
          <w:lang w:val="en-GB"/>
        </w:rPr>
        <w:t>;</w:t>
      </w:r>
      <w:r w:rsidR="00567980" w:rsidRPr="00CF581A">
        <w:rPr>
          <w:rFonts w:ascii="Calibri" w:hAnsi="Calibri" w:cs="Calibri"/>
          <w:sz w:val="22"/>
          <w:szCs w:val="22"/>
          <w:lang w:val="en-GB"/>
        </w:rPr>
        <w:t xml:space="preserve"> </w:t>
      </w:r>
      <w:r w:rsidR="00354FFE">
        <w:rPr>
          <w:rFonts w:ascii="Calibri" w:hAnsi="Calibri" w:cs="Calibri"/>
          <w:sz w:val="22"/>
          <w:szCs w:val="22"/>
          <w:lang w:val="en-GB"/>
        </w:rPr>
        <w:t>discussing clinical and policy matters regarding physician participation with respect to OHTs</w:t>
      </w:r>
      <w:r w:rsidRPr="00CF581A">
        <w:rPr>
          <w:rFonts w:ascii="Calibri" w:hAnsi="Calibri" w:cs="Calibri"/>
          <w:sz w:val="22"/>
          <w:szCs w:val="22"/>
          <w:lang w:val="en-GB"/>
        </w:rPr>
        <w:t>;</w:t>
      </w:r>
      <w:r w:rsidR="00354FFE">
        <w:rPr>
          <w:rFonts w:ascii="Calibri" w:hAnsi="Calibri" w:cs="Calibri"/>
          <w:sz w:val="22"/>
          <w:szCs w:val="22"/>
          <w:lang w:val="en-GB"/>
        </w:rPr>
        <w:t xml:space="preserve"> and providing a forum for physicians to speak with one voice within the </w:t>
      </w:r>
      <w:r w:rsidR="00A624B2">
        <w:rPr>
          <w:rFonts w:ascii="Calibri" w:hAnsi="Calibri" w:cs="Calibri"/>
          <w:sz w:val="22"/>
          <w:szCs w:val="22"/>
          <w:lang w:val="en-GB"/>
        </w:rPr>
        <w:t>______</w:t>
      </w:r>
      <w:r w:rsidR="00354FFE">
        <w:rPr>
          <w:rFonts w:ascii="Calibri" w:hAnsi="Calibri" w:cs="Calibri"/>
          <w:sz w:val="22"/>
          <w:szCs w:val="22"/>
          <w:lang w:val="en-GB"/>
        </w:rPr>
        <w:t xml:space="preserve">_____OHT catchment area; </w:t>
      </w:r>
    </w:p>
    <w:p w14:paraId="11C14AE9" w14:textId="77777777" w:rsidR="00926F6C" w:rsidRPr="00CF581A" w:rsidRDefault="00926F6C" w:rsidP="00BA12EB">
      <w:pPr>
        <w:jc w:val="both"/>
        <w:rPr>
          <w:rFonts w:ascii="Calibri" w:hAnsi="Calibri" w:cs="Calibri"/>
          <w:sz w:val="22"/>
          <w:szCs w:val="22"/>
          <w:lang w:val="en-GB"/>
        </w:rPr>
      </w:pPr>
    </w:p>
    <w:p w14:paraId="3F63994C" w14:textId="57FC57D2" w:rsidR="00926F6C"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AND WHEREAS</w:t>
      </w:r>
      <w:r w:rsidRPr="00C24384">
        <w:rPr>
          <w:rFonts w:ascii="Calibri" w:hAnsi="Calibri" w:cs="Calibri"/>
          <w:color w:val="002060"/>
          <w:sz w:val="22"/>
          <w:szCs w:val="22"/>
          <w:lang w:val="en-GB"/>
        </w:rPr>
        <w:t xml:space="preserve"> </w:t>
      </w:r>
      <w:r w:rsidRPr="00CF581A">
        <w:rPr>
          <w:rFonts w:ascii="Calibri" w:hAnsi="Calibri" w:cs="Calibri"/>
          <w:sz w:val="22"/>
          <w:szCs w:val="22"/>
          <w:lang w:val="en-GB"/>
        </w:rPr>
        <w:t xml:space="preserve">the parties </w:t>
      </w:r>
      <w:r w:rsidR="001E17B2" w:rsidRPr="00CF581A">
        <w:rPr>
          <w:rFonts w:ascii="Calibri" w:hAnsi="Calibri" w:cs="Calibri"/>
          <w:sz w:val="22"/>
          <w:szCs w:val="22"/>
          <w:lang w:val="en-GB"/>
        </w:rPr>
        <w:t>have entered</w:t>
      </w:r>
      <w:r w:rsidR="00C52F86" w:rsidRPr="00CF581A">
        <w:rPr>
          <w:rFonts w:ascii="Calibri" w:hAnsi="Calibri" w:cs="Calibri"/>
          <w:sz w:val="22"/>
          <w:szCs w:val="22"/>
          <w:lang w:val="en-GB"/>
        </w:rPr>
        <w:t xml:space="preserve"> into</w:t>
      </w:r>
      <w:r w:rsidR="009050A4">
        <w:rPr>
          <w:rFonts w:ascii="Calibri" w:hAnsi="Calibri" w:cs="Calibri"/>
          <w:sz w:val="22"/>
          <w:szCs w:val="22"/>
          <w:lang w:val="en-GB"/>
        </w:rPr>
        <w:t xml:space="preserve"> or are considering entering into</w:t>
      </w:r>
      <w:r w:rsidR="00C52F86" w:rsidRPr="00CF581A">
        <w:rPr>
          <w:rFonts w:ascii="Calibri" w:hAnsi="Calibri" w:cs="Calibri"/>
          <w:sz w:val="22"/>
          <w:szCs w:val="22"/>
          <w:lang w:val="en-GB"/>
        </w:rPr>
        <w:t xml:space="preserve"> </w:t>
      </w:r>
      <w:r w:rsidR="00567980" w:rsidRPr="00CF581A">
        <w:rPr>
          <w:rFonts w:ascii="Calibri" w:hAnsi="Calibri" w:cs="Calibri"/>
          <w:sz w:val="22"/>
          <w:szCs w:val="22"/>
          <w:lang w:val="en-GB"/>
        </w:rPr>
        <w:t>participation agreements with</w:t>
      </w:r>
      <w:r w:rsidR="00BC186B">
        <w:rPr>
          <w:rFonts w:ascii="Calibri" w:hAnsi="Calibri" w:cs="Calibri"/>
          <w:sz w:val="22"/>
          <w:szCs w:val="22"/>
          <w:lang w:val="en-GB"/>
        </w:rPr>
        <w:t xml:space="preserve"> other</w:t>
      </w:r>
      <w:r w:rsidR="00567980" w:rsidRPr="00CF581A">
        <w:rPr>
          <w:rFonts w:ascii="Calibri" w:hAnsi="Calibri" w:cs="Calibri"/>
          <w:sz w:val="22"/>
          <w:szCs w:val="22"/>
          <w:lang w:val="en-GB"/>
        </w:rPr>
        <w:t xml:space="preserve"> </w:t>
      </w:r>
      <w:r w:rsidR="00E630E6">
        <w:rPr>
          <w:rFonts w:ascii="Calibri" w:hAnsi="Calibri" w:cs="Calibri"/>
          <w:sz w:val="22"/>
          <w:szCs w:val="22"/>
          <w:lang w:val="en-GB"/>
        </w:rPr>
        <w:t>__</w:t>
      </w:r>
      <w:r w:rsidR="00A624B2">
        <w:rPr>
          <w:rFonts w:ascii="Calibri" w:hAnsi="Calibri" w:cs="Calibri"/>
          <w:sz w:val="22"/>
          <w:szCs w:val="22"/>
          <w:lang w:val="en-GB"/>
        </w:rPr>
        <w:t>__________</w:t>
      </w:r>
      <w:r w:rsidR="00E630E6">
        <w:rPr>
          <w:rFonts w:ascii="Calibri" w:hAnsi="Calibri" w:cs="Calibri"/>
          <w:sz w:val="22"/>
          <w:szCs w:val="22"/>
          <w:lang w:val="en-GB"/>
        </w:rPr>
        <w:t>OHT</w:t>
      </w:r>
      <w:r w:rsidR="00BC186B">
        <w:rPr>
          <w:rFonts w:ascii="Calibri" w:hAnsi="Calibri" w:cs="Calibri"/>
          <w:sz w:val="22"/>
          <w:szCs w:val="22"/>
          <w:lang w:val="en-GB"/>
        </w:rPr>
        <w:t xml:space="preserve"> </w:t>
      </w:r>
      <w:proofErr w:type="gramStart"/>
      <w:r w:rsidR="00BC186B">
        <w:rPr>
          <w:rFonts w:ascii="Calibri" w:hAnsi="Calibri" w:cs="Calibri"/>
          <w:sz w:val="22"/>
          <w:szCs w:val="22"/>
          <w:lang w:val="en-GB"/>
        </w:rPr>
        <w:t>partners;</w:t>
      </w:r>
      <w:proofErr w:type="gramEnd"/>
    </w:p>
    <w:p w14:paraId="6AFCCB7A" w14:textId="77777777" w:rsidR="00926F6C" w:rsidRPr="00CF581A" w:rsidRDefault="00926F6C" w:rsidP="00BA12EB">
      <w:pPr>
        <w:jc w:val="both"/>
        <w:rPr>
          <w:rFonts w:ascii="Calibri" w:hAnsi="Calibri" w:cs="Calibri"/>
          <w:sz w:val="22"/>
          <w:szCs w:val="22"/>
          <w:lang w:val="en-GB"/>
        </w:rPr>
      </w:pPr>
    </w:p>
    <w:p w14:paraId="7F170379" w14:textId="77777777" w:rsidR="00926F6C"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AND WHEREAS</w:t>
      </w:r>
      <w:r w:rsidRPr="00C24384">
        <w:rPr>
          <w:rFonts w:ascii="Calibri" w:hAnsi="Calibri" w:cs="Calibri"/>
          <w:color w:val="002060"/>
          <w:sz w:val="22"/>
          <w:szCs w:val="22"/>
          <w:lang w:val="en-GB"/>
        </w:rPr>
        <w:t xml:space="preserve"> </w:t>
      </w:r>
      <w:r w:rsidRPr="00CF581A">
        <w:rPr>
          <w:rFonts w:ascii="Calibri" w:hAnsi="Calibri" w:cs="Calibri"/>
          <w:sz w:val="22"/>
          <w:szCs w:val="22"/>
          <w:lang w:val="en-GB"/>
        </w:rPr>
        <w:t xml:space="preserve">in constituting the Association, the </w:t>
      </w:r>
      <w:r w:rsidR="004D5E12" w:rsidRPr="00CF581A">
        <w:rPr>
          <w:rFonts w:ascii="Calibri" w:hAnsi="Calibri" w:cs="Calibri"/>
          <w:sz w:val="22"/>
          <w:szCs w:val="22"/>
          <w:lang w:val="en-GB"/>
        </w:rPr>
        <w:t>Physicians</w:t>
      </w:r>
      <w:r w:rsidRPr="00CF581A">
        <w:rPr>
          <w:rFonts w:ascii="Calibri" w:hAnsi="Calibri" w:cs="Calibri"/>
          <w:sz w:val="22"/>
          <w:szCs w:val="22"/>
          <w:lang w:val="en-GB"/>
        </w:rPr>
        <w:t xml:space="preserve"> desire to set out certain administrative procedures and covenants </w:t>
      </w:r>
      <w:r w:rsidR="00F64BE9" w:rsidRPr="00CF581A">
        <w:rPr>
          <w:rFonts w:ascii="Calibri" w:hAnsi="Calibri" w:cs="Calibri"/>
          <w:sz w:val="22"/>
          <w:szCs w:val="22"/>
          <w:lang w:val="en-GB"/>
        </w:rPr>
        <w:t>which</w:t>
      </w:r>
      <w:r w:rsidR="009F1368" w:rsidRPr="00CF581A">
        <w:rPr>
          <w:rFonts w:ascii="Calibri" w:hAnsi="Calibri" w:cs="Calibri"/>
          <w:sz w:val="22"/>
          <w:szCs w:val="22"/>
          <w:lang w:val="en-GB"/>
        </w:rPr>
        <w:t xml:space="preserve"> are</w:t>
      </w:r>
      <w:r w:rsidRPr="00CF581A">
        <w:rPr>
          <w:rFonts w:ascii="Calibri" w:hAnsi="Calibri" w:cs="Calibri"/>
          <w:sz w:val="22"/>
          <w:szCs w:val="22"/>
          <w:lang w:val="en-GB"/>
        </w:rPr>
        <w:t xml:space="preserve"> fundamental to the operation of the </w:t>
      </w:r>
      <w:proofErr w:type="gramStart"/>
      <w:r w:rsidRPr="00CF581A">
        <w:rPr>
          <w:rFonts w:ascii="Calibri" w:hAnsi="Calibri" w:cs="Calibri"/>
          <w:sz w:val="22"/>
          <w:szCs w:val="22"/>
          <w:lang w:val="en-GB"/>
        </w:rPr>
        <w:t>Association;</w:t>
      </w:r>
      <w:proofErr w:type="gramEnd"/>
    </w:p>
    <w:p w14:paraId="30ED3869" w14:textId="77777777" w:rsidR="00794C53" w:rsidRPr="00CF581A" w:rsidRDefault="00794C53" w:rsidP="00690C8F">
      <w:pPr>
        <w:jc w:val="both"/>
        <w:rPr>
          <w:rFonts w:ascii="Calibri" w:hAnsi="Calibri" w:cs="Calibri"/>
          <w:sz w:val="22"/>
          <w:szCs w:val="22"/>
          <w:highlight w:val="yellow"/>
          <w:lang w:val="en-GB"/>
        </w:rPr>
      </w:pPr>
    </w:p>
    <w:p w14:paraId="1799ECF0" w14:textId="77777777" w:rsidR="00852081" w:rsidRPr="00CF581A" w:rsidRDefault="00857053" w:rsidP="00690C8F">
      <w:pPr>
        <w:jc w:val="both"/>
        <w:rPr>
          <w:rFonts w:ascii="Calibri" w:hAnsi="Calibri" w:cs="Calibri"/>
          <w:sz w:val="22"/>
          <w:szCs w:val="22"/>
          <w:lang w:val="en-GB"/>
        </w:rPr>
      </w:pPr>
      <w:r w:rsidRPr="00C24384">
        <w:rPr>
          <w:rFonts w:ascii="Calibri" w:hAnsi="Calibri" w:cs="Calibri"/>
          <w:b/>
          <w:color w:val="002060"/>
          <w:sz w:val="22"/>
          <w:szCs w:val="22"/>
          <w:lang w:val="en-GB"/>
        </w:rPr>
        <w:t>AND WHEREAS</w:t>
      </w:r>
      <w:r w:rsidRPr="00C24384">
        <w:rPr>
          <w:rFonts w:ascii="Calibri" w:hAnsi="Calibri" w:cs="Calibri"/>
          <w:color w:val="002060"/>
          <w:sz w:val="22"/>
          <w:szCs w:val="22"/>
          <w:lang w:val="en-GB"/>
        </w:rPr>
        <w:t xml:space="preserve"> </w:t>
      </w:r>
      <w:r w:rsidR="00761789" w:rsidRPr="00CF581A">
        <w:rPr>
          <w:rFonts w:ascii="Calibri" w:hAnsi="Calibri" w:cs="Calibri"/>
          <w:sz w:val="22"/>
          <w:szCs w:val="22"/>
          <w:lang w:val="en-GB"/>
        </w:rPr>
        <w:t>the Physicians</w:t>
      </w:r>
      <w:r w:rsidR="003D138E" w:rsidRPr="00CF581A">
        <w:rPr>
          <w:rFonts w:ascii="Calibri" w:hAnsi="Calibri" w:cs="Calibri"/>
          <w:sz w:val="22"/>
          <w:szCs w:val="22"/>
          <w:lang w:val="en-GB"/>
        </w:rPr>
        <w:t xml:space="preserve"> </w:t>
      </w:r>
      <w:r w:rsidR="00233877" w:rsidRPr="00CF581A">
        <w:rPr>
          <w:rFonts w:ascii="Calibri" w:hAnsi="Calibri" w:cs="Calibri"/>
          <w:sz w:val="22"/>
          <w:szCs w:val="22"/>
          <w:lang w:val="en-GB"/>
        </w:rPr>
        <w:t xml:space="preserve">agree </w:t>
      </w:r>
      <w:r w:rsidR="001F3C11" w:rsidRPr="00CF581A">
        <w:rPr>
          <w:rFonts w:ascii="Calibri" w:hAnsi="Calibri" w:cs="Calibri"/>
          <w:sz w:val="22"/>
          <w:szCs w:val="22"/>
          <w:lang w:val="en-GB"/>
        </w:rPr>
        <w:t xml:space="preserve">to conduct their affairs in a manner that </w:t>
      </w:r>
      <w:r w:rsidR="0016544A" w:rsidRPr="00CF581A">
        <w:rPr>
          <w:rFonts w:ascii="Calibri" w:hAnsi="Calibri" w:cs="Calibri"/>
          <w:sz w:val="22"/>
          <w:szCs w:val="22"/>
          <w:lang w:val="en-GB"/>
        </w:rPr>
        <w:t>promotes partici</w:t>
      </w:r>
      <w:r w:rsidR="00F81B14" w:rsidRPr="00CF581A">
        <w:rPr>
          <w:rFonts w:ascii="Calibri" w:hAnsi="Calibri" w:cs="Calibri"/>
          <w:sz w:val="22"/>
          <w:szCs w:val="22"/>
          <w:lang w:val="en-GB"/>
        </w:rPr>
        <w:t xml:space="preserve">pation, collegiality, democracy, </w:t>
      </w:r>
      <w:r w:rsidR="00BC186B">
        <w:rPr>
          <w:rFonts w:ascii="Calibri" w:hAnsi="Calibri" w:cs="Calibri"/>
          <w:sz w:val="22"/>
          <w:szCs w:val="22"/>
          <w:lang w:val="en-GB"/>
        </w:rPr>
        <w:t xml:space="preserve">legitimacy, </w:t>
      </w:r>
      <w:r w:rsidR="00DD1D49" w:rsidRPr="00CF581A">
        <w:rPr>
          <w:rFonts w:ascii="Calibri" w:hAnsi="Calibri" w:cs="Calibri"/>
          <w:sz w:val="22"/>
          <w:szCs w:val="22"/>
          <w:lang w:val="en-GB"/>
        </w:rPr>
        <w:t>transparency</w:t>
      </w:r>
      <w:r w:rsidR="00A62F98" w:rsidRPr="00CF581A">
        <w:rPr>
          <w:rFonts w:ascii="Calibri" w:hAnsi="Calibri" w:cs="Calibri"/>
          <w:sz w:val="22"/>
          <w:szCs w:val="22"/>
          <w:lang w:val="en-GB"/>
        </w:rPr>
        <w:t xml:space="preserve"> and cooperation</w:t>
      </w:r>
      <w:r w:rsidR="00EA162E" w:rsidRPr="00CF581A">
        <w:rPr>
          <w:rFonts w:ascii="Calibri" w:hAnsi="Calibri" w:cs="Calibri"/>
          <w:sz w:val="22"/>
          <w:szCs w:val="22"/>
          <w:lang w:val="en-GB"/>
        </w:rPr>
        <w:t>.</w:t>
      </w:r>
    </w:p>
    <w:p w14:paraId="07237008" w14:textId="77777777" w:rsidR="00926F6C" w:rsidRPr="00CF581A" w:rsidRDefault="00926F6C" w:rsidP="00BA12EB">
      <w:pPr>
        <w:jc w:val="both"/>
        <w:rPr>
          <w:rFonts w:ascii="Calibri" w:hAnsi="Calibri" w:cs="Calibri"/>
          <w:sz w:val="22"/>
          <w:szCs w:val="22"/>
          <w:highlight w:val="yellow"/>
          <w:lang w:val="en-GB"/>
        </w:rPr>
      </w:pPr>
    </w:p>
    <w:p w14:paraId="758DA943" w14:textId="77777777" w:rsidR="00FE67C5" w:rsidRPr="00CF581A" w:rsidRDefault="00926F6C" w:rsidP="00BA12EB">
      <w:pPr>
        <w:jc w:val="both"/>
        <w:rPr>
          <w:rFonts w:ascii="Calibri" w:hAnsi="Calibri" w:cs="Calibri"/>
          <w:sz w:val="22"/>
          <w:szCs w:val="22"/>
          <w:lang w:val="en-GB"/>
        </w:rPr>
      </w:pPr>
      <w:r w:rsidRPr="00C24384">
        <w:rPr>
          <w:rFonts w:ascii="Calibri" w:hAnsi="Calibri" w:cs="Calibri"/>
          <w:b/>
          <w:color w:val="002060"/>
          <w:sz w:val="22"/>
          <w:szCs w:val="22"/>
          <w:lang w:val="en-GB"/>
        </w:rPr>
        <w:t>NOW THEREFORE THIS AGREEMENT WITNESSETH</w:t>
      </w:r>
      <w:r w:rsidRPr="005A61FE">
        <w:rPr>
          <w:rFonts w:ascii="Calibri" w:hAnsi="Calibri" w:cs="Calibri"/>
          <w:color w:val="007EB9"/>
          <w:sz w:val="22"/>
          <w:szCs w:val="22"/>
          <w:lang w:val="en-GB"/>
        </w:rPr>
        <w:t xml:space="preserve"> </w:t>
      </w:r>
      <w:r w:rsidRPr="00CF581A">
        <w:rPr>
          <w:rFonts w:ascii="Calibri" w:hAnsi="Calibri" w:cs="Calibri"/>
          <w:sz w:val="22"/>
          <w:szCs w:val="22"/>
          <w:lang w:val="en-GB"/>
        </w:rPr>
        <w:t xml:space="preserve">that, in consideration of the mutual covenants and agreements contained herein, the </w:t>
      </w:r>
      <w:r w:rsidR="00D225E5" w:rsidRPr="00CF581A">
        <w:rPr>
          <w:rFonts w:ascii="Calibri" w:hAnsi="Calibri" w:cs="Calibri"/>
          <w:sz w:val="22"/>
          <w:szCs w:val="22"/>
          <w:lang w:val="en-GB"/>
        </w:rPr>
        <w:t>Physicians</w:t>
      </w:r>
      <w:r w:rsidRPr="00CF581A">
        <w:rPr>
          <w:rFonts w:ascii="Calibri" w:hAnsi="Calibri" w:cs="Calibri"/>
          <w:sz w:val="22"/>
          <w:szCs w:val="22"/>
          <w:lang w:val="en-GB"/>
        </w:rPr>
        <w:t xml:space="preserve"> covenant and agree with each other as follows:</w:t>
      </w:r>
    </w:p>
    <w:p w14:paraId="56A35EAF" w14:textId="77777777" w:rsidR="005556BE" w:rsidRPr="00CF581A" w:rsidRDefault="005556BE" w:rsidP="00BA12EB">
      <w:pPr>
        <w:jc w:val="both"/>
        <w:rPr>
          <w:rFonts w:ascii="Calibri" w:hAnsi="Calibri" w:cs="Calibri"/>
          <w:sz w:val="22"/>
          <w:szCs w:val="22"/>
          <w:lang w:val="en-GB"/>
        </w:rPr>
      </w:pPr>
    </w:p>
    <w:p w14:paraId="4EDC03BE" w14:textId="77777777" w:rsidR="00EE2F0A" w:rsidRDefault="00EE2F0A" w:rsidP="00BA12EB">
      <w:pPr>
        <w:jc w:val="both"/>
        <w:rPr>
          <w:rFonts w:ascii="Calibri" w:hAnsi="Calibri" w:cs="Calibri"/>
          <w:b/>
          <w:color w:val="232B6B"/>
          <w:sz w:val="22"/>
          <w:szCs w:val="22"/>
          <w:lang w:val="en-GB"/>
        </w:rPr>
      </w:pPr>
    </w:p>
    <w:p w14:paraId="5474366A" w14:textId="5AE2EE47" w:rsidR="00926F6C" w:rsidRPr="008E32AB" w:rsidRDefault="00926F6C" w:rsidP="008E32AB">
      <w:pPr>
        <w:pStyle w:val="Heading2"/>
      </w:pPr>
      <w:r w:rsidRPr="008E32AB">
        <w:t xml:space="preserve">ARTICLE 1.  INTERPRETATION </w:t>
      </w:r>
    </w:p>
    <w:p w14:paraId="09586E5B" w14:textId="77777777" w:rsidR="00C334CD" w:rsidRDefault="00C334CD" w:rsidP="00BA12EB">
      <w:pPr>
        <w:jc w:val="both"/>
        <w:rPr>
          <w:rFonts w:ascii="Calibri" w:hAnsi="Calibri" w:cs="Calibri"/>
          <w:b/>
          <w:sz w:val="22"/>
          <w:szCs w:val="22"/>
          <w:lang w:val="en-GB"/>
        </w:rPr>
      </w:pPr>
    </w:p>
    <w:p w14:paraId="208E577A" w14:textId="77777777" w:rsidR="00926F6C" w:rsidRPr="008E32AB" w:rsidRDefault="00926F6C" w:rsidP="008E32AB">
      <w:pPr>
        <w:pStyle w:val="Heading3"/>
      </w:pPr>
      <w:r w:rsidRPr="008E32AB">
        <w:t xml:space="preserve">1.01 </w:t>
      </w:r>
      <w:r w:rsidR="00541ACD" w:rsidRPr="008E32AB">
        <w:tab/>
      </w:r>
      <w:r w:rsidRPr="008E32AB">
        <w:t>Definitions</w:t>
      </w:r>
    </w:p>
    <w:p w14:paraId="0FBEA290" w14:textId="77777777" w:rsidR="00926F6C" w:rsidRPr="00CF581A" w:rsidRDefault="00926F6C" w:rsidP="00BA12EB">
      <w:pPr>
        <w:jc w:val="both"/>
        <w:rPr>
          <w:rFonts w:ascii="Calibri" w:hAnsi="Calibri" w:cs="Calibri"/>
          <w:sz w:val="22"/>
          <w:szCs w:val="22"/>
          <w:lang w:val="en-GB"/>
        </w:rPr>
      </w:pPr>
    </w:p>
    <w:p w14:paraId="1F6F2D7B" w14:textId="77777777" w:rsidR="00926F6C" w:rsidRDefault="00BC186B" w:rsidP="00BA12EB">
      <w:pPr>
        <w:jc w:val="both"/>
        <w:rPr>
          <w:rFonts w:ascii="Calibri" w:hAnsi="Calibri" w:cs="Calibri"/>
          <w:sz w:val="22"/>
          <w:szCs w:val="22"/>
          <w:lang w:val="en-GB"/>
        </w:rPr>
      </w:pPr>
      <w:r>
        <w:rPr>
          <w:rFonts w:ascii="Calibri" w:hAnsi="Calibri" w:cs="Calibri"/>
          <w:sz w:val="22"/>
          <w:szCs w:val="22"/>
          <w:lang w:val="en-GB"/>
        </w:rPr>
        <w:t>“OHT” means Ontario Health Team</w:t>
      </w:r>
    </w:p>
    <w:p w14:paraId="07307FE2" w14:textId="77777777" w:rsidR="00BC186B" w:rsidRDefault="00BC186B" w:rsidP="00BA12EB">
      <w:pPr>
        <w:jc w:val="both"/>
        <w:rPr>
          <w:rFonts w:ascii="Calibri" w:hAnsi="Calibri" w:cs="Calibri"/>
          <w:sz w:val="22"/>
          <w:szCs w:val="22"/>
          <w:lang w:val="en-GB"/>
        </w:rPr>
      </w:pPr>
    </w:p>
    <w:p w14:paraId="6AA6BD6B"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PA” means Physician Association</w:t>
      </w:r>
    </w:p>
    <w:p w14:paraId="19BD942E" w14:textId="77777777" w:rsidR="00BC186B" w:rsidRDefault="00BC186B" w:rsidP="00BA12EB">
      <w:pPr>
        <w:jc w:val="both"/>
        <w:rPr>
          <w:rFonts w:ascii="Calibri" w:hAnsi="Calibri" w:cs="Calibri"/>
          <w:sz w:val="22"/>
          <w:szCs w:val="22"/>
          <w:lang w:val="en-GB"/>
        </w:rPr>
      </w:pPr>
    </w:p>
    <w:p w14:paraId="18EA682E"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FHG” means Family Health Group</w:t>
      </w:r>
    </w:p>
    <w:p w14:paraId="73AB5A6A" w14:textId="77777777" w:rsidR="00BC186B" w:rsidRDefault="00BC186B" w:rsidP="00BA12EB">
      <w:pPr>
        <w:jc w:val="both"/>
        <w:rPr>
          <w:rFonts w:ascii="Calibri" w:hAnsi="Calibri" w:cs="Calibri"/>
          <w:sz w:val="22"/>
          <w:szCs w:val="22"/>
          <w:lang w:val="en-GB"/>
        </w:rPr>
      </w:pPr>
    </w:p>
    <w:p w14:paraId="0FB88D12"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FHN” means Family Health Organization</w:t>
      </w:r>
    </w:p>
    <w:p w14:paraId="3608A90E" w14:textId="77777777" w:rsidR="00BC186B" w:rsidRDefault="00BC186B" w:rsidP="00BA12EB">
      <w:pPr>
        <w:jc w:val="both"/>
        <w:rPr>
          <w:rFonts w:ascii="Calibri" w:hAnsi="Calibri" w:cs="Calibri"/>
          <w:sz w:val="22"/>
          <w:szCs w:val="22"/>
          <w:lang w:val="en-GB"/>
        </w:rPr>
      </w:pPr>
    </w:p>
    <w:p w14:paraId="054A5CCD" w14:textId="77777777" w:rsidR="00BC186B" w:rsidRDefault="00BC186B" w:rsidP="00BA12EB">
      <w:pPr>
        <w:jc w:val="both"/>
        <w:rPr>
          <w:rFonts w:ascii="Calibri" w:hAnsi="Calibri" w:cs="Calibri"/>
          <w:sz w:val="22"/>
          <w:szCs w:val="22"/>
          <w:lang w:val="en-GB"/>
        </w:rPr>
      </w:pPr>
      <w:r>
        <w:rPr>
          <w:rFonts w:ascii="Calibri" w:hAnsi="Calibri" w:cs="Calibri"/>
          <w:sz w:val="22"/>
          <w:szCs w:val="22"/>
          <w:lang w:val="en-GB"/>
        </w:rPr>
        <w:t>“FHT” means Family Health Team.</w:t>
      </w:r>
    </w:p>
    <w:bookmarkEnd w:id="0"/>
    <w:p w14:paraId="10D6C85E" w14:textId="77777777" w:rsidR="00BC186B" w:rsidRPr="00CF581A" w:rsidRDefault="00BC186B" w:rsidP="00BA12EB">
      <w:pPr>
        <w:jc w:val="both"/>
        <w:rPr>
          <w:rFonts w:ascii="Calibri" w:hAnsi="Calibri" w:cs="Calibri"/>
          <w:sz w:val="22"/>
          <w:szCs w:val="22"/>
          <w:lang w:val="en-GB"/>
        </w:rPr>
      </w:pPr>
    </w:p>
    <w:p w14:paraId="1AD171DA" w14:textId="77777777" w:rsidR="00926F6C" w:rsidRDefault="00926F6C" w:rsidP="00BA12EB">
      <w:pPr>
        <w:jc w:val="both"/>
        <w:rPr>
          <w:rFonts w:ascii="Calibri" w:hAnsi="Calibri" w:cs="Calibri"/>
          <w:sz w:val="22"/>
          <w:szCs w:val="22"/>
          <w:lang w:val="en-GB"/>
        </w:rPr>
      </w:pPr>
    </w:p>
    <w:p w14:paraId="70097868" w14:textId="549DC8FB" w:rsidR="00BC186B" w:rsidRDefault="00BC186B" w:rsidP="00BA12EB">
      <w:pPr>
        <w:jc w:val="both"/>
        <w:rPr>
          <w:rFonts w:ascii="Calibri" w:hAnsi="Calibri" w:cs="Calibri"/>
          <w:sz w:val="22"/>
          <w:szCs w:val="22"/>
          <w:lang w:val="en-GB"/>
        </w:rPr>
      </w:pPr>
    </w:p>
    <w:p w14:paraId="365D212C" w14:textId="77777777" w:rsidR="00926F6C" w:rsidRPr="00C24384" w:rsidRDefault="00926F6C" w:rsidP="008E32AB">
      <w:pPr>
        <w:pStyle w:val="Heading3"/>
      </w:pPr>
      <w:r w:rsidRPr="00C24384">
        <w:t xml:space="preserve">1.02 </w:t>
      </w:r>
      <w:r w:rsidR="00541ACD" w:rsidRPr="00C24384">
        <w:tab/>
      </w:r>
      <w:r w:rsidRPr="00C24384">
        <w:t>Governing Law</w:t>
      </w:r>
    </w:p>
    <w:p w14:paraId="2DCE6456" w14:textId="77777777" w:rsidR="00926F6C" w:rsidRPr="00CF581A" w:rsidRDefault="00926F6C" w:rsidP="00BA12EB">
      <w:pPr>
        <w:jc w:val="both"/>
        <w:rPr>
          <w:rFonts w:ascii="Calibri" w:hAnsi="Calibri" w:cs="Calibri"/>
          <w:sz w:val="22"/>
          <w:szCs w:val="22"/>
          <w:lang w:val="en-GB"/>
        </w:rPr>
      </w:pPr>
    </w:p>
    <w:p w14:paraId="61EBF86E" w14:textId="77777777"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This Agreement shall be governed by and construed in accordance with the laws of Ontario.</w:t>
      </w:r>
    </w:p>
    <w:p w14:paraId="34A66EDA" w14:textId="77777777" w:rsidR="00926F6C" w:rsidRPr="00CF581A" w:rsidRDefault="00926F6C" w:rsidP="00BA12EB">
      <w:pPr>
        <w:jc w:val="both"/>
        <w:rPr>
          <w:rFonts w:ascii="Calibri" w:hAnsi="Calibri" w:cs="Calibri"/>
          <w:sz w:val="22"/>
          <w:szCs w:val="22"/>
          <w:lang w:val="en-GB"/>
        </w:rPr>
      </w:pPr>
    </w:p>
    <w:p w14:paraId="6FF76155" w14:textId="77777777" w:rsidR="007245A6" w:rsidRPr="00C24384" w:rsidRDefault="009F7AE2" w:rsidP="008E32AB">
      <w:pPr>
        <w:pStyle w:val="Heading3"/>
      </w:pPr>
      <w:r w:rsidRPr="00C24384">
        <w:t>1.0</w:t>
      </w:r>
      <w:r w:rsidR="00567980" w:rsidRPr="00C24384">
        <w:t>3</w:t>
      </w:r>
      <w:r w:rsidR="007245A6" w:rsidRPr="00C24384">
        <w:t xml:space="preserve"> </w:t>
      </w:r>
      <w:r w:rsidR="00541ACD" w:rsidRPr="00C24384">
        <w:tab/>
      </w:r>
      <w:r w:rsidRPr="00C24384">
        <w:t>Gender</w:t>
      </w:r>
    </w:p>
    <w:p w14:paraId="005DE64E" w14:textId="77777777" w:rsidR="007245A6" w:rsidRPr="00CF581A" w:rsidRDefault="007245A6" w:rsidP="00BA12EB">
      <w:pPr>
        <w:jc w:val="both"/>
        <w:rPr>
          <w:rFonts w:ascii="Calibri" w:hAnsi="Calibri" w:cs="Calibri"/>
          <w:sz w:val="22"/>
          <w:szCs w:val="22"/>
          <w:lang w:val="en-GB"/>
        </w:rPr>
      </w:pPr>
    </w:p>
    <w:p w14:paraId="2D58EB85" w14:textId="77777777" w:rsidR="009F7AE2" w:rsidRPr="00CF581A" w:rsidRDefault="009F7AE2" w:rsidP="00BA12EB">
      <w:pPr>
        <w:jc w:val="both"/>
        <w:rPr>
          <w:rFonts w:ascii="Calibri" w:hAnsi="Calibri" w:cs="Calibri"/>
          <w:sz w:val="22"/>
          <w:szCs w:val="22"/>
          <w:lang w:val="en-GB"/>
        </w:rPr>
      </w:pPr>
      <w:r w:rsidRPr="00CF581A">
        <w:rPr>
          <w:rFonts w:ascii="Calibri" w:hAnsi="Calibri" w:cs="Calibri"/>
          <w:sz w:val="22"/>
          <w:szCs w:val="22"/>
          <w:lang w:val="en-GB"/>
        </w:rPr>
        <w:t xml:space="preserve">The </w:t>
      </w:r>
      <w:r w:rsidR="00331F22" w:rsidRPr="00CF581A">
        <w:rPr>
          <w:rFonts w:ascii="Calibri" w:hAnsi="Calibri" w:cs="Calibri"/>
          <w:sz w:val="22"/>
          <w:szCs w:val="22"/>
          <w:lang w:val="en-GB"/>
        </w:rPr>
        <w:t>use</w:t>
      </w:r>
      <w:r w:rsidRPr="00CF581A">
        <w:rPr>
          <w:rFonts w:ascii="Calibri" w:hAnsi="Calibri" w:cs="Calibri"/>
          <w:sz w:val="22"/>
          <w:szCs w:val="22"/>
          <w:lang w:val="en-GB"/>
        </w:rPr>
        <w:t xml:space="preserve"> of the term</w:t>
      </w:r>
      <w:r w:rsidR="00354FFE">
        <w:rPr>
          <w:rFonts w:ascii="Calibri" w:hAnsi="Calibri" w:cs="Calibri"/>
          <w:sz w:val="22"/>
          <w:szCs w:val="22"/>
          <w:lang w:val="en-GB"/>
        </w:rPr>
        <w:t xml:space="preserve"> they shall be used to refer to all genders.</w:t>
      </w:r>
    </w:p>
    <w:p w14:paraId="47501519" w14:textId="77777777" w:rsidR="00B11012" w:rsidRPr="00CF581A" w:rsidRDefault="00B11012" w:rsidP="00BA12EB">
      <w:pPr>
        <w:jc w:val="both"/>
        <w:rPr>
          <w:rFonts w:ascii="Calibri" w:hAnsi="Calibri" w:cs="Calibri"/>
          <w:sz w:val="22"/>
          <w:szCs w:val="22"/>
          <w:lang w:val="en-GB"/>
        </w:rPr>
      </w:pPr>
    </w:p>
    <w:p w14:paraId="664648C1" w14:textId="77777777" w:rsidR="008058E1" w:rsidRPr="00C24384" w:rsidRDefault="00142621" w:rsidP="008E32AB">
      <w:pPr>
        <w:pStyle w:val="Heading3"/>
      </w:pPr>
      <w:r w:rsidRPr="00C24384">
        <w:t>1.0</w:t>
      </w:r>
      <w:r w:rsidR="00BC186B" w:rsidRPr="00C24384">
        <w:t>5</w:t>
      </w:r>
      <w:r w:rsidRPr="00C24384">
        <w:tab/>
        <w:t xml:space="preserve">Meetings and </w:t>
      </w:r>
      <w:r w:rsidR="00DF4C55" w:rsidRPr="00C24384">
        <w:t>Quorum</w:t>
      </w:r>
    </w:p>
    <w:p w14:paraId="31620ACD" w14:textId="77777777" w:rsidR="00B11012" w:rsidRPr="00CF581A" w:rsidRDefault="00B11012" w:rsidP="00BA12EB">
      <w:pPr>
        <w:jc w:val="both"/>
        <w:rPr>
          <w:rFonts w:ascii="Calibri" w:hAnsi="Calibri" w:cs="Calibri"/>
          <w:sz w:val="22"/>
          <w:szCs w:val="22"/>
          <w:lang w:val="en-GB"/>
        </w:rPr>
      </w:pPr>
    </w:p>
    <w:p w14:paraId="19452986" w14:textId="77777777" w:rsidR="008D6571" w:rsidRPr="00CF581A" w:rsidRDefault="008058E1" w:rsidP="00BA12EB">
      <w:pPr>
        <w:jc w:val="both"/>
        <w:rPr>
          <w:rFonts w:ascii="Calibri" w:hAnsi="Calibri" w:cs="Calibri"/>
          <w:sz w:val="22"/>
          <w:szCs w:val="22"/>
          <w:lang w:val="en-GB"/>
        </w:rPr>
      </w:pPr>
      <w:r w:rsidRPr="00CF581A">
        <w:rPr>
          <w:rFonts w:ascii="Calibri" w:hAnsi="Calibri" w:cs="Calibri"/>
          <w:sz w:val="22"/>
          <w:szCs w:val="22"/>
          <w:lang w:val="en-GB"/>
        </w:rPr>
        <w:t>Unless otherwise stated herein the</w:t>
      </w:r>
      <w:r w:rsidR="00526B1B" w:rsidRPr="00CF581A">
        <w:rPr>
          <w:rFonts w:ascii="Calibri" w:hAnsi="Calibri" w:cs="Calibri"/>
          <w:sz w:val="22"/>
          <w:szCs w:val="22"/>
          <w:lang w:val="en-GB"/>
        </w:rPr>
        <w:t xml:space="preserve"> qu</w:t>
      </w:r>
      <w:r w:rsidR="00B11012" w:rsidRPr="00CF581A">
        <w:rPr>
          <w:rFonts w:ascii="Calibri" w:hAnsi="Calibri" w:cs="Calibri"/>
          <w:sz w:val="22"/>
          <w:szCs w:val="22"/>
          <w:lang w:val="en-GB"/>
        </w:rPr>
        <w:t>orum</w:t>
      </w:r>
      <w:r w:rsidR="00526B1B" w:rsidRPr="00CF581A">
        <w:rPr>
          <w:rFonts w:ascii="Calibri" w:hAnsi="Calibri" w:cs="Calibri"/>
          <w:sz w:val="22"/>
          <w:szCs w:val="22"/>
          <w:lang w:val="en-GB"/>
        </w:rPr>
        <w:t xml:space="preserve"> to transact</w:t>
      </w:r>
      <w:r w:rsidR="00D8038F" w:rsidRPr="00CF581A">
        <w:rPr>
          <w:rFonts w:ascii="Calibri" w:hAnsi="Calibri" w:cs="Calibri"/>
          <w:sz w:val="22"/>
          <w:szCs w:val="22"/>
          <w:lang w:val="en-GB"/>
        </w:rPr>
        <w:t xml:space="preserve"> business at </w:t>
      </w:r>
      <w:r w:rsidR="00567980" w:rsidRPr="00CF581A">
        <w:rPr>
          <w:rFonts w:ascii="Calibri" w:hAnsi="Calibri" w:cs="Calibri"/>
          <w:sz w:val="22"/>
          <w:szCs w:val="22"/>
          <w:lang w:val="en-GB"/>
        </w:rPr>
        <w:t>Association</w:t>
      </w:r>
      <w:r w:rsidR="004470CD" w:rsidRPr="00CF581A">
        <w:rPr>
          <w:rFonts w:ascii="Calibri" w:hAnsi="Calibri" w:cs="Calibri"/>
          <w:sz w:val="22"/>
          <w:szCs w:val="22"/>
          <w:lang w:val="en-GB"/>
        </w:rPr>
        <w:t xml:space="preserve"> meetings </w:t>
      </w:r>
      <w:r w:rsidR="00D8038F" w:rsidRPr="00CF581A">
        <w:rPr>
          <w:rFonts w:ascii="Calibri" w:hAnsi="Calibri" w:cs="Calibri"/>
          <w:sz w:val="22"/>
          <w:szCs w:val="22"/>
          <w:lang w:val="en-GB"/>
        </w:rPr>
        <w:t>shall be</w:t>
      </w:r>
      <w:r w:rsidR="004858F9" w:rsidRPr="00CF581A">
        <w:rPr>
          <w:rFonts w:ascii="Calibri" w:hAnsi="Calibri" w:cs="Calibri"/>
          <w:sz w:val="22"/>
          <w:szCs w:val="22"/>
          <w:lang w:val="en-GB"/>
        </w:rPr>
        <w:t xml:space="preserve"> </w:t>
      </w:r>
      <w:r w:rsidR="00567980" w:rsidRPr="00CF581A">
        <w:rPr>
          <w:rFonts w:ascii="Calibri" w:hAnsi="Calibri" w:cs="Calibri"/>
          <w:sz w:val="22"/>
          <w:szCs w:val="22"/>
          <w:lang w:val="en-GB"/>
        </w:rPr>
        <w:t xml:space="preserve">50% plus one </w:t>
      </w:r>
      <w:r w:rsidR="00C66D60" w:rsidRPr="00CF581A">
        <w:rPr>
          <w:rFonts w:ascii="Calibri" w:hAnsi="Calibri" w:cs="Calibri"/>
          <w:sz w:val="22"/>
          <w:szCs w:val="22"/>
          <w:lang w:val="en-GB"/>
        </w:rPr>
        <w:t>Physicians</w:t>
      </w:r>
      <w:r w:rsidR="00D8038F" w:rsidRPr="00CF581A">
        <w:rPr>
          <w:rFonts w:ascii="Calibri" w:hAnsi="Calibri" w:cs="Calibri"/>
          <w:sz w:val="22"/>
          <w:szCs w:val="22"/>
          <w:lang w:val="en-GB"/>
        </w:rPr>
        <w:t xml:space="preserve">. Proxy </w:t>
      </w:r>
      <w:r w:rsidR="00746CC1" w:rsidRPr="00CF581A">
        <w:rPr>
          <w:rFonts w:ascii="Calibri" w:hAnsi="Calibri" w:cs="Calibri"/>
          <w:sz w:val="22"/>
          <w:szCs w:val="22"/>
          <w:lang w:val="en-GB"/>
        </w:rPr>
        <w:t>voting</w:t>
      </w:r>
      <w:r w:rsidR="00B416E3" w:rsidRPr="00CF581A">
        <w:rPr>
          <w:rFonts w:ascii="Calibri" w:hAnsi="Calibri" w:cs="Calibri"/>
          <w:sz w:val="22"/>
          <w:szCs w:val="22"/>
          <w:lang w:val="en-GB"/>
        </w:rPr>
        <w:t xml:space="preserve"> is permitted by using the proxy form in Schedule “</w:t>
      </w:r>
      <w:r w:rsidR="0011686A" w:rsidRPr="00CF581A">
        <w:rPr>
          <w:rFonts w:ascii="Calibri" w:hAnsi="Calibri" w:cs="Calibri"/>
          <w:sz w:val="22"/>
          <w:szCs w:val="22"/>
          <w:lang w:val="en-GB"/>
        </w:rPr>
        <w:t>B</w:t>
      </w:r>
      <w:r w:rsidR="00B416E3" w:rsidRPr="00CF581A">
        <w:rPr>
          <w:rFonts w:ascii="Calibri" w:hAnsi="Calibri" w:cs="Calibri"/>
          <w:sz w:val="22"/>
          <w:szCs w:val="22"/>
          <w:lang w:val="en-GB"/>
        </w:rPr>
        <w:t>”</w:t>
      </w:r>
      <w:r w:rsidR="007A025E" w:rsidRPr="00CF581A">
        <w:rPr>
          <w:rFonts w:ascii="Calibri" w:hAnsi="Calibri" w:cs="Calibri"/>
          <w:sz w:val="22"/>
          <w:szCs w:val="22"/>
          <w:lang w:val="en-GB"/>
        </w:rPr>
        <w:t xml:space="preserve"> or such other for</w:t>
      </w:r>
      <w:r w:rsidR="00DF2B06" w:rsidRPr="00CF581A">
        <w:rPr>
          <w:rFonts w:ascii="Calibri" w:hAnsi="Calibri" w:cs="Calibri"/>
          <w:sz w:val="22"/>
          <w:szCs w:val="22"/>
          <w:lang w:val="en-GB"/>
        </w:rPr>
        <w:t xml:space="preserve">m as the </w:t>
      </w:r>
      <w:r w:rsidR="00746CC1" w:rsidRPr="00CF581A">
        <w:rPr>
          <w:rFonts w:ascii="Calibri" w:hAnsi="Calibri" w:cs="Calibri"/>
          <w:sz w:val="22"/>
          <w:szCs w:val="22"/>
          <w:lang w:val="en-GB"/>
        </w:rPr>
        <w:t>P</w:t>
      </w:r>
      <w:r w:rsidR="00DF2B06" w:rsidRPr="00CF581A">
        <w:rPr>
          <w:rFonts w:ascii="Calibri" w:hAnsi="Calibri" w:cs="Calibri"/>
          <w:sz w:val="22"/>
          <w:szCs w:val="22"/>
          <w:lang w:val="en-GB"/>
        </w:rPr>
        <w:t>hysicians may decide</w:t>
      </w:r>
      <w:r w:rsidR="00746CC1" w:rsidRPr="00CF581A">
        <w:rPr>
          <w:rFonts w:ascii="Calibri" w:hAnsi="Calibri" w:cs="Calibri"/>
          <w:sz w:val="22"/>
          <w:szCs w:val="22"/>
          <w:lang w:val="en-GB"/>
        </w:rPr>
        <w:t>.</w:t>
      </w:r>
      <w:r w:rsidR="00DF2B06" w:rsidRPr="00CF581A">
        <w:rPr>
          <w:rFonts w:ascii="Calibri" w:hAnsi="Calibri" w:cs="Calibri"/>
          <w:sz w:val="22"/>
          <w:szCs w:val="22"/>
          <w:lang w:val="en-GB"/>
        </w:rPr>
        <w:t xml:space="preserve"> </w:t>
      </w:r>
      <w:r w:rsidR="00746CC1" w:rsidRPr="00CF581A">
        <w:rPr>
          <w:rFonts w:ascii="Calibri" w:hAnsi="Calibri" w:cs="Calibri"/>
          <w:sz w:val="22"/>
          <w:szCs w:val="22"/>
          <w:lang w:val="en-GB"/>
        </w:rPr>
        <w:t>E</w:t>
      </w:r>
      <w:r w:rsidR="007A025E" w:rsidRPr="00CF581A">
        <w:rPr>
          <w:rFonts w:ascii="Calibri" w:hAnsi="Calibri" w:cs="Calibri"/>
          <w:sz w:val="22"/>
          <w:szCs w:val="22"/>
          <w:lang w:val="en-GB"/>
        </w:rPr>
        <w:t>lectro</w:t>
      </w:r>
      <w:r w:rsidR="00746CC1" w:rsidRPr="00CF581A">
        <w:rPr>
          <w:rFonts w:ascii="Calibri" w:hAnsi="Calibri" w:cs="Calibri"/>
          <w:sz w:val="22"/>
          <w:szCs w:val="22"/>
          <w:lang w:val="en-GB"/>
        </w:rPr>
        <w:t>nic voting is permitted if the P</w:t>
      </w:r>
      <w:r w:rsidR="007A025E" w:rsidRPr="00CF581A">
        <w:rPr>
          <w:rFonts w:ascii="Calibri" w:hAnsi="Calibri" w:cs="Calibri"/>
          <w:sz w:val="22"/>
          <w:szCs w:val="22"/>
          <w:lang w:val="en-GB"/>
        </w:rPr>
        <w:t>hysicians so decide.</w:t>
      </w:r>
      <w:r w:rsidR="00D8038F" w:rsidRPr="00CF581A">
        <w:rPr>
          <w:rFonts w:ascii="Calibri" w:hAnsi="Calibri" w:cs="Calibri"/>
          <w:sz w:val="22"/>
          <w:szCs w:val="22"/>
          <w:lang w:val="en-GB"/>
        </w:rPr>
        <w:t xml:space="preserve"> </w:t>
      </w:r>
      <w:r w:rsidRPr="00CF581A">
        <w:rPr>
          <w:rFonts w:ascii="Calibri" w:hAnsi="Calibri" w:cs="Calibri"/>
          <w:sz w:val="22"/>
          <w:szCs w:val="22"/>
          <w:lang w:val="en-GB"/>
        </w:rPr>
        <w:t xml:space="preserve"> </w:t>
      </w:r>
      <w:r w:rsidR="00980C43" w:rsidRPr="00CF581A">
        <w:rPr>
          <w:rFonts w:ascii="Calibri" w:hAnsi="Calibri" w:cs="Calibri"/>
          <w:sz w:val="22"/>
          <w:szCs w:val="22"/>
          <w:lang w:val="en-GB"/>
        </w:rPr>
        <w:t xml:space="preserve"> </w:t>
      </w:r>
    </w:p>
    <w:p w14:paraId="0D56C55C" w14:textId="77777777" w:rsidR="00567980" w:rsidRDefault="00567980" w:rsidP="00BA12EB">
      <w:pPr>
        <w:jc w:val="both"/>
        <w:rPr>
          <w:rFonts w:ascii="Calibri" w:hAnsi="Calibri" w:cs="Calibri"/>
          <w:b/>
          <w:sz w:val="22"/>
          <w:szCs w:val="22"/>
          <w:lang w:val="en-GB"/>
        </w:rPr>
      </w:pPr>
    </w:p>
    <w:p w14:paraId="54DE1F6E" w14:textId="77777777" w:rsidR="00E37827" w:rsidRPr="00CF581A" w:rsidRDefault="00E37827" w:rsidP="00BA12EB">
      <w:pPr>
        <w:jc w:val="both"/>
        <w:rPr>
          <w:rFonts w:ascii="Calibri" w:hAnsi="Calibri" w:cs="Calibri"/>
          <w:b/>
          <w:sz w:val="22"/>
          <w:szCs w:val="22"/>
          <w:lang w:val="en-GB"/>
        </w:rPr>
      </w:pPr>
    </w:p>
    <w:p w14:paraId="6868A3F6" w14:textId="77777777" w:rsidR="00926F6C" w:rsidRPr="005A61FE" w:rsidRDefault="00926F6C" w:rsidP="008E32AB">
      <w:pPr>
        <w:pStyle w:val="Heading2"/>
      </w:pPr>
      <w:r w:rsidRPr="005A61FE">
        <w:t>ARTICLE 2.    ESTABLISHMENT OF THE ASSOCIATION</w:t>
      </w:r>
    </w:p>
    <w:p w14:paraId="11670EE1" w14:textId="77777777" w:rsidR="00926F6C" w:rsidRPr="00CF581A" w:rsidRDefault="00926F6C" w:rsidP="00BA12EB">
      <w:pPr>
        <w:jc w:val="both"/>
        <w:rPr>
          <w:rFonts w:ascii="Calibri" w:hAnsi="Calibri" w:cs="Calibri"/>
          <w:sz w:val="22"/>
          <w:szCs w:val="22"/>
          <w:lang w:val="en-GB"/>
        </w:rPr>
      </w:pPr>
    </w:p>
    <w:p w14:paraId="39B2808A" w14:textId="77777777" w:rsidR="00926F6C" w:rsidRPr="005A61FE" w:rsidRDefault="00926F6C" w:rsidP="008E32AB">
      <w:pPr>
        <w:pStyle w:val="Heading3"/>
      </w:pPr>
      <w:r w:rsidRPr="005A61FE">
        <w:t xml:space="preserve">2.01 </w:t>
      </w:r>
      <w:r w:rsidR="00541ACD" w:rsidRPr="005A61FE">
        <w:tab/>
      </w:r>
      <w:r w:rsidRPr="005A61FE">
        <w:t>Purpose of the Association</w:t>
      </w:r>
    </w:p>
    <w:p w14:paraId="0FFA0DD2" w14:textId="77777777" w:rsidR="00926F6C" w:rsidRPr="00CF581A" w:rsidRDefault="00926F6C" w:rsidP="00BA12EB">
      <w:pPr>
        <w:jc w:val="both"/>
        <w:rPr>
          <w:rFonts w:ascii="Calibri" w:hAnsi="Calibri" w:cs="Calibri"/>
          <w:sz w:val="22"/>
          <w:szCs w:val="22"/>
          <w:lang w:val="en-GB"/>
        </w:rPr>
      </w:pPr>
    </w:p>
    <w:p w14:paraId="06F0E30C" w14:textId="649CB65E" w:rsidR="00926F6C" w:rsidRPr="00CF581A" w:rsidRDefault="00926F6C" w:rsidP="00BA12EB">
      <w:pPr>
        <w:tabs>
          <w:tab w:val="left" w:pos="-1440"/>
        </w:tabs>
        <w:jc w:val="both"/>
        <w:rPr>
          <w:rFonts w:ascii="Calibri" w:hAnsi="Calibri" w:cs="Calibri"/>
          <w:sz w:val="22"/>
          <w:szCs w:val="22"/>
          <w:lang w:val="en-GB"/>
        </w:rPr>
      </w:pPr>
      <w:r w:rsidRPr="00CF581A">
        <w:rPr>
          <w:rFonts w:ascii="Calibri" w:hAnsi="Calibri" w:cs="Calibri"/>
          <w:sz w:val="22"/>
          <w:szCs w:val="22"/>
          <w:lang w:val="en-GB"/>
        </w:rPr>
        <w:t xml:space="preserve">The Association is </w:t>
      </w:r>
      <w:r w:rsidR="008A546E" w:rsidRPr="00CF581A">
        <w:rPr>
          <w:rFonts w:ascii="Calibri" w:hAnsi="Calibri" w:cs="Calibri"/>
          <w:sz w:val="22"/>
          <w:szCs w:val="22"/>
          <w:lang w:val="en-GB"/>
        </w:rPr>
        <w:t>established</w:t>
      </w:r>
      <w:r w:rsidRPr="00CF581A">
        <w:rPr>
          <w:rFonts w:ascii="Calibri" w:hAnsi="Calibri" w:cs="Calibri"/>
          <w:sz w:val="22"/>
          <w:szCs w:val="22"/>
          <w:lang w:val="en-GB"/>
        </w:rPr>
        <w:t xml:space="preserve"> to</w:t>
      </w:r>
      <w:r w:rsidR="00567980" w:rsidRPr="00CF581A">
        <w:rPr>
          <w:rFonts w:ascii="Calibri" w:hAnsi="Calibri" w:cs="Calibri"/>
          <w:sz w:val="22"/>
          <w:szCs w:val="22"/>
          <w:lang w:val="en-GB"/>
        </w:rPr>
        <w:t xml:space="preserve"> </w:t>
      </w:r>
      <w:r w:rsidR="00354FFE">
        <w:rPr>
          <w:rFonts w:ascii="Calibri" w:hAnsi="Calibri" w:cs="Calibri"/>
          <w:sz w:val="22"/>
          <w:szCs w:val="22"/>
          <w:lang w:val="en-GB"/>
        </w:rPr>
        <w:t xml:space="preserve">create a representative body for physicians within the </w:t>
      </w:r>
      <w:r w:rsidR="00A624B2">
        <w:rPr>
          <w:rFonts w:ascii="Calibri" w:hAnsi="Calibri" w:cs="Calibri"/>
          <w:sz w:val="22"/>
          <w:szCs w:val="22"/>
          <w:lang w:val="en-GB"/>
        </w:rPr>
        <w:t>___</w:t>
      </w:r>
      <w:r w:rsidR="00354FFE">
        <w:rPr>
          <w:rFonts w:ascii="Calibri" w:hAnsi="Calibri" w:cs="Calibri"/>
          <w:sz w:val="22"/>
          <w:szCs w:val="22"/>
          <w:lang w:val="en-GB"/>
        </w:rPr>
        <w:t>________OHT</w:t>
      </w:r>
      <w:r w:rsidRPr="00CF581A">
        <w:rPr>
          <w:rFonts w:ascii="Calibri" w:hAnsi="Calibri" w:cs="Calibri"/>
          <w:sz w:val="22"/>
          <w:szCs w:val="22"/>
          <w:lang w:val="en-GB"/>
        </w:rPr>
        <w:t>.</w:t>
      </w:r>
    </w:p>
    <w:p w14:paraId="6242E7D9" w14:textId="77777777" w:rsidR="0042411E" w:rsidRPr="00CF581A" w:rsidRDefault="0042411E" w:rsidP="00BA12EB">
      <w:pPr>
        <w:jc w:val="both"/>
        <w:rPr>
          <w:rFonts w:ascii="Calibri" w:hAnsi="Calibri" w:cs="Calibri"/>
          <w:b/>
          <w:sz w:val="22"/>
          <w:szCs w:val="22"/>
          <w:lang w:val="en-GB"/>
        </w:rPr>
      </w:pPr>
    </w:p>
    <w:p w14:paraId="3BC55B48" w14:textId="77777777" w:rsidR="00926F6C" w:rsidRPr="005A61FE" w:rsidRDefault="00926F6C" w:rsidP="008E32AB">
      <w:pPr>
        <w:pStyle w:val="Heading3"/>
      </w:pPr>
      <w:r w:rsidRPr="005A61FE">
        <w:t xml:space="preserve">2.02 </w:t>
      </w:r>
      <w:r w:rsidR="00541ACD" w:rsidRPr="005A61FE">
        <w:tab/>
      </w:r>
      <w:r w:rsidRPr="005A61FE">
        <w:t>Name</w:t>
      </w:r>
    </w:p>
    <w:p w14:paraId="1D4B9EC4" w14:textId="77777777" w:rsidR="00926F6C" w:rsidRPr="00CF581A" w:rsidRDefault="00926F6C" w:rsidP="00BA12EB">
      <w:pPr>
        <w:jc w:val="both"/>
        <w:rPr>
          <w:rFonts w:ascii="Calibri" w:hAnsi="Calibri" w:cs="Calibri"/>
          <w:sz w:val="22"/>
          <w:szCs w:val="22"/>
          <w:lang w:val="en-GB"/>
        </w:rPr>
      </w:pPr>
    </w:p>
    <w:p w14:paraId="79169539" w14:textId="3949570B"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 xml:space="preserve">The name and style of the Association shall </w:t>
      </w:r>
      <w:r w:rsidR="0099200E" w:rsidRPr="00CF581A">
        <w:rPr>
          <w:rFonts w:ascii="Calibri" w:hAnsi="Calibri" w:cs="Calibri"/>
          <w:sz w:val="22"/>
          <w:szCs w:val="22"/>
          <w:lang w:val="en-GB"/>
        </w:rPr>
        <w:t>be the</w:t>
      </w:r>
      <w:r w:rsidR="00AD517C" w:rsidRPr="00CF581A">
        <w:rPr>
          <w:rFonts w:ascii="Calibri" w:hAnsi="Calibri" w:cs="Calibri"/>
          <w:sz w:val="22"/>
          <w:szCs w:val="22"/>
          <w:lang w:val="en-GB"/>
        </w:rPr>
        <w:t xml:space="preserve"> “</w:t>
      </w:r>
      <w:r w:rsidR="009050A4">
        <w:rPr>
          <w:rFonts w:ascii="Calibri" w:hAnsi="Calibri" w:cs="Calibri"/>
          <w:sz w:val="22"/>
          <w:szCs w:val="22"/>
          <w:lang w:val="en-GB"/>
        </w:rPr>
        <w:t>__</w:t>
      </w:r>
      <w:r w:rsidR="00A624B2">
        <w:rPr>
          <w:rFonts w:ascii="Calibri" w:hAnsi="Calibri" w:cs="Calibri"/>
          <w:sz w:val="22"/>
          <w:szCs w:val="22"/>
          <w:lang w:val="en-GB"/>
        </w:rPr>
        <w:t>_________</w:t>
      </w:r>
      <w:r w:rsidR="009050A4">
        <w:rPr>
          <w:rFonts w:ascii="Calibri" w:hAnsi="Calibri" w:cs="Calibri"/>
          <w:sz w:val="22"/>
          <w:szCs w:val="22"/>
          <w:lang w:val="en-GB"/>
        </w:rPr>
        <w:t>________</w:t>
      </w:r>
      <w:r w:rsidR="00567980" w:rsidRPr="00CF581A">
        <w:rPr>
          <w:rFonts w:ascii="Calibri" w:hAnsi="Calibri" w:cs="Calibri"/>
          <w:sz w:val="22"/>
          <w:szCs w:val="22"/>
          <w:lang w:val="en-GB"/>
        </w:rPr>
        <w:t xml:space="preserve"> Physician</w:t>
      </w:r>
      <w:r w:rsidR="00B514C7" w:rsidRPr="00CF581A">
        <w:rPr>
          <w:rFonts w:ascii="Calibri" w:hAnsi="Calibri" w:cs="Calibri"/>
          <w:sz w:val="22"/>
          <w:szCs w:val="22"/>
          <w:lang w:val="en-GB"/>
        </w:rPr>
        <w:t xml:space="preserve"> </w:t>
      </w:r>
      <w:r w:rsidR="00AD1E0B" w:rsidRPr="00CF581A">
        <w:rPr>
          <w:rFonts w:ascii="Calibri" w:hAnsi="Calibri" w:cs="Calibri"/>
          <w:sz w:val="22"/>
          <w:szCs w:val="22"/>
          <w:lang w:val="en-GB"/>
        </w:rPr>
        <w:t>Associat</w:t>
      </w:r>
      <w:r w:rsidR="00567980" w:rsidRPr="00CF581A">
        <w:rPr>
          <w:rFonts w:ascii="Calibri" w:hAnsi="Calibri" w:cs="Calibri"/>
          <w:sz w:val="22"/>
          <w:szCs w:val="22"/>
          <w:lang w:val="en-GB"/>
        </w:rPr>
        <w:t>ion</w:t>
      </w:r>
      <w:r w:rsidR="008348B3" w:rsidRPr="00CF581A">
        <w:rPr>
          <w:rFonts w:ascii="Calibri" w:hAnsi="Calibri" w:cs="Calibri"/>
          <w:sz w:val="22"/>
          <w:szCs w:val="22"/>
          <w:lang w:val="en-GB"/>
        </w:rPr>
        <w:t>”</w:t>
      </w:r>
      <w:r w:rsidRPr="00CF581A">
        <w:rPr>
          <w:rFonts w:ascii="Calibri" w:hAnsi="Calibri" w:cs="Calibri"/>
          <w:sz w:val="22"/>
          <w:szCs w:val="22"/>
          <w:lang w:val="en-GB"/>
        </w:rPr>
        <w:t xml:space="preserve"> </w:t>
      </w:r>
      <w:r w:rsidR="00567980" w:rsidRPr="00CF581A">
        <w:rPr>
          <w:rFonts w:ascii="Calibri" w:hAnsi="Calibri" w:cs="Calibri"/>
          <w:sz w:val="22"/>
          <w:szCs w:val="22"/>
          <w:lang w:val="en-GB"/>
        </w:rPr>
        <w:t>(“</w:t>
      </w:r>
      <w:r w:rsidR="00E630E6">
        <w:rPr>
          <w:rFonts w:ascii="Calibri" w:hAnsi="Calibri" w:cs="Calibri"/>
          <w:sz w:val="22"/>
          <w:szCs w:val="22"/>
          <w:lang w:val="en-GB"/>
        </w:rPr>
        <w:t>__PA</w:t>
      </w:r>
      <w:r w:rsidR="00567980" w:rsidRPr="00CF581A">
        <w:rPr>
          <w:rFonts w:ascii="Calibri" w:hAnsi="Calibri" w:cs="Calibri"/>
          <w:sz w:val="22"/>
          <w:szCs w:val="22"/>
          <w:lang w:val="en-GB"/>
        </w:rPr>
        <w:t xml:space="preserve">”) </w:t>
      </w:r>
      <w:r w:rsidRPr="00CF581A">
        <w:rPr>
          <w:rFonts w:ascii="Calibri" w:hAnsi="Calibri" w:cs="Calibri"/>
          <w:sz w:val="22"/>
          <w:szCs w:val="22"/>
          <w:lang w:val="en-GB"/>
        </w:rPr>
        <w:t xml:space="preserve">or such other name as the Physicians </w:t>
      </w:r>
      <w:r w:rsidR="008348B3" w:rsidRPr="00CF581A">
        <w:rPr>
          <w:rFonts w:ascii="Calibri" w:hAnsi="Calibri" w:cs="Calibri"/>
          <w:sz w:val="22"/>
          <w:szCs w:val="22"/>
          <w:lang w:val="en-GB"/>
        </w:rPr>
        <w:t xml:space="preserve">may from time to time </w:t>
      </w:r>
      <w:r w:rsidRPr="00CF581A">
        <w:rPr>
          <w:rFonts w:ascii="Calibri" w:hAnsi="Calibri" w:cs="Calibri"/>
          <w:sz w:val="22"/>
          <w:szCs w:val="22"/>
          <w:lang w:val="en-GB"/>
        </w:rPr>
        <w:t>agree upon.</w:t>
      </w:r>
      <w:r w:rsidR="0021097A" w:rsidRPr="00CF581A">
        <w:rPr>
          <w:rFonts w:ascii="Calibri" w:hAnsi="Calibri" w:cs="Calibri"/>
          <w:sz w:val="22"/>
          <w:szCs w:val="22"/>
          <w:lang w:val="en-GB"/>
        </w:rPr>
        <w:t xml:space="preserve"> The </w:t>
      </w:r>
      <w:r w:rsidR="00567980" w:rsidRPr="00CF581A">
        <w:rPr>
          <w:rFonts w:ascii="Calibri" w:hAnsi="Calibri" w:cs="Calibri"/>
          <w:sz w:val="22"/>
          <w:szCs w:val="22"/>
          <w:lang w:val="en-GB"/>
        </w:rPr>
        <w:t>Association</w:t>
      </w:r>
      <w:r w:rsidR="0021097A" w:rsidRPr="00CF581A">
        <w:rPr>
          <w:rFonts w:ascii="Calibri" w:hAnsi="Calibri" w:cs="Calibri"/>
          <w:sz w:val="22"/>
          <w:szCs w:val="22"/>
          <w:lang w:val="en-GB"/>
        </w:rPr>
        <w:t xml:space="preserve"> is constituted for administrative </w:t>
      </w:r>
      <w:r w:rsidR="00B11012" w:rsidRPr="00CF581A">
        <w:rPr>
          <w:rFonts w:ascii="Calibri" w:hAnsi="Calibri" w:cs="Calibri"/>
          <w:sz w:val="22"/>
          <w:szCs w:val="22"/>
          <w:lang w:val="en-GB"/>
        </w:rPr>
        <w:t>purposes only</w:t>
      </w:r>
      <w:r w:rsidR="004F00A7" w:rsidRPr="00CF581A">
        <w:rPr>
          <w:rFonts w:ascii="Calibri" w:hAnsi="Calibri" w:cs="Calibri"/>
          <w:sz w:val="22"/>
          <w:szCs w:val="22"/>
          <w:lang w:val="en-GB"/>
        </w:rPr>
        <w:t xml:space="preserve"> and is not intended to </w:t>
      </w:r>
      <w:r w:rsidR="00BF143D" w:rsidRPr="00CF581A">
        <w:rPr>
          <w:rFonts w:ascii="Calibri" w:hAnsi="Calibri" w:cs="Calibri"/>
          <w:sz w:val="22"/>
          <w:szCs w:val="22"/>
          <w:lang w:val="en-GB"/>
        </w:rPr>
        <w:t>create partnership or any similar form of undertaking</w:t>
      </w:r>
      <w:r w:rsidR="00DF2B06" w:rsidRPr="00CF581A">
        <w:rPr>
          <w:rFonts w:ascii="Calibri" w:hAnsi="Calibri" w:cs="Calibri"/>
          <w:sz w:val="22"/>
          <w:szCs w:val="22"/>
          <w:lang w:val="en-GB"/>
        </w:rPr>
        <w:t>.</w:t>
      </w:r>
    </w:p>
    <w:p w14:paraId="7267AB9B" w14:textId="77777777" w:rsidR="00757ADF" w:rsidRPr="00CF581A" w:rsidRDefault="00757ADF" w:rsidP="00BA12EB">
      <w:pPr>
        <w:jc w:val="both"/>
        <w:rPr>
          <w:rFonts w:ascii="Calibri" w:hAnsi="Calibri" w:cs="Calibri"/>
          <w:sz w:val="22"/>
          <w:szCs w:val="22"/>
          <w:lang w:val="en-GB"/>
        </w:rPr>
      </w:pPr>
    </w:p>
    <w:p w14:paraId="0E2F5BE9" w14:textId="77777777" w:rsidR="00EC1BC2" w:rsidRPr="005A61FE" w:rsidRDefault="00EC1BC2" w:rsidP="008E32AB">
      <w:pPr>
        <w:pStyle w:val="Heading3"/>
      </w:pPr>
      <w:r w:rsidRPr="005A61FE">
        <w:t>2.0</w:t>
      </w:r>
      <w:r w:rsidR="00567980" w:rsidRPr="005A61FE">
        <w:t>3</w:t>
      </w:r>
      <w:r w:rsidRPr="005A61FE">
        <w:t xml:space="preserve"> </w:t>
      </w:r>
      <w:r w:rsidR="00541ACD" w:rsidRPr="005A61FE">
        <w:tab/>
      </w:r>
      <w:r w:rsidRPr="005A61FE">
        <w:t>Term</w:t>
      </w:r>
    </w:p>
    <w:p w14:paraId="49E5C433" w14:textId="77777777" w:rsidR="00EC1BC2" w:rsidRPr="00CF581A" w:rsidRDefault="00EC1BC2" w:rsidP="00EC1BC2">
      <w:pPr>
        <w:jc w:val="both"/>
        <w:rPr>
          <w:rFonts w:ascii="Calibri" w:hAnsi="Calibri" w:cs="Calibri"/>
          <w:sz w:val="22"/>
          <w:szCs w:val="22"/>
          <w:lang w:val="en-GB"/>
        </w:rPr>
      </w:pPr>
    </w:p>
    <w:p w14:paraId="0EA4A81B" w14:textId="77777777" w:rsidR="00EC1BC2" w:rsidRPr="00CF581A" w:rsidRDefault="00EC1BC2" w:rsidP="00EC1BC2">
      <w:pPr>
        <w:jc w:val="both"/>
        <w:rPr>
          <w:rFonts w:ascii="Calibri" w:hAnsi="Calibri" w:cs="Calibri"/>
          <w:sz w:val="22"/>
          <w:szCs w:val="22"/>
          <w:lang w:val="en-GB"/>
        </w:rPr>
      </w:pPr>
      <w:r w:rsidRPr="00CF581A">
        <w:rPr>
          <w:rFonts w:ascii="Calibri" w:hAnsi="Calibri" w:cs="Calibri"/>
          <w:sz w:val="22"/>
          <w:szCs w:val="22"/>
          <w:lang w:val="en-GB"/>
        </w:rPr>
        <w:t>The Association shal</w:t>
      </w:r>
      <w:r w:rsidR="00C21A4C" w:rsidRPr="00CF581A">
        <w:rPr>
          <w:rFonts w:ascii="Calibri" w:hAnsi="Calibri" w:cs="Calibri"/>
          <w:sz w:val="22"/>
          <w:szCs w:val="22"/>
          <w:lang w:val="en-GB"/>
        </w:rPr>
        <w:t>l</w:t>
      </w:r>
      <w:r w:rsidR="00867DEF" w:rsidRPr="00CF581A">
        <w:rPr>
          <w:rFonts w:ascii="Calibri" w:hAnsi="Calibri" w:cs="Calibri"/>
          <w:sz w:val="22"/>
          <w:szCs w:val="22"/>
          <w:lang w:val="en-GB"/>
        </w:rPr>
        <w:t xml:space="preserve"> continue until dissolved by a </w:t>
      </w:r>
      <w:r w:rsidR="00304413" w:rsidRPr="00CF581A">
        <w:rPr>
          <w:rFonts w:ascii="Calibri" w:hAnsi="Calibri" w:cs="Calibri"/>
          <w:sz w:val="22"/>
          <w:szCs w:val="22"/>
          <w:lang w:val="en-GB"/>
        </w:rPr>
        <w:t>unanimous</w:t>
      </w:r>
      <w:r w:rsidR="00867DEF" w:rsidRPr="00CF581A">
        <w:rPr>
          <w:rFonts w:ascii="Calibri" w:hAnsi="Calibri" w:cs="Calibri"/>
          <w:sz w:val="22"/>
          <w:szCs w:val="22"/>
          <w:lang w:val="en-GB"/>
        </w:rPr>
        <w:t xml:space="preserve"> r</w:t>
      </w:r>
      <w:r w:rsidR="00C21A4C" w:rsidRPr="00CF581A">
        <w:rPr>
          <w:rFonts w:ascii="Calibri" w:hAnsi="Calibri" w:cs="Calibri"/>
          <w:sz w:val="22"/>
          <w:szCs w:val="22"/>
          <w:lang w:val="en-GB"/>
        </w:rPr>
        <w:t>esolution</w:t>
      </w:r>
      <w:r w:rsidRPr="00CF581A">
        <w:rPr>
          <w:rFonts w:ascii="Calibri" w:hAnsi="Calibri" w:cs="Calibri"/>
          <w:sz w:val="22"/>
          <w:szCs w:val="22"/>
          <w:lang w:val="en-GB"/>
        </w:rPr>
        <w:t xml:space="preserve"> and shall include any</w:t>
      </w:r>
      <w:r w:rsidR="000E7F8A" w:rsidRPr="00CF581A">
        <w:rPr>
          <w:rFonts w:ascii="Calibri" w:hAnsi="Calibri" w:cs="Calibri"/>
          <w:sz w:val="22"/>
          <w:szCs w:val="22"/>
          <w:lang w:val="en-GB"/>
        </w:rPr>
        <w:t xml:space="preserve"> person</w:t>
      </w:r>
      <w:r w:rsidRPr="00CF581A">
        <w:rPr>
          <w:rFonts w:ascii="Calibri" w:hAnsi="Calibri" w:cs="Calibri"/>
          <w:sz w:val="22"/>
          <w:szCs w:val="22"/>
          <w:lang w:val="en-GB"/>
        </w:rPr>
        <w:t xml:space="preserve"> who has affixed his</w:t>
      </w:r>
      <w:r w:rsidR="000E7F8A" w:rsidRPr="00CF581A">
        <w:rPr>
          <w:rFonts w:ascii="Calibri" w:hAnsi="Calibri" w:cs="Calibri"/>
          <w:sz w:val="22"/>
          <w:szCs w:val="22"/>
          <w:lang w:val="en-GB"/>
        </w:rPr>
        <w:t xml:space="preserve"> </w:t>
      </w:r>
      <w:r w:rsidRPr="00CF581A">
        <w:rPr>
          <w:rFonts w:ascii="Calibri" w:hAnsi="Calibri" w:cs="Calibri"/>
          <w:sz w:val="22"/>
          <w:szCs w:val="22"/>
          <w:lang w:val="en-GB"/>
        </w:rPr>
        <w:t>signature opposite his</w:t>
      </w:r>
      <w:r w:rsidR="000E7F8A" w:rsidRPr="00CF581A">
        <w:rPr>
          <w:rFonts w:ascii="Calibri" w:hAnsi="Calibri" w:cs="Calibri"/>
          <w:sz w:val="22"/>
          <w:szCs w:val="22"/>
          <w:lang w:val="en-GB"/>
        </w:rPr>
        <w:t xml:space="preserve"> </w:t>
      </w:r>
      <w:r w:rsidRPr="00CF581A">
        <w:rPr>
          <w:rFonts w:ascii="Calibri" w:hAnsi="Calibri" w:cs="Calibri"/>
          <w:sz w:val="22"/>
          <w:szCs w:val="22"/>
          <w:lang w:val="en-GB"/>
        </w:rPr>
        <w:t xml:space="preserve">name on the signing pages hereto, but does not include those </w:t>
      </w:r>
      <w:r w:rsidR="00CB7DD0" w:rsidRPr="00CF581A">
        <w:rPr>
          <w:rFonts w:ascii="Calibri" w:hAnsi="Calibri" w:cs="Calibri"/>
          <w:sz w:val="22"/>
          <w:szCs w:val="22"/>
          <w:lang w:val="en-GB"/>
        </w:rPr>
        <w:t>persons</w:t>
      </w:r>
      <w:r w:rsidRPr="00CF581A">
        <w:rPr>
          <w:rFonts w:ascii="Calibri" w:hAnsi="Calibri" w:cs="Calibri"/>
          <w:sz w:val="22"/>
          <w:szCs w:val="22"/>
          <w:lang w:val="en-GB"/>
        </w:rPr>
        <w:t xml:space="preserve"> who may, from time to time, cease to be members of the Association. The admission or withdrawal of a Physician shall not cause the dissolution of the Association. </w:t>
      </w:r>
    </w:p>
    <w:p w14:paraId="5DD1C389" w14:textId="77777777" w:rsidR="00DC23D4" w:rsidRPr="00CF581A" w:rsidRDefault="00DC23D4" w:rsidP="00BA12EB">
      <w:pPr>
        <w:jc w:val="both"/>
        <w:rPr>
          <w:rFonts w:ascii="Calibri" w:hAnsi="Calibri" w:cs="Calibri"/>
          <w:sz w:val="22"/>
          <w:szCs w:val="22"/>
          <w:lang w:val="en-GB"/>
        </w:rPr>
      </w:pPr>
    </w:p>
    <w:p w14:paraId="534753A8" w14:textId="77777777" w:rsidR="00DC23D4" w:rsidRPr="005A61FE" w:rsidRDefault="00DC23D4" w:rsidP="008E32AB">
      <w:pPr>
        <w:pStyle w:val="Heading3"/>
      </w:pPr>
      <w:r w:rsidRPr="005A61FE">
        <w:t>2.0</w:t>
      </w:r>
      <w:r w:rsidR="008269F5" w:rsidRPr="005A61FE">
        <w:t>4</w:t>
      </w:r>
      <w:r w:rsidRPr="005A61FE">
        <w:t xml:space="preserve"> </w:t>
      </w:r>
      <w:r w:rsidR="00541ACD" w:rsidRPr="005A61FE">
        <w:tab/>
      </w:r>
      <w:r w:rsidR="009E00EF" w:rsidRPr="005A61FE">
        <w:t xml:space="preserve">Group Activities </w:t>
      </w:r>
    </w:p>
    <w:p w14:paraId="72613BA8" w14:textId="77777777" w:rsidR="00DC39FA" w:rsidRPr="00CF581A" w:rsidRDefault="00DC39FA" w:rsidP="00BA12EB">
      <w:pPr>
        <w:jc w:val="both"/>
        <w:rPr>
          <w:rFonts w:ascii="Calibri" w:hAnsi="Calibri" w:cs="Calibri"/>
          <w:sz w:val="22"/>
          <w:szCs w:val="22"/>
          <w:lang w:val="en-GB"/>
        </w:rPr>
      </w:pPr>
    </w:p>
    <w:p w14:paraId="173A7DE4" w14:textId="77777777" w:rsidR="00926F6C" w:rsidRPr="00CF581A" w:rsidRDefault="00DC39FA" w:rsidP="00BA12EB">
      <w:pPr>
        <w:jc w:val="both"/>
        <w:rPr>
          <w:rFonts w:ascii="Calibri" w:hAnsi="Calibri" w:cs="Calibri"/>
          <w:sz w:val="22"/>
          <w:szCs w:val="22"/>
          <w:lang w:val="en-GB"/>
        </w:rPr>
      </w:pPr>
      <w:r w:rsidRPr="00CF581A">
        <w:rPr>
          <w:rFonts w:ascii="Calibri" w:hAnsi="Calibri" w:cs="Calibri"/>
          <w:sz w:val="22"/>
          <w:szCs w:val="22"/>
          <w:lang w:val="en-GB"/>
        </w:rPr>
        <w:t>The Physicians agree that</w:t>
      </w:r>
      <w:r w:rsidR="00902435" w:rsidRPr="00CF581A">
        <w:rPr>
          <w:rFonts w:ascii="Calibri" w:hAnsi="Calibri" w:cs="Calibri"/>
          <w:sz w:val="22"/>
          <w:szCs w:val="22"/>
          <w:lang w:val="en-GB"/>
        </w:rPr>
        <w:t xml:space="preserve"> the business of the</w:t>
      </w:r>
      <w:r w:rsidR="00C51468" w:rsidRPr="00CF581A">
        <w:rPr>
          <w:rFonts w:ascii="Calibri" w:hAnsi="Calibri" w:cs="Calibri"/>
          <w:sz w:val="22"/>
          <w:szCs w:val="22"/>
          <w:lang w:val="en-GB"/>
        </w:rPr>
        <w:t xml:space="preserve"> Association will be </w:t>
      </w:r>
      <w:r w:rsidR="00673D4C" w:rsidRPr="00CF581A">
        <w:rPr>
          <w:rFonts w:ascii="Calibri" w:hAnsi="Calibri" w:cs="Calibri"/>
          <w:sz w:val="22"/>
          <w:szCs w:val="22"/>
          <w:lang w:val="en-GB"/>
        </w:rPr>
        <w:t>carried out</w:t>
      </w:r>
      <w:r w:rsidR="002D2355" w:rsidRPr="00CF581A">
        <w:rPr>
          <w:rFonts w:ascii="Calibri" w:hAnsi="Calibri" w:cs="Calibri"/>
          <w:sz w:val="22"/>
          <w:szCs w:val="22"/>
          <w:lang w:val="en-GB"/>
        </w:rPr>
        <w:t xml:space="preserve"> </w:t>
      </w:r>
      <w:r w:rsidR="00C457CC" w:rsidRPr="00CF581A">
        <w:rPr>
          <w:rFonts w:ascii="Calibri" w:hAnsi="Calibri" w:cs="Calibri"/>
          <w:sz w:val="22"/>
          <w:szCs w:val="22"/>
          <w:lang w:val="en-GB"/>
        </w:rPr>
        <w:t>based on</w:t>
      </w:r>
      <w:r w:rsidR="002D2355" w:rsidRPr="00CF581A">
        <w:rPr>
          <w:rFonts w:ascii="Calibri" w:hAnsi="Calibri" w:cs="Calibri"/>
          <w:sz w:val="22"/>
          <w:szCs w:val="22"/>
          <w:lang w:val="en-GB"/>
        </w:rPr>
        <w:t xml:space="preserve"> the attributes of colle</w:t>
      </w:r>
      <w:r w:rsidR="00D508F4" w:rsidRPr="00CF581A">
        <w:rPr>
          <w:rFonts w:ascii="Calibri" w:hAnsi="Calibri" w:cs="Calibri"/>
          <w:sz w:val="22"/>
          <w:szCs w:val="22"/>
          <w:lang w:val="en-GB"/>
        </w:rPr>
        <w:t xml:space="preserve">giality, cooperation, democracy, </w:t>
      </w:r>
      <w:r w:rsidR="00BC186B">
        <w:rPr>
          <w:rFonts w:ascii="Calibri" w:hAnsi="Calibri" w:cs="Calibri"/>
          <w:sz w:val="22"/>
          <w:szCs w:val="22"/>
          <w:lang w:val="en-GB"/>
        </w:rPr>
        <w:t xml:space="preserve">legitimacy, </w:t>
      </w:r>
      <w:r w:rsidR="002D2355" w:rsidRPr="00CF581A">
        <w:rPr>
          <w:rFonts w:ascii="Calibri" w:hAnsi="Calibri" w:cs="Calibri"/>
          <w:sz w:val="22"/>
          <w:szCs w:val="22"/>
          <w:lang w:val="en-GB"/>
        </w:rPr>
        <w:t>participation</w:t>
      </w:r>
      <w:r w:rsidR="00D508F4" w:rsidRPr="00CF581A">
        <w:rPr>
          <w:rFonts w:ascii="Calibri" w:hAnsi="Calibri" w:cs="Calibri"/>
          <w:sz w:val="22"/>
          <w:szCs w:val="22"/>
          <w:lang w:val="en-GB"/>
        </w:rPr>
        <w:t xml:space="preserve"> and transparency</w:t>
      </w:r>
      <w:r w:rsidR="002D2355" w:rsidRPr="00CF581A">
        <w:rPr>
          <w:rFonts w:ascii="Calibri" w:hAnsi="Calibri" w:cs="Calibri"/>
          <w:sz w:val="22"/>
          <w:szCs w:val="22"/>
          <w:lang w:val="en-GB"/>
        </w:rPr>
        <w:t xml:space="preserve">. </w:t>
      </w:r>
      <w:r w:rsidRPr="00CF581A">
        <w:rPr>
          <w:rFonts w:ascii="Calibri" w:hAnsi="Calibri" w:cs="Calibri"/>
          <w:sz w:val="22"/>
          <w:szCs w:val="22"/>
          <w:lang w:val="en-GB"/>
        </w:rPr>
        <w:t xml:space="preserve"> </w:t>
      </w:r>
      <w:r w:rsidR="00C51468" w:rsidRPr="00CF581A">
        <w:rPr>
          <w:rFonts w:ascii="Calibri" w:hAnsi="Calibri" w:cs="Calibri"/>
          <w:sz w:val="22"/>
          <w:szCs w:val="22"/>
          <w:lang w:val="en-GB"/>
        </w:rPr>
        <w:t xml:space="preserve"> </w:t>
      </w:r>
    </w:p>
    <w:p w14:paraId="39FC4FFF" w14:textId="77777777" w:rsidR="009D097B" w:rsidRPr="00CF581A" w:rsidRDefault="009D097B" w:rsidP="00BA12EB">
      <w:pPr>
        <w:jc w:val="both"/>
        <w:rPr>
          <w:rFonts w:ascii="Calibri" w:hAnsi="Calibri" w:cs="Calibri"/>
          <w:b/>
          <w:sz w:val="22"/>
          <w:szCs w:val="22"/>
          <w:lang w:val="en-GB"/>
        </w:rPr>
      </w:pPr>
    </w:p>
    <w:p w14:paraId="1F95BE02" w14:textId="77777777" w:rsidR="00C93032" w:rsidRPr="005A61FE" w:rsidRDefault="00C93032" w:rsidP="008E32AB">
      <w:pPr>
        <w:pStyle w:val="Heading3"/>
      </w:pPr>
      <w:r w:rsidRPr="005A61FE">
        <w:t>2.0</w:t>
      </w:r>
      <w:r w:rsidR="008269F5" w:rsidRPr="005A61FE">
        <w:t>5</w:t>
      </w:r>
      <w:r w:rsidR="00FA35CD" w:rsidRPr="005A61FE">
        <w:tab/>
      </w:r>
      <w:r w:rsidRPr="005A61FE">
        <w:t>Meetings</w:t>
      </w:r>
    </w:p>
    <w:p w14:paraId="4EA71A6F" w14:textId="77777777" w:rsidR="00967BE4" w:rsidRPr="00CF581A" w:rsidRDefault="00967BE4" w:rsidP="00BA12EB">
      <w:pPr>
        <w:jc w:val="both"/>
        <w:rPr>
          <w:rFonts w:ascii="Calibri" w:hAnsi="Calibri" w:cs="Calibri"/>
          <w:b/>
          <w:sz w:val="22"/>
          <w:szCs w:val="22"/>
          <w:lang w:val="en-GB"/>
        </w:rPr>
      </w:pPr>
    </w:p>
    <w:p w14:paraId="7BADE7A4" w14:textId="0B740F09" w:rsidR="005F0C72" w:rsidRDefault="00C73685" w:rsidP="00BA12EB">
      <w:pPr>
        <w:jc w:val="both"/>
        <w:rPr>
          <w:rFonts w:ascii="Calibri" w:hAnsi="Calibri" w:cs="Calibri"/>
          <w:sz w:val="22"/>
          <w:szCs w:val="22"/>
          <w:lang w:val="en-GB"/>
        </w:rPr>
      </w:pPr>
      <w:r w:rsidRPr="00CF581A">
        <w:rPr>
          <w:rFonts w:ascii="Calibri" w:hAnsi="Calibri" w:cs="Calibri"/>
          <w:sz w:val="22"/>
          <w:szCs w:val="22"/>
          <w:lang w:val="en-GB"/>
        </w:rPr>
        <w:t>The P</w:t>
      </w:r>
      <w:r w:rsidR="009D62A9" w:rsidRPr="00CF581A">
        <w:rPr>
          <w:rFonts w:ascii="Calibri" w:hAnsi="Calibri" w:cs="Calibri"/>
          <w:sz w:val="22"/>
          <w:szCs w:val="22"/>
          <w:lang w:val="en-GB"/>
        </w:rPr>
        <w:t xml:space="preserve">hysicians shall meet </w:t>
      </w:r>
      <w:r w:rsidR="008269F5" w:rsidRPr="00CF581A">
        <w:rPr>
          <w:rFonts w:ascii="Calibri" w:hAnsi="Calibri" w:cs="Calibri"/>
          <w:sz w:val="22"/>
          <w:szCs w:val="22"/>
          <w:lang w:val="en-GB"/>
        </w:rPr>
        <w:t xml:space="preserve">as required to elect members to </w:t>
      </w:r>
      <w:r w:rsidR="00354FFE">
        <w:rPr>
          <w:rFonts w:ascii="Calibri" w:hAnsi="Calibri" w:cs="Calibri"/>
          <w:sz w:val="22"/>
          <w:szCs w:val="22"/>
          <w:lang w:val="en-GB"/>
        </w:rPr>
        <w:t>select a Governance Committee for this Association</w:t>
      </w:r>
      <w:r w:rsidR="000A22AB">
        <w:rPr>
          <w:rFonts w:ascii="Calibri" w:hAnsi="Calibri" w:cs="Calibri"/>
          <w:sz w:val="22"/>
          <w:szCs w:val="22"/>
          <w:lang w:val="en-GB"/>
        </w:rPr>
        <w:t xml:space="preserve"> </w:t>
      </w:r>
      <w:r w:rsidR="00BC186B">
        <w:rPr>
          <w:rFonts w:ascii="Calibri" w:hAnsi="Calibri" w:cs="Calibri"/>
          <w:sz w:val="22"/>
          <w:szCs w:val="22"/>
          <w:lang w:val="en-GB"/>
        </w:rPr>
        <w:t xml:space="preserve">(PAGC) </w:t>
      </w:r>
      <w:r w:rsidR="008269F5" w:rsidRPr="00CF581A">
        <w:rPr>
          <w:rFonts w:ascii="Calibri" w:hAnsi="Calibri" w:cs="Calibri"/>
          <w:sz w:val="22"/>
          <w:szCs w:val="22"/>
          <w:lang w:val="en-GB"/>
        </w:rPr>
        <w:t>and to vote on proposed amendments</w:t>
      </w:r>
      <w:r w:rsidR="008269F5" w:rsidRPr="00CF581A">
        <w:rPr>
          <w:rFonts w:ascii="Calibri" w:hAnsi="Calibri" w:cs="Calibri"/>
          <w:sz w:val="22"/>
          <w:szCs w:val="22"/>
        </w:rPr>
        <w:t xml:space="preserve"> </w:t>
      </w:r>
      <w:r w:rsidR="00354FFE">
        <w:rPr>
          <w:rFonts w:ascii="Calibri" w:hAnsi="Calibri" w:cs="Calibri"/>
          <w:sz w:val="22"/>
          <w:szCs w:val="22"/>
        </w:rPr>
        <w:t xml:space="preserve">to this Agreement and on other issues as shall </w:t>
      </w:r>
      <w:r w:rsidR="00354FFE">
        <w:rPr>
          <w:rFonts w:ascii="Calibri" w:hAnsi="Calibri" w:cs="Calibri"/>
          <w:sz w:val="22"/>
          <w:szCs w:val="22"/>
        </w:rPr>
        <w:lastRenderedPageBreak/>
        <w:t>arise from time to time.</w:t>
      </w:r>
      <w:r w:rsidR="00275179" w:rsidRPr="00CF581A">
        <w:rPr>
          <w:rFonts w:ascii="Calibri" w:hAnsi="Calibri" w:cs="Calibri"/>
          <w:sz w:val="22"/>
          <w:szCs w:val="22"/>
          <w:lang w:val="en-GB"/>
        </w:rPr>
        <w:t xml:space="preserve"> Notice of</w:t>
      </w:r>
      <w:r w:rsidR="00665746" w:rsidRPr="00CF581A">
        <w:rPr>
          <w:rFonts w:ascii="Calibri" w:hAnsi="Calibri" w:cs="Calibri"/>
          <w:sz w:val="22"/>
          <w:szCs w:val="22"/>
          <w:lang w:val="en-GB"/>
        </w:rPr>
        <w:t xml:space="preserve"> meetings shall be given by the Manager </w:t>
      </w:r>
      <w:r w:rsidR="002A4A4A" w:rsidRPr="00CF581A">
        <w:rPr>
          <w:rFonts w:ascii="Calibri" w:hAnsi="Calibri" w:cs="Calibri"/>
          <w:sz w:val="22"/>
          <w:szCs w:val="22"/>
          <w:lang w:val="en-GB"/>
        </w:rPr>
        <w:t>at least 15 days in advance of the meeting to</w:t>
      </w:r>
      <w:r w:rsidR="00F00D08" w:rsidRPr="00CF581A">
        <w:rPr>
          <w:rFonts w:ascii="Calibri" w:hAnsi="Calibri" w:cs="Calibri"/>
          <w:sz w:val="22"/>
          <w:szCs w:val="22"/>
          <w:lang w:val="en-GB"/>
        </w:rPr>
        <w:t xml:space="preserve"> </w:t>
      </w:r>
      <w:r w:rsidR="000B4D05" w:rsidRPr="00CF581A">
        <w:rPr>
          <w:rFonts w:ascii="Calibri" w:hAnsi="Calibri" w:cs="Calibri"/>
          <w:sz w:val="22"/>
          <w:szCs w:val="22"/>
          <w:lang w:val="en-GB"/>
        </w:rPr>
        <w:t>include</w:t>
      </w:r>
      <w:r w:rsidR="00F00D08" w:rsidRPr="00CF581A">
        <w:rPr>
          <w:rFonts w:ascii="Calibri" w:hAnsi="Calibri" w:cs="Calibri"/>
          <w:sz w:val="22"/>
          <w:szCs w:val="22"/>
          <w:lang w:val="en-GB"/>
        </w:rPr>
        <w:t xml:space="preserve"> an agenda.</w:t>
      </w:r>
    </w:p>
    <w:p w14:paraId="7E71709B" w14:textId="77777777" w:rsidR="008E32AB" w:rsidRPr="00E37827" w:rsidRDefault="008E32AB" w:rsidP="00BA12EB">
      <w:pPr>
        <w:jc w:val="both"/>
        <w:rPr>
          <w:rFonts w:ascii="Calibri" w:hAnsi="Calibri" w:cs="Calibri"/>
          <w:sz w:val="22"/>
          <w:szCs w:val="22"/>
          <w:lang w:val="en-GB"/>
        </w:rPr>
      </w:pPr>
    </w:p>
    <w:p w14:paraId="599C7E2E" w14:textId="20BEE206" w:rsidR="00926F6C" w:rsidRPr="005A61FE" w:rsidRDefault="00926F6C" w:rsidP="008E32AB">
      <w:pPr>
        <w:pStyle w:val="Heading2"/>
      </w:pPr>
      <w:r w:rsidRPr="005A61FE">
        <w:t>ARTICLE 3.  MANAGEMENT OF ASSOCIATION</w:t>
      </w:r>
    </w:p>
    <w:p w14:paraId="63A19170" w14:textId="7B0D5DFD" w:rsidR="00926F6C" w:rsidRDefault="00926F6C" w:rsidP="00BA12EB">
      <w:pPr>
        <w:jc w:val="both"/>
        <w:rPr>
          <w:rFonts w:ascii="Calibri" w:hAnsi="Calibri" w:cs="Calibri"/>
          <w:sz w:val="22"/>
          <w:szCs w:val="22"/>
          <w:lang w:val="en-GB"/>
        </w:rPr>
      </w:pPr>
    </w:p>
    <w:p w14:paraId="485550A6" w14:textId="45568625" w:rsidR="00926F6C" w:rsidRPr="005A61FE" w:rsidRDefault="008E32AB" w:rsidP="008E32AB">
      <w:pPr>
        <w:pStyle w:val="Heading3"/>
        <w:rPr>
          <w:color w:val="007EB9"/>
        </w:rPr>
      </w:pPr>
      <w:r>
        <w:t>3</w:t>
      </w:r>
      <w:r w:rsidRPr="005A61FE">
        <w:t>.0</w:t>
      </w:r>
      <w:r>
        <w:t>1</w:t>
      </w:r>
      <w:r w:rsidRPr="005A61FE">
        <w:tab/>
        <w:t>M</w:t>
      </w:r>
      <w:r>
        <w:t>anager</w:t>
      </w:r>
    </w:p>
    <w:p w14:paraId="0C03DDC7" w14:textId="77777777" w:rsidR="00166043" w:rsidRPr="00CF581A" w:rsidRDefault="00166043" w:rsidP="00BA12EB">
      <w:pPr>
        <w:jc w:val="both"/>
        <w:rPr>
          <w:rFonts w:ascii="Calibri" w:hAnsi="Calibri" w:cs="Calibri"/>
          <w:sz w:val="22"/>
          <w:szCs w:val="22"/>
          <w:lang w:val="en-GB"/>
        </w:rPr>
      </w:pPr>
    </w:p>
    <w:p w14:paraId="0B5FDD3C" w14:textId="10378953" w:rsidR="00B65CA5" w:rsidRPr="00CF581A" w:rsidRDefault="00B65CA5" w:rsidP="008269F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a)</w:t>
      </w:r>
      <w:r w:rsidRPr="00CF581A">
        <w:rPr>
          <w:rFonts w:ascii="Calibri" w:hAnsi="Calibri" w:cs="Calibri"/>
          <w:sz w:val="22"/>
          <w:szCs w:val="22"/>
          <w:lang w:val="en-GB"/>
        </w:rPr>
        <w:tab/>
      </w:r>
      <w:r w:rsidR="007B4DC8" w:rsidRPr="00CF581A">
        <w:rPr>
          <w:rFonts w:ascii="Calibri" w:hAnsi="Calibri" w:cs="Calibri"/>
          <w:sz w:val="22"/>
          <w:szCs w:val="22"/>
          <w:lang w:val="en-GB"/>
        </w:rPr>
        <w:t>The Mana</w:t>
      </w:r>
      <w:r w:rsidRPr="00CF581A">
        <w:rPr>
          <w:rFonts w:ascii="Calibri" w:hAnsi="Calibri" w:cs="Calibri"/>
          <w:sz w:val="22"/>
          <w:szCs w:val="22"/>
          <w:lang w:val="en-GB"/>
        </w:rPr>
        <w:t>g</w:t>
      </w:r>
      <w:r w:rsidR="007B4DC8" w:rsidRPr="00CF581A">
        <w:rPr>
          <w:rFonts w:ascii="Calibri" w:hAnsi="Calibri" w:cs="Calibri"/>
          <w:sz w:val="22"/>
          <w:szCs w:val="22"/>
          <w:lang w:val="en-GB"/>
        </w:rPr>
        <w:t>er shall be responsible for the day-to-day management of the Association, subject to the direction of the Physicians.</w:t>
      </w:r>
      <w:r w:rsidR="008235EA" w:rsidRPr="00CF581A">
        <w:rPr>
          <w:rFonts w:ascii="Calibri" w:hAnsi="Calibri" w:cs="Calibri"/>
          <w:sz w:val="22"/>
          <w:szCs w:val="22"/>
          <w:lang w:val="en-GB"/>
        </w:rPr>
        <w:t xml:space="preserve"> </w:t>
      </w:r>
      <w:r w:rsidR="008269F5" w:rsidRPr="00CF581A">
        <w:rPr>
          <w:rFonts w:ascii="Calibri" w:hAnsi="Calibri" w:cs="Calibri"/>
          <w:sz w:val="22"/>
          <w:szCs w:val="22"/>
          <w:lang w:val="en-GB"/>
        </w:rPr>
        <w:t>Activities may includ</w:t>
      </w:r>
      <w:r w:rsidR="00A624B2">
        <w:rPr>
          <w:rFonts w:ascii="Calibri" w:hAnsi="Calibri" w:cs="Calibri"/>
          <w:sz w:val="22"/>
          <w:szCs w:val="22"/>
          <w:lang w:val="en-GB"/>
        </w:rPr>
        <w:t>e</w:t>
      </w:r>
      <w:r w:rsidR="008269F5" w:rsidRPr="00CF581A">
        <w:rPr>
          <w:rFonts w:ascii="Calibri" w:hAnsi="Calibri" w:cs="Calibri"/>
          <w:sz w:val="22"/>
          <w:szCs w:val="22"/>
          <w:lang w:val="en-GB"/>
        </w:rPr>
        <w:t xml:space="preserve"> scheduling meetings, preparing agendas, </w:t>
      </w:r>
      <w:r w:rsidR="00745FE9">
        <w:rPr>
          <w:rFonts w:ascii="Calibri" w:hAnsi="Calibri" w:cs="Calibri"/>
          <w:sz w:val="22"/>
          <w:szCs w:val="22"/>
          <w:lang w:val="en-GB"/>
        </w:rPr>
        <w:t xml:space="preserve">taking minutes, </w:t>
      </w:r>
      <w:r w:rsidR="008269F5" w:rsidRPr="00CF581A">
        <w:rPr>
          <w:rFonts w:ascii="Calibri" w:hAnsi="Calibri" w:cs="Calibri"/>
          <w:sz w:val="22"/>
          <w:szCs w:val="22"/>
          <w:lang w:val="en-GB"/>
        </w:rPr>
        <w:t>and coordinating elections.</w:t>
      </w:r>
    </w:p>
    <w:p w14:paraId="77B6F446" w14:textId="77777777" w:rsidR="00C27A9A" w:rsidRPr="00CF581A" w:rsidRDefault="00C27A9A" w:rsidP="00B65CA5">
      <w:pPr>
        <w:tabs>
          <w:tab w:val="left" w:pos="-1440"/>
        </w:tabs>
        <w:ind w:left="720" w:hanging="720"/>
        <w:jc w:val="both"/>
        <w:rPr>
          <w:rFonts w:ascii="Calibri" w:hAnsi="Calibri" w:cs="Calibri"/>
          <w:sz w:val="22"/>
          <w:szCs w:val="22"/>
          <w:lang w:val="en-GB"/>
        </w:rPr>
      </w:pPr>
    </w:p>
    <w:p w14:paraId="40C62B73" w14:textId="77777777" w:rsidR="00C27A9A" w:rsidRPr="00CF581A" w:rsidRDefault="00C27A9A" w:rsidP="00B65CA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c)</w:t>
      </w:r>
      <w:r w:rsidRPr="00CF581A">
        <w:rPr>
          <w:rFonts w:ascii="Calibri" w:hAnsi="Calibri" w:cs="Calibri"/>
          <w:sz w:val="22"/>
          <w:szCs w:val="22"/>
          <w:lang w:val="en-GB"/>
        </w:rPr>
        <w:tab/>
        <w:t xml:space="preserve">The Manager </w:t>
      </w:r>
      <w:r w:rsidR="009D097B" w:rsidRPr="00CF581A">
        <w:rPr>
          <w:rFonts w:ascii="Calibri" w:hAnsi="Calibri" w:cs="Calibri"/>
          <w:sz w:val="22"/>
          <w:szCs w:val="22"/>
          <w:lang w:val="en-GB"/>
        </w:rPr>
        <w:t>must</w:t>
      </w:r>
      <w:r w:rsidR="00D508F4" w:rsidRPr="00CF581A">
        <w:rPr>
          <w:rFonts w:ascii="Calibri" w:hAnsi="Calibri" w:cs="Calibri"/>
          <w:sz w:val="22"/>
          <w:szCs w:val="22"/>
          <w:lang w:val="en-GB"/>
        </w:rPr>
        <w:t xml:space="preserve"> </w:t>
      </w:r>
      <w:r w:rsidRPr="00CF581A">
        <w:rPr>
          <w:rFonts w:ascii="Calibri" w:hAnsi="Calibri" w:cs="Calibri"/>
          <w:sz w:val="22"/>
          <w:szCs w:val="22"/>
          <w:lang w:val="en-GB"/>
        </w:rPr>
        <w:t xml:space="preserve">be a Physician elected </w:t>
      </w:r>
      <w:r w:rsidR="001C2EBB" w:rsidRPr="00CF581A">
        <w:rPr>
          <w:rFonts w:ascii="Calibri" w:hAnsi="Calibri" w:cs="Calibri"/>
          <w:sz w:val="22"/>
          <w:szCs w:val="22"/>
          <w:lang w:val="en-GB"/>
        </w:rPr>
        <w:t>by the Group for an indefinite term</w:t>
      </w:r>
      <w:r w:rsidR="00354FFE">
        <w:rPr>
          <w:rFonts w:ascii="Calibri" w:hAnsi="Calibri" w:cs="Calibri"/>
          <w:sz w:val="22"/>
          <w:szCs w:val="22"/>
          <w:lang w:val="en-GB"/>
        </w:rPr>
        <w:t xml:space="preserve"> or their representativ</w:t>
      </w:r>
      <w:r w:rsidR="00745FE9">
        <w:rPr>
          <w:rFonts w:ascii="Calibri" w:hAnsi="Calibri" w:cs="Calibri"/>
          <w:sz w:val="22"/>
          <w:szCs w:val="22"/>
          <w:lang w:val="en-GB"/>
        </w:rPr>
        <w:t>e or agent</w:t>
      </w:r>
      <w:r w:rsidR="001C2EBB" w:rsidRPr="00CF581A">
        <w:rPr>
          <w:rFonts w:ascii="Calibri" w:hAnsi="Calibri" w:cs="Calibri"/>
          <w:sz w:val="22"/>
          <w:szCs w:val="22"/>
          <w:lang w:val="en-GB"/>
        </w:rPr>
        <w:t xml:space="preserve">. </w:t>
      </w:r>
    </w:p>
    <w:p w14:paraId="0D7DA4BC" w14:textId="77777777" w:rsidR="001C2EBB" w:rsidRPr="00CF581A" w:rsidRDefault="001C2EBB" w:rsidP="00B65CA5">
      <w:pPr>
        <w:tabs>
          <w:tab w:val="left" w:pos="-1440"/>
        </w:tabs>
        <w:ind w:left="720" w:hanging="720"/>
        <w:jc w:val="both"/>
        <w:rPr>
          <w:rFonts w:ascii="Calibri" w:hAnsi="Calibri" w:cs="Calibri"/>
          <w:sz w:val="22"/>
          <w:szCs w:val="22"/>
          <w:lang w:val="en-GB"/>
        </w:rPr>
      </w:pPr>
    </w:p>
    <w:p w14:paraId="28257E7D" w14:textId="77777777" w:rsidR="00612FEB" w:rsidRPr="00CF581A" w:rsidRDefault="001C2EBB" w:rsidP="008269F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d)</w:t>
      </w:r>
      <w:r w:rsidRPr="00CF581A">
        <w:rPr>
          <w:rFonts w:ascii="Calibri" w:hAnsi="Calibri" w:cs="Calibri"/>
          <w:sz w:val="22"/>
          <w:szCs w:val="22"/>
          <w:lang w:val="en-GB"/>
        </w:rPr>
        <w:tab/>
      </w:r>
      <w:r w:rsidR="00DE2F74" w:rsidRPr="00CF581A">
        <w:rPr>
          <w:rFonts w:ascii="Calibri" w:hAnsi="Calibri" w:cs="Calibri"/>
          <w:sz w:val="22"/>
          <w:szCs w:val="22"/>
          <w:lang w:val="en-GB"/>
        </w:rPr>
        <w:t xml:space="preserve">The Manager’s duties </w:t>
      </w:r>
      <w:r w:rsidR="009A4F2F" w:rsidRPr="00CF581A">
        <w:rPr>
          <w:rFonts w:ascii="Calibri" w:hAnsi="Calibri" w:cs="Calibri"/>
          <w:sz w:val="22"/>
          <w:szCs w:val="22"/>
          <w:lang w:val="en-GB"/>
        </w:rPr>
        <w:t xml:space="preserve">and responsibilities may be </w:t>
      </w:r>
      <w:r w:rsidR="007329F7" w:rsidRPr="00CF581A">
        <w:rPr>
          <w:rFonts w:ascii="Calibri" w:hAnsi="Calibri" w:cs="Calibri"/>
          <w:sz w:val="22"/>
          <w:szCs w:val="22"/>
          <w:lang w:val="en-GB"/>
        </w:rPr>
        <w:t xml:space="preserve">described in </w:t>
      </w:r>
      <w:r w:rsidR="009A4F2F" w:rsidRPr="00CF581A">
        <w:rPr>
          <w:rFonts w:ascii="Calibri" w:hAnsi="Calibri" w:cs="Calibri"/>
          <w:sz w:val="22"/>
          <w:szCs w:val="22"/>
          <w:lang w:val="en-GB"/>
        </w:rPr>
        <w:t xml:space="preserve">a written </w:t>
      </w:r>
      <w:r w:rsidR="00B23039" w:rsidRPr="00CF581A">
        <w:rPr>
          <w:rFonts w:ascii="Calibri" w:hAnsi="Calibri" w:cs="Calibri"/>
          <w:sz w:val="22"/>
          <w:szCs w:val="22"/>
          <w:lang w:val="en-GB"/>
        </w:rPr>
        <w:t xml:space="preserve">position description approved by </w:t>
      </w:r>
      <w:r w:rsidR="00745FE9">
        <w:rPr>
          <w:rFonts w:ascii="Calibri" w:hAnsi="Calibri" w:cs="Calibri"/>
          <w:sz w:val="22"/>
          <w:szCs w:val="22"/>
          <w:lang w:val="en-GB"/>
        </w:rPr>
        <w:t xml:space="preserve">the </w:t>
      </w:r>
      <w:proofErr w:type="gramStart"/>
      <w:r w:rsidR="008269F5" w:rsidRPr="00CF581A">
        <w:rPr>
          <w:rFonts w:ascii="Calibri" w:hAnsi="Calibri" w:cs="Calibri"/>
          <w:sz w:val="22"/>
          <w:szCs w:val="22"/>
          <w:lang w:val="en-GB"/>
        </w:rPr>
        <w:t>PA</w:t>
      </w:r>
      <w:r w:rsidR="00745FE9">
        <w:rPr>
          <w:rFonts w:ascii="Calibri" w:hAnsi="Calibri" w:cs="Calibri"/>
          <w:sz w:val="22"/>
          <w:szCs w:val="22"/>
          <w:lang w:val="en-GB"/>
        </w:rPr>
        <w:t>GC</w:t>
      </w:r>
      <w:r w:rsidR="004B59E3" w:rsidRPr="00CF581A">
        <w:rPr>
          <w:rFonts w:ascii="Calibri" w:hAnsi="Calibri" w:cs="Calibri"/>
          <w:sz w:val="22"/>
          <w:szCs w:val="22"/>
          <w:lang w:val="en-GB"/>
        </w:rPr>
        <w:t>,</w:t>
      </w:r>
      <w:r w:rsidR="00B23039" w:rsidRPr="00CF581A">
        <w:rPr>
          <w:rFonts w:ascii="Calibri" w:hAnsi="Calibri" w:cs="Calibri"/>
          <w:sz w:val="22"/>
          <w:szCs w:val="22"/>
          <w:lang w:val="en-GB"/>
        </w:rPr>
        <w:t xml:space="preserve"> and</w:t>
      </w:r>
      <w:proofErr w:type="gramEnd"/>
      <w:r w:rsidR="00B23039" w:rsidRPr="00CF581A">
        <w:rPr>
          <w:rFonts w:ascii="Calibri" w:hAnsi="Calibri" w:cs="Calibri"/>
          <w:sz w:val="22"/>
          <w:szCs w:val="22"/>
          <w:lang w:val="en-GB"/>
        </w:rPr>
        <w:t xml:space="preserve"> will </w:t>
      </w:r>
      <w:r w:rsidR="004B59E3" w:rsidRPr="00CF581A">
        <w:rPr>
          <w:rFonts w:ascii="Calibri" w:hAnsi="Calibri" w:cs="Calibri"/>
          <w:sz w:val="22"/>
          <w:szCs w:val="22"/>
          <w:lang w:val="en-GB"/>
        </w:rPr>
        <w:t xml:space="preserve">also </w:t>
      </w:r>
      <w:r w:rsidR="00B23039" w:rsidRPr="00CF581A">
        <w:rPr>
          <w:rFonts w:ascii="Calibri" w:hAnsi="Calibri" w:cs="Calibri"/>
          <w:sz w:val="22"/>
          <w:szCs w:val="22"/>
          <w:lang w:val="en-GB"/>
        </w:rPr>
        <w:t xml:space="preserve">include such tasks as </w:t>
      </w:r>
      <w:r w:rsidR="00D508F4" w:rsidRPr="00CF581A">
        <w:rPr>
          <w:rFonts w:ascii="Calibri" w:hAnsi="Calibri" w:cs="Calibri"/>
          <w:sz w:val="22"/>
          <w:szCs w:val="22"/>
          <w:lang w:val="en-GB"/>
        </w:rPr>
        <w:t>are</w:t>
      </w:r>
      <w:r w:rsidR="00612FEB" w:rsidRPr="00CF581A">
        <w:rPr>
          <w:rFonts w:ascii="Calibri" w:hAnsi="Calibri" w:cs="Calibri"/>
          <w:sz w:val="22"/>
          <w:szCs w:val="22"/>
          <w:lang w:val="en-GB"/>
        </w:rPr>
        <w:t xml:space="preserve"> assigned by the P</w:t>
      </w:r>
      <w:r w:rsidR="00745FE9">
        <w:rPr>
          <w:rFonts w:ascii="Calibri" w:hAnsi="Calibri" w:cs="Calibri"/>
          <w:sz w:val="22"/>
          <w:szCs w:val="22"/>
          <w:lang w:val="en-GB"/>
        </w:rPr>
        <w:t>AGC</w:t>
      </w:r>
      <w:r w:rsidR="00612FEB" w:rsidRPr="00CF581A">
        <w:rPr>
          <w:rFonts w:ascii="Calibri" w:hAnsi="Calibri" w:cs="Calibri"/>
          <w:sz w:val="22"/>
          <w:szCs w:val="22"/>
          <w:lang w:val="en-GB"/>
        </w:rPr>
        <w:t xml:space="preserve"> from time to time.</w:t>
      </w:r>
    </w:p>
    <w:p w14:paraId="4172521C" w14:textId="77777777" w:rsidR="00A01765" w:rsidRPr="00CF581A" w:rsidRDefault="00A01765" w:rsidP="00B65CA5">
      <w:pPr>
        <w:tabs>
          <w:tab w:val="left" w:pos="-1440"/>
        </w:tabs>
        <w:ind w:left="720" w:hanging="720"/>
        <w:jc w:val="both"/>
        <w:rPr>
          <w:rFonts w:ascii="Calibri" w:hAnsi="Calibri" w:cs="Calibri"/>
          <w:sz w:val="22"/>
          <w:szCs w:val="22"/>
          <w:lang w:val="en-GB"/>
        </w:rPr>
      </w:pPr>
    </w:p>
    <w:p w14:paraId="59C4C7B3" w14:textId="77777777" w:rsidR="00A01765" w:rsidRPr="00CF581A" w:rsidRDefault="00A01765" w:rsidP="00B65CA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f)</w:t>
      </w:r>
      <w:r w:rsidRPr="00CF581A">
        <w:rPr>
          <w:rFonts w:ascii="Calibri" w:hAnsi="Calibri" w:cs="Calibri"/>
          <w:sz w:val="22"/>
          <w:szCs w:val="22"/>
          <w:lang w:val="en-GB"/>
        </w:rPr>
        <w:tab/>
        <w:t>The P</w:t>
      </w:r>
      <w:r w:rsidR="00745FE9">
        <w:rPr>
          <w:rFonts w:ascii="Calibri" w:hAnsi="Calibri" w:cs="Calibri"/>
          <w:sz w:val="22"/>
          <w:szCs w:val="22"/>
          <w:lang w:val="en-GB"/>
        </w:rPr>
        <w:t>AGC</w:t>
      </w:r>
      <w:r w:rsidRPr="00CF581A">
        <w:rPr>
          <w:rFonts w:ascii="Calibri" w:hAnsi="Calibri" w:cs="Calibri"/>
          <w:sz w:val="22"/>
          <w:szCs w:val="22"/>
          <w:lang w:val="en-GB"/>
        </w:rPr>
        <w:t xml:space="preserve"> will decide on the process by which the </w:t>
      </w:r>
      <w:r w:rsidR="00521E1F" w:rsidRPr="00CF581A">
        <w:rPr>
          <w:rFonts w:ascii="Calibri" w:hAnsi="Calibri" w:cs="Calibri"/>
          <w:sz w:val="22"/>
          <w:szCs w:val="22"/>
          <w:lang w:val="en-GB"/>
        </w:rPr>
        <w:t xml:space="preserve">Manager may be </w:t>
      </w:r>
      <w:r w:rsidR="00975630" w:rsidRPr="00CF581A">
        <w:rPr>
          <w:rFonts w:ascii="Calibri" w:hAnsi="Calibri" w:cs="Calibri"/>
          <w:sz w:val="22"/>
          <w:szCs w:val="22"/>
          <w:lang w:val="en-GB"/>
        </w:rPr>
        <w:t>removed</w:t>
      </w:r>
      <w:r w:rsidR="00521E1F" w:rsidRPr="00CF581A">
        <w:rPr>
          <w:rFonts w:ascii="Calibri" w:hAnsi="Calibri" w:cs="Calibri"/>
          <w:sz w:val="22"/>
          <w:szCs w:val="22"/>
          <w:lang w:val="en-GB"/>
        </w:rPr>
        <w:t xml:space="preserve"> </w:t>
      </w:r>
      <w:r w:rsidR="00C0171A" w:rsidRPr="00CF581A">
        <w:rPr>
          <w:rFonts w:ascii="Calibri" w:hAnsi="Calibri" w:cs="Calibri"/>
          <w:sz w:val="22"/>
          <w:szCs w:val="22"/>
          <w:lang w:val="en-GB"/>
        </w:rPr>
        <w:t>from office.</w:t>
      </w:r>
    </w:p>
    <w:p w14:paraId="6D2DFB76" w14:textId="77777777" w:rsidR="004B59E3" w:rsidRPr="00CF581A" w:rsidRDefault="004B59E3" w:rsidP="00B65CA5">
      <w:pPr>
        <w:tabs>
          <w:tab w:val="left" w:pos="-1440"/>
        </w:tabs>
        <w:ind w:left="720" w:hanging="720"/>
        <w:jc w:val="both"/>
        <w:rPr>
          <w:rFonts w:ascii="Calibri" w:hAnsi="Calibri" w:cs="Calibri"/>
          <w:sz w:val="22"/>
          <w:szCs w:val="22"/>
          <w:lang w:val="en-GB"/>
        </w:rPr>
      </w:pPr>
    </w:p>
    <w:p w14:paraId="1814CB1E" w14:textId="77777777" w:rsidR="004B59E3" w:rsidRPr="00CF581A" w:rsidRDefault="004B59E3" w:rsidP="00B65CA5">
      <w:pPr>
        <w:tabs>
          <w:tab w:val="left" w:pos="-1440"/>
        </w:tabs>
        <w:ind w:left="720" w:hanging="720"/>
        <w:jc w:val="both"/>
        <w:rPr>
          <w:rFonts w:ascii="Calibri" w:hAnsi="Calibri" w:cs="Calibri"/>
          <w:sz w:val="22"/>
          <w:szCs w:val="22"/>
          <w:lang w:val="en-GB"/>
        </w:rPr>
      </w:pPr>
      <w:r w:rsidRPr="00CF581A">
        <w:rPr>
          <w:rFonts w:ascii="Calibri" w:hAnsi="Calibri" w:cs="Calibri"/>
          <w:sz w:val="22"/>
          <w:szCs w:val="22"/>
          <w:lang w:val="en-GB"/>
        </w:rPr>
        <w:t>(g)</w:t>
      </w:r>
      <w:r w:rsidRPr="00CF581A">
        <w:rPr>
          <w:rFonts w:ascii="Calibri" w:hAnsi="Calibri" w:cs="Calibri"/>
          <w:sz w:val="22"/>
          <w:szCs w:val="22"/>
          <w:lang w:val="en-GB"/>
        </w:rPr>
        <w:tab/>
        <w:t>The</w:t>
      </w:r>
      <w:r w:rsidR="008269F5" w:rsidRPr="00CF581A">
        <w:rPr>
          <w:rFonts w:ascii="Calibri" w:hAnsi="Calibri" w:cs="Calibri"/>
          <w:sz w:val="22"/>
          <w:szCs w:val="22"/>
          <w:lang w:val="en-GB"/>
        </w:rPr>
        <w:t xml:space="preserve"> </w:t>
      </w:r>
      <w:r w:rsidRPr="00CF581A">
        <w:rPr>
          <w:rFonts w:ascii="Calibri" w:hAnsi="Calibri" w:cs="Calibri"/>
          <w:sz w:val="22"/>
          <w:szCs w:val="22"/>
          <w:lang w:val="en-GB"/>
        </w:rPr>
        <w:t xml:space="preserve">Manager </w:t>
      </w:r>
      <w:r w:rsidR="007D42B8" w:rsidRPr="00CF581A">
        <w:rPr>
          <w:rFonts w:ascii="Calibri" w:hAnsi="Calibri" w:cs="Calibri"/>
          <w:sz w:val="22"/>
          <w:szCs w:val="22"/>
          <w:lang w:val="en-GB"/>
        </w:rPr>
        <w:t xml:space="preserve">may receive a stipend as determined by </w:t>
      </w:r>
      <w:r w:rsidR="00E630E6">
        <w:rPr>
          <w:rFonts w:ascii="Calibri" w:hAnsi="Calibri" w:cs="Calibri"/>
          <w:sz w:val="22"/>
          <w:szCs w:val="22"/>
          <w:lang w:val="en-GB"/>
        </w:rPr>
        <w:t>__PA</w:t>
      </w:r>
      <w:r w:rsidR="007D42B8" w:rsidRPr="00CF581A">
        <w:rPr>
          <w:rFonts w:ascii="Calibri" w:hAnsi="Calibri" w:cs="Calibri"/>
          <w:sz w:val="22"/>
          <w:szCs w:val="22"/>
          <w:lang w:val="en-GB"/>
        </w:rPr>
        <w:t>.</w:t>
      </w:r>
    </w:p>
    <w:p w14:paraId="70C0EB14" w14:textId="77777777" w:rsidR="00A31C44" w:rsidRPr="00CF581A" w:rsidRDefault="00A31C44" w:rsidP="0012693D">
      <w:pPr>
        <w:tabs>
          <w:tab w:val="left" w:pos="-1440"/>
        </w:tabs>
        <w:jc w:val="both"/>
        <w:rPr>
          <w:rFonts w:ascii="Calibri" w:hAnsi="Calibri" w:cs="Calibri"/>
          <w:sz w:val="22"/>
          <w:szCs w:val="22"/>
          <w:lang w:val="en-GB"/>
        </w:rPr>
      </w:pPr>
    </w:p>
    <w:p w14:paraId="34074C69" w14:textId="77777777" w:rsidR="00926F6C" w:rsidRPr="005A61FE" w:rsidRDefault="00926F6C" w:rsidP="008E32AB">
      <w:pPr>
        <w:pStyle w:val="Heading3"/>
      </w:pPr>
      <w:r w:rsidRPr="005A61FE">
        <w:t>3.03</w:t>
      </w:r>
      <w:r w:rsidRPr="005A61FE">
        <w:tab/>
        <w:t xml:space="preserve">Meetings of </w:t>
      </w:r>
      <w:r w:rsidR="002B0D9B" w:rsidRPr="005A61FE">
        <w:t xml:space="preserve">the </w:t>
      </w:r>
      <w:r w:rsidRPr="005A61FE">
        <w:t>Association</w:t>
      </w:r>
    </w:p>
    <w:p w14:paraId="170B3296" w14:textId="77777777" w:rsidR="00926F6C" w:rsidRPr="00CF581A" w:rsidRDefault="00926F6C" w:rsidP="00BA12EB">
      <w:pPr>
        <w:jc w:val="both"/>
        <w:rPr>
          <w:rFonts w:ascii="Calibri" w:hAnsi="Calibri" w:cs="Calibri"/>
          <w:sz w:val="22"/>
          <w:szCs w:val="22"/>
          <w:lang w:val="en-GB"/>
        </w:rPr>
      </w:pPr>
    </w:p>
    <w:p w14:paraId="23A06130" w14:textId="77777777" w:rsidR="00A82315" w:rsidRPr="00CF581A" w:rsidRDefault="00926F6C" w:rsidP="00A82315">
      <w:pPr>
        <w:numPr>
          <w:ilvl w:val="0"/>
          <w:numId w:val="5"/>
        </w:numPr>
        <w:jc w:val="both"/>
        <w:rPr>
          <w:rFonts w:ascii="Calibri" w:hAnsi="Calibri" w:cs="Calibri"/>
          <w:sz w:val="22"/>
          <w:szCs w:val="22"/>
          <w:lang w:val="en-GB"/>
        </w:rPr>
      </w:pPr>
      <w:r w:rsidRPr="00CF581A">
        <w:rPr>
          <w:rFonts w:ascii="Calibri" w:hAnsi="Calibri" w:cs="Calibri"/>
          <w:sz w:val="22"/>
          <w:szCs w:val="22"/>
          <w:lang w:val="en-GB"/>
        </w:rPr>
        <w:t>Each</w:t>
      </w:r>
      <w:r w:rsidR="00103420" w:rsidRPr="00CF581A">
        <w:rPr>
          <w:rFonts w:ascii="Calibri" w:hAnsi="Calibri" w:cs="Calibri"/>
          <w:sz w:val="22"/>
          <w:szCs w:val="22"/>
          <w:lang w:val="en-GB"/>
        </w:rPr>
        <w:t xml:space="preserve"> </w:t>
      </w:r>
      <w:r w:rsidRPr="00CF581A">
        <w:rPr>
          <w:rFonts w:ascii="Calibri" w:hAnsi="Calibri" w:cs="Calibri"/>
          <w:sz w:val="22"/>
          <w:szCs w:val="22"/>
          <w:lang w:val="en-GB"/>
        </w:rPr>
        <w:t xml:space="preserve">Physician shall have an equal interest in the Association and shall be entitled to </w:t>
      </w:r>
      <w:r w:rsidR="00AE6E17" w:rsidRPr="00CF581A">
        <w:rPr>
          <w:rFonts w:ascii="Calibri" w:hAnsi="Calibri" w:cs="Calibri"/>
          <w:sz w:val="22"/>
          <w:szCs w:val="22"/>
          <w:lang w:val="en-GB"/>
        </w:rPr>
        <w:t>one vote</w:t>
      </w:r>
      <w:r w:rsidR="00C9603B" w:rsidRPr="00CF581A">
        <w:rPr>
          <w:rFonts w:ascii="Calibri" w:hAnsi="Calibri" w:cs="Calibri"/>
          <w:sz w:val="22"/>
          <w:szCs w:val="22"/>
          <w:lang w:val="en-GB"/>
        </w:rPr>
        <w:t xml:space="preserve"> </w:t>
      </w:r>
      <w:r w:rsidRPr="00CF581A">
        <w:rPr>
          <w:rFonts w:ascii="Calibri" w:hAnsi="Calibri" w:cs="Calibri"/>
          <w:sz w:val="22"/>
          <w:szCs w:val="22"/>
          <w:lang w:val="en-GB"/>
        </w:rPr>
        <w:t xml:space="preserve">on </w:t>
      </w:r>
      <w:r w:rsidR="00745FE9">
        <w:rPr>
          <w:rFonts w:ascii="Calibri" w:hAnsi="Calibri" w:cs="Calibri"/>
          <w:sz w:val="22"/>
          <w:szCs w:val="22"/>
          <w:lang w:val="en-GB"/>
        </w:rPr>
        <w:t>Amendments and with respect to Elections as set out in sections 3.04 and 3.05 respectively</w:t>
      </w:r>
      <w:r w:rsidR="007A4CB4" w:rsidRPr="00CF581A">
        <w:rPr>
          <w:rFonts w:ascii="Calibri" w:hAnsi="Calibri" w:cs="Calibri"/>
          <w:sz w:val="22"/>
          <w:szCs w:val="22"/>
          <w:lang w:val="en-GB"/>
        </w:rPr>
        <w:t>.</w:t>
      </w:r>
      <w:r w:rsidR="000B382D" w:rsidRPr="00CF581A">
        <w:rPr>
          <w:rFonts w:ascii="Calibri" w:hAnsi="Calibri" w:cs="Calibri"/>
          <w:sz w:val="22"/>
          <w:szCs w:val="22"/>
          <w:lang w:val="en-GB"/>
        </w:rPr>
        <w:t xml:space="preserve"> </w:t>
      </w:r>
    </w:p>
    <w:p w14:paraId="5ABD26DB" w14:textId="77777777" w:rsidR="00926F6C" w:rsidRPr="00CF581A" w:rsidRDefault="00926F6C" w:rsidP="00BA12EB">
      <w:pPr>
        <w:jc w:val="both"/>
        <w:rPr>
          <w:rFonts w:ascii="Calibri" w:hAnsi="Calibri" w:cs="Calibri"/>
          <w:sz w:val="22"/>
          <w:szCs w:val="22"/>
          <w:lang w:val="en-GB"/>
        </w:rPr>
      </w:pPr>
    </w:p>
    <w:p w14:paraId="25889725" w14:textId="77777777" w:rsidR="00AA0847" w:rsidRPr="00CF581A" w:rsidRDefault="00926F6C" w:rsidP="00BA12EB">
      <w:pPr>
        <w:numPr>
          <w:ilvl w:val="0"/>
          <w:numId w:val="5"/>
        </w:numPr>
        <w:jc w:val="both"/>
        <w:rPr>
          <w:rFonts w:ascii="Calibri" w:hAnsi="Calibri" w:cs="Calibri"/>
          <w:sz w:val="22"/>
          <w:szCs w:val="22"/>
          <w:lang w:val="en-GB"/>
        </w:rPr>
      </w:pPr>
      <w:r w:rsidRPr="00CF581A">
        <w:rPr>
          <w:rFonts w:ascii="Calibri" w:hAnsi="Calibri" w:cs="Calibri"/>
          <w:sz w:val="22"/>
          <w:szCs w:val="22"/>
          <w:lang w:val="en-GB"/>
        </w:rPr>
        <w:t xml:space="preserve">The </w:t>
      </w:r>
      <w:r w:rsidR="00745FE9">
        <w:rPr>
          <w:rFonts w:ascii="Calibri" w:hAnsi="Calibri" w:cs="Calibri"/>
          <w:sz w:val="22"/>
          <w:szCs w:val="22"/>
          <w:lang w:val="en-GB"/>
        </w:rPr>
        <w:t xml:space="preserve">PA </w:t>
      </w:r>
      <w:r w:rsidRPr="00CF581A">
        <w:rPr>
          <w:rFonts w:ascii="Calibri" w:hAnsi="Calibri" w:cs="Calibri"/>
          <w:sz w:val="22"/>
          <w:szCs w:val="22"/>
          <w:lang w:val="en-GB"/>
        </w:rPr>
        <w:t xml:space="preserve">shall conduct regular meetings </w:t>
      </w:r>
      <w:r w:rsidR="008269F5" w:rsidRPr="00CF581A">
        <w:rPr>
          <w:rFonts w:ascii="Calibri" w:hAnsi="Calibri" w:cs="Calibri"/>
          <w:sz w:val="22"/>
          <w:szCs w:val="22"/>
          <w:lang w:val="en-GB"/>
        </w:rPr>
        <w:t xml:space="preserve">as required within the </w:t>
      </w:r>
      <w:r w:rsidR="00E630E6">
        <w:rPr>
          <w:rFonts w:ascii="Calibri" w:hAnsi="Calibri" w:cs="Calibri"/>
          <w:sz w:val="22"/>
          <w:szCs w:val="22"/>
          <w:lang w:val="en-GB"/>
        </w:rPr>
        <w:t>__OHT</w:t>
      </w:r>
      <w:r w:rsidR="008269F5" w:rsidRPr="00CF581A">
        <w:rPr>
          <w:rFonts w:ascii="Calibri" w:hAnsi="Calibri" w:cs="Calibri"/>
          <w:sz w:val="22"/>
          <w:szCs w:val="22"/>
          <w:lang w:val="en-GB"/>
        </w:rPr>
        <w:t xml:space="preserve"> catchment area</w:t>
      </w:r>
      <w:r w:rsidRPr="00CF581A">
        <w:rPr>
          <w:rFonts w:ascii="Calibri" w:hAnsi="Calibri" w:cs="Calibri"/>
          <w:sz w:val="22"/>
          <w:szCs w:val="22"/>
          <w:lang w:val="en-GB"/>
        </w:rPr>
        <w:t>. In addition, any Physician may requisition a</w:t>
      </w:r>
      <w:r w:rsidR="00745FE9">
        <w:rPr>
          <w:rFonts w:ascii="Calibri" w:hAnsi="Calibri" w:cs="Calibri"/>
          <w:sz w:val="22"/>
          <w:szCs w:val="22"/>
          <w:lang w:val="en-GB"/>
        </w:rPr>
        <w:t xml:space="preserve"> PA </w:t>
      </w:r>
      <w:r w:rsidRPr="00CF581A">
        <w:rPr>
          <w:rFonts w:ascii="Calibri" w:hAnsi="Calibri" w:cs="Calibri"/>
          <w:sz w:val="22"/>
          <w:szCs w:val="22"/>
          <w:lang w:val="en-GB"/>
        </w:rPr>
        <w:t>meeting upon not less than</w:t>
      </w:r>
      <w:r w:rsidR="00CB40CB">
        <w:rPr>
          <w:rFonts w:ascii="Calibri" w:hAnsi="Calibri" w:cs="Calibri"/>
          <w:sz w:val="22"/>
          <w:szCs w:val="22"/>
          <w:lang w:val="en-GB"/>
        </w:rPr>
        <w:t xml:space="preserve"> fifteen</w:t>
      </w:r>
      <w:r w:rsidR="008269F5" w:rsidRPr="00CF581A">
        <w:rPr>
          <w:rFonts w:ascii="Calibri" w:hAnsi="Calibri" w:cs="Calibri"/>
          <w:sz w:val="22"/>
          <w:szCs w:val="22"/>
          <w:lang w:val="en-GB"/>
        </w:rPr>
        <w:t xml:space="preserve"> </w:t>
      </w:r>
      <w:r w:rsidRPr="00CF581A">
        <w:rPr>
          <w:rFonts w:ascii="Calibri" w:hAnsi="Calibri" w:cs="Calibri"/>
          <w:sz w:val="22"/>
          <w:szCs w:val="22"/>
          <w:lang w:val="en-GB"/>
        </w:rPr>
        <w:t>days prior written notice to</w:t>
      </w:r>
      <w:r w:rsidR="006F0DBD" w:rsidRPr="00CF581A">
        <w:rPr>
          <w:rFonts w:ascii="Calibri" w:hAnsi="Calibri" w:cs="Calibri"/>
          <w:sz w:val="22"/>
          <w:szCs w:val="22"/>
          <w:lang w:val="en-GB"/>
        </w:rPr>
        <w:t xml:space="preserve"> each of</w:t>
      </w:r>
      <w:r w:rsidRPr="00CF581A">
        <w:rPr>
          <w:rFonts w:ascii="Calibri" w:hAnsi="Calibri" w:cs="Calibri"/>
          <w:sz w:val="22"/>
          <w:szCs w:val="22"/>
          <w:lang w:val="en-GB"/>
        </w:rPr>
        <w:t xml:space="preserve"> the other Physicians.  Any such notice shall specify the date and place of such requisitioned meeting and shall include an agenda.</w:t>
      </w:r>
      <w:r w:rsidR="001D403F" w:rsidRPr="00CF581A">
        <w:rPr>
          <w:rFonts w:ascii="Calibri" w:hAnsi="Calibri" w:cs="Calibri"/>
          <w:sz w:val="22"/>
          <w:szCs w:val="22"/>
          <w:lang w:val="en-GB"/>
        </w:rPr>
        <w:t xml:space="preserve"> </w:t>
      </w:r>
    </w:p>
    <w:p w14:paraId="041B3C63" w14:textId="77777777" w:rsidR="00AA0847" w:rsidRPr="00CF581A" w:rsidRDefault="00AA0847" w:rsidP="00AA0847">
      <w:pPr>
        <w:pStyle w:val="ListParagraph"/>
        <w:rPr>
          <w:rFonts w:ascii="Calibri" w:hAnsi="Calibri" w:cs="Calibri"/>
          <w:sz w:val="22"/>
          <w:szCs w:val="22"/>
          <w:lang w:val="en-GB"/>
        </w:rPr>
      </w:pPr>
    </w:p>
    <w:p w14:paraId="23E8628E" w14:textId="77777777" w:rsidR="00475CAD" w:rsidRPr="00CF581A" w:rsidRDefault="001D403F" w:rsidP="00BA12EB">
      <w:pPr>
        <w:numPr>
          <w:ilvl w:val="0"/>
          <w:numId w:val="5"/>
        </w:numPr>
        <w:jc w:val="both"/>
        <w:rPr>
          <w:rFonts w:ascii="Calibri" w:hAnsi="Calibri" w:cs="Calibri"/>
          <w:sz w:val="22"/>
          <w:szCs w:val="22"/>
          <w:lang w:val="en-GB"/>
        </w:rPr>
      </w:pPr>
      <w:r w:rsidRPr="00CF581A">
        <w:rPr>
          <w:rFonts w:ascii="Calibri" w:hAnsi="Calibri" w:cs="Calibri"/>
          <w:sz w:val="22"/>
          <w:szCs w:val="22"/>
          <w:lang w:val="en-GB"/>
        </w:rPr>
        <w:t xml:space="preserve">The </w:t>
      </w:r>
      <w:r w:rsidR="00B010C1" w:rsidRPr="00CF581A">
        <w:rPr>
          <w:rFonts w:ascii="Calibri" w:hAnsi="Calibri" w:cs="Calibri"/>
          <w:sz w:val="22"/>
          <w:szCs w:val="22"/>
          <w:lang w:val="en-GB"/>
        </w:rPr>
        <w:t>Manager shall keep minutes of all</w:t>
      </w:r>
      <w:r w:rsidR="0072251E" w:rsidRPr="00CF581A">
        <w:rPr>
          <w:rFonts w:ascii="Calibri" w:hAnsi="Calibri" w:cs="Calibri"/>
          <w:sz w:val="22"/>
          <w:szCs w:val="22"/>
          <w:lang w:val="en-GB"/>
        </w:rPr>
        <w:t xml:space="preserve"> meetings</w:t>
      </w:r>
      <w:r w:rsidR="00B010C1" w:rsidRPr="00CF581A">
        <w:rPr>
          <w:rFonts w:ascii="Calibri" w:hAnsi="Calibri" w:cs="Calibri"/>
          <w:sz w:val="22"/>
          <w:szCs w:val="22"/>
          <w:lang w:val="en-GB"/>
        </w:rPr>
        <w:t xml:space="preserve"> and send notices</w:t>
      </w:r>
      <w:r w:rsidR="00E16C89" w:rsidRPr="00CF581A">
        <w:rPr>
          <w:rFonts w:ascii="Calibri" w:hAnsi="Calibri" w:cs="Calibri"/>
          <w:sz w:val="22"/>
          <w:szCs w:val="22"/>
          <w:lang w:val="en-GB"/>
        </w:rPr>
        <w:t xml:space="preserve"> as required</w:t>
      </w:r>
      <w:r w:rsidR="0072251E" w:rsidRPr="00CF581A">
        <w:rPr>
          <w:rFonts w:ascii="Calibri" w:hAnsi="Calibri" w:cs="Calibri"/>
          <w:sz w:val="22"/>
          <w:szCs w:val="22"/>
          <w:lang w:val="en-GB"/>
        </w:rPr>
        <w:t>.</w:t>
      </w:r>
      <w:r w:rsidR="00926F6C" w:rsidRPr="00CF581A">
        <w:rPr>
          <w:rFonts w:ascii="Calibri" w:hAnsi="Calibri" w:cs="Calibri"/>
          <w:b/>
          <w:sz w:val="22"/>
          <w:szCs w:val="22"/>
          <w:lang w:val="en-GB"/>
        </w:rPr>
        <w:tab/>
      </w:r>
    </w:p>
    <w:p w14:paraId="2519AB18" w14:textId="084569DA" w:rsidR="00F729D1" w:rsidRDefault="00F729D1" w:rsidP="00BA12EB">
      <w:pPr>
        <w:jc w:val="both"/>
        <w:rPr>
          <w:rFonts w:ascii="Calibri" w:hAnsi="Calibri" w:cs="Calibri"/>
          <w:b/>
          <w:sz w:val="22"/>
          <w:szCs w:val="22"/>
          <w:lang w:val="en-GB"/>
        </w:rPr>
      </w:pPr>
    </w:p>
    <w:p w14:paraId="49C85899" w14:textId="0C3083B6" w:rsidR="008E32AB" w:rsidRPr="005A61FE" w:rsidRDefault="008E32AB" w:rsidP="008E32AB">
      <w:pPr>
        <w:pStyle w:val="Heading3"/>
      </w:pPr>
      <w:r w:rsidRPr="005A61FE">
        <w:t>3.0</w:t>
      </w:r>
      <w:r>
        <w:t>4</w:t>
      </w:r>
      <w:r w:rsidRPr="005A61FE">
        <w:tab/>
      </w:r>
      <w:r>
        <w:t>Amendments</w:t>
      </w:r>
    </w:p>
    <w:p w14:paraId="05C5024C" w14:textId="77777777" w:rsidR="001B5801" w:rsidRPr="00CF581A" w:rsidRDefault="001B5801" w:rsidP="00BA12EB">
      <w:pPr>
        <w:jc w:val="both"/>
        <w:rPr>
          <w:rFonts w:ascii="Calibri" w:hAnsi="Calibri" w:cs="Calibri"/>
          <w:sz w:val="22"/>
          <w:szCs w:val="22"/>
          <w:lang w:val="en-GB"/>
        </w:rPr>
      </w:pPr>
    </w:p>
    <w:p w14:paraId="71F5C086" w14:textId="58E7885B" w:rsidR="00D3598A" w:rsidRDefault="00D3598A" w:rsidP="00745FE9">
      <w:pPr>
        <w:jc w:val="both"/>
        <w:rPr>
          <w:rFonts w:ascii="Calibri" w:hAnsi="Calibri" w:cs="Calibri"/>
          <w:sz w:val="22"/>
          <w:szCs w:val="22"/>
          <w:lang w:val="en-GB"/>
        </w:rPr>
      </w:pPr>
      <w:r w:rsidRPr="00CF581A">
        <w:rPr>
          <w:rFonts w:ascii="Calibri" w:hAnsi="Calibri" w:cs="Calibri"/>
          <w:sz w:val="22"/>
          <w:szCs w:val="22"/>
          <w:lang w:val="en-GB"/>
        </w:rPr>
        <w:t xml:space="preserve">(a)       </w:t>
      </w:r>
      <w:r w:rsidR="00745FE9">
        <w:rPr>
          <w:rFonts w:ascii="Calibri" w:hAnsi="Calibri" w:cs="Calibri"/>
          <w:sz w:val="22"/>
          <w:szCs w:val="22"/>
          <w:lang w:val="en-GB"/>
        </w:rPr>
        <w:t xml:space="preserve">   </w:t>
      </w:r>
      <w:r w:rsidR="008269F5" w:rsidRPr="00CF581A">
        <w:rPr>
          <w:rFonts w:ascii="Calibri" w:hAnsi="Calibri" w:cs="Calibri"/>
          <w:sz w:val="22"/>
          <w:szCs w:val="22"/>
          <w:lang w:val="en-GB"/>
        </w:rPr>
        <w:t xml:space="preserve">Decisions on amendments </w:t>
      </w:r>
      <w:r w:rsidR="00354FFE">
        <w:rPr>
          <w:rFonts w:ascii="Calibri" w:hAnsi="Calibri" w:cs="Calibri"/>
          <w:sz w:val="22"/>
          <w:szCs w:val="22"/>
          <w:lang w:val="en-GB"/>
        </w:rPr>
        <w:t>to this</w:t>
      </w:r>
      <w:r w:rsidR="008269F5" w:rsidRPr="00CF581A">
        <w:rPr>
          <w:rFonts w:ascii="Calibri" w:hAnsi="Calibri" w:cs="Calibri"/>
          <w:sz w:val="22"/>
          <w:szCs w:val="22"/>
          <w:lang w:val="en-GB"/>
        </w:rPr>
        <w:t xml:space="preserve"> Agreement shall be voted on at a meeting or electronically.</w:t>
      </w:r>
    </w:p>
    <w:p w14:paraId="4566E0DA" w14:textId="77777777" w:rsidR="00076EBF" w:rsidRPr="00CF581A" w:rsidRDefault="00076EBF" w:rsidP="00745FE9">
      <w:pPr>
        <w:jc w:val="both"/>
        <w:rPr>
          <w:rFonts w:ascii="Calibri" w:hAnsi="Calibri" w:cs="Calibri"/>
          <w:sz w:val="22"/>
          <w:szCs w:val="22"/>
          <w:lang w:val="en-GB"/>
        </w:rPr>
      </w:pPr>
    </w:p>
    <w:p w14:paraId="7BE7C73E" w14:textId="77777777" w:rsidR="008269F5" w:rsidRPr="00CF581A" w:rsidRDefault="00D3598A" w:rsidP="00D3598A">
      <w:pPr>
        <w:jc w:val="both"/>
        <w:rPr>
          <w:rFonts w:ascii="Calibri" w:hAnsi="Calibri" w:cs="Calibri"/>
          <w:sz w:val="22"/>
          <w:szCs w:val="22"/>
          <w:lang w:val="en-GB"/>
        </w:rPr>
      </w:pPr>
      <w:r w:rsidRPr="00CF581A">
        <w:rPr>
          <w:rFonts w:ascii="Calibri" w:hAnsi="Calibri" w:cs="Calibri"/>
          <w:sz w:val="22"/>
          <w:szCs w:val="22"/>
        </w:rPr>
        <w:t xml:space="preserve">(b) </w:t>
      </w:r>
      <w:r w:rsidRPr="00CF581A">
        <w:rPr>
          <w:rFonts w:ascii="Calibri" w:hAnsi="Calibri" w:cs="Calibri"/>
          <w:sz w:val="22"/>
          <w:szCs w:val="22"/>
        </w:rPr>
        <w:tab/>
      </w:r>
      <w:r w:rsidR="008269F5" w:rsidRPr="00CF581A">
        <w:rPr>
          <w:rFonts w:ascii="Calibri" w:hAnsi="Calibri" w:cs="Calibri"/>
          <w:sz w:val="22"/>
          <w:szCs w:val="22"/>
        </w:rPr>
        <w:t xml:space="preserve">The </w:t>
      </w:r>
      <w:r w:rsidR="00E630E6">
        <w:rPr>
          <w:rFonts w:ascii="Calibri" w:hAnsi="Calibri" w:cs="Calibri"/>
          <w:sz w:val="22"/>
          <w:szCs w:val="22"/>
        </w:rPr>
        <w:t>__PA</w:t>
      </w:r>
      <w:r w:rsidR="008269F5" w:rsidRPr="00CF581A">
        <w:rPr>
          <w:rFonts w:ascii="Calibri" w:hAnsi="Calibri" w:cs="Calibri"/>
          <w:sz w:val="22"/>
          <w:szCs w:val="22"/>
        </w:rPr>
        <w:t xml:space="preserve"> will approve any amendments only after approval by two-thirds</w:t>
      </w:r>
    </w:p>
    <w:p w14:paraId="05D38B64" w14:textId="77777777" w:rsidR="008269F5" w:rsidRPr="00CF581A" w:rsidRDefault="008269F5" w:rsidP="008269F5">
      <w:pPr>
        <w:ind w:left="710"/>
        <w:jc w:val="both"/>
        <w:rPr>
          <w:rFonts w:ascii="Calibri" w:hAnsi="Calibri" w:cs="Calibri"/>
          <w:sz w:val="22"/>
          <w:szCs w:val="22"/>
        </w:rPr>
      </w:pPr>
      <w:r w:rsidRPr="00CF581A">
        <w:rPr>
          <w:rFonts w:ascii="Calibri" w:hAnsi="Calibri" w:cs="Calibri"/>
          <w:sz w:val="22"/>
          <w:szCs w:val="22"/>
        </w:rPr>
        <w:t xml:space="preserve">of Participating Physicians who cast their ballot at a duly organized vote or meeting.  Participating Physicians will receive at least </w:t>
      </w:r>
      <w:r w:rsidR="00BB5EC3">
        <w:rPr>
          <w:rFonts w:ascii="Calibri" w:hAnsi="Calibri" w:cs="Calibri"/>
          <w:sz w:val="22"/>
          <w:szCs w:val="22"/>
        </w:rPr>
        <w:t>fiftee</w:t>
      </w:r>
      <w:r w:rsidRPr="00CF581A">
        <w:rPr>
          <w:rFonts w:ascii="Calibri" w:hAnsi="Calibri" w:cs="Calibri"/>
          <w:sz w:val="22"/>
          <w:szCs w:val="22"/>
        </w:rPr>
        <w:t>n days’ notice of any meeting at which such vote will be taken.</w:t>
      </w:r>
    </w:p>
    <w:p w14:paraId="1F97242B" w14:textId="77777777" w:rsidR="008269F5" w:rsidRPr="00CF581A" w:rsidRDefault="008269F5" w:rsidP="008269F5">
      <w:pPr>
        <w:jc w:val="both"/>
        <w:rPr>
          <w:rFonts w:ascii="Calibri" w:hAnsi="Calibri" w:cs="Calibri"/>
          <w:sz w:val="22"/>
          <w:szCs w:val="22"/>
        </w:rPr>
      </w:pPr>
    </w:p>
    <w:p w14:paraId="045338E0" w14:textId="77777777" w:rsidR="008269F5" w:rsidRPr="005A61FE" w:rsidRDefault="008269F5" w:rsidP="008E32AB">
      <w:pPr>
        <w:pStyle w:val="Heading3"/>
      </w:pPr>
      <w:r w:rsidRPr="005A61FE">
        <w:t>3.05</w:t>
      </w:r>
      <w:r w:rsidRPr="005A61FE">
        <w:tab/>
      </w:r>
      <w:r w:rsidR="00D3598A" w:rsidRPr="005A61FE">
        <w:t>Elections</w:t>
      </w:r>
    </w:p>
    <w:p w14:paraId="07B9A625" w14:textId="77777777" w:rsidR="00E052DB" w:rsidRPr="00CF581A" w:rsidRDefault="00E052DB" w:rsidP="00BA12EB">
      <w:pPr>
        <w:jc w:val="both"/>
        <w:rPr>
          <w:rFonts w:ascii="Calibri" w:hAnsi="Calibri" w:cs="Calibri"/>
          <w:sz w:val="22"/>
          <w:szCs w:val="22"/>
          <w:lang w:val="en-GB"/>
        </w:rPr>
      </w:pPr>
    </w:p>
    <w:p w14:paraId="782798D4" w14:textId="77777777" w:rsidR="00D3598A"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t>Physicians will vote for four (</w:t>
      </w:r>
      <w:r w:rsidR="009050A4">
        <w:rPr>
          <w:rFonts w:ascii="Calibri" w:hAnsi="Calibri" w:cs="Calibri"/>
          <w:sz w:val="22"/>
          <w:szCs w:val="22"/>
          <w:lang w:val="en-GB"/>
        </w:rPr>
        <w:t>X</w:t>
      </w:r>
      <w:r w:rsidRPr="00CF581A">
        <w:rPr>
          <w:rFonts w:ascii="Calibri" w:hAnsi="Calibri" w:cs="Calibri"/>
          <w:sz w:val="22"/>
          <w:szCs w:val="22"/>
          <w:lang w:val="en-GB"/>
        </w:rPr>
        <w:t xml:space="preserve">) representatives to sit on the </w:t>
      </w:r>
      <w:r w:rsidR="00354FFE">
        <w:rPr>
          <w:rFonts w:ascii="Calibri" w:hAnsi="Calibri" w:cs="Calibri"/>
          <w:sz w:val="22"/>
          <w:szCs w:val="22"/>
          <w:lang w:val="en-GB"/>
        </w:rPr>
        <w:t xml:space="preserve">Association </w:t>
      </w:r>
      <w:r w:rsidR="00E630E6">
        <w:rPr>
          <w:rFonts w:ascii="Calibri" w:hAnsi="Calibri" w:cs="Calibri"/>
          <w:sz w:val="22"/>
          <w:szCs w:val="22"/>
          <w:lang w:val="en-GB"/>
        </w:rPr>
        <w:t>G</w:t>
      </w:r>
      <w:r w:rsidR="00354FFE">
        <w:rPr>
          <w:rFonts w:ascii="Calibri" w:hAnsi="Calibri" w:cs="Calibri"/>
          <w:sz w:val="22"/>
          <w:szCs w:val="22"/>
          <w:lang w:val="en-GB"/>
        </w:rPr>
        <w:t xml:space="preserve">overnance </w:t>
      </w:r>
      <w:r w:rsidR="00E630E6">
        <w:rPr>
          <w:rFonts w:ascii="Calibri" w:hAnsi="Calibri" w:cs="Calibri"/>
          <w:sz w:val="22"/>
          <w:szCs w:val="22"/>
          <w:lang w:val="en-GB"/>
        </w:rPr>
        <w:t>C</w:t>
      </w:r>
      <w:r w:rsidR="00354FFE">
        <w:rPr>
          <w:rFonts w:ascii="Calibri" w:hAnsi="Calibri" w:cs="Calibri"/>
          <w:sz w:val="22"/>
          <w:szCs w:val="22"/>
          <w:lang w:val="en-GB"/>
        </w:rPr>
        <w:t>ommittee</w:t>
      </w:r>
      <w:r w:rsidRPr="00CF581A">
        <w:rPr>
          <w:rFonts w:ascii="Calibri" w:hAnsi="Calibri" w:cs="Calibri"/>
          <w:sz w:val="22"/>
          <w:szCs w:val="22"/>
          <w:lang w:val="en-GB"/>
        </w:rPr>
        <w:t xml:space="preserve"> by secret ballot</w:t>
      </w:r>
      <w:r w:rsidR="00BC186B">
        <w:rPr>
          <w:rFonts w:ascii="Calibri" w:hAnsi="Calibri" w:cs="Calibri"/>
          <w:sz w:val="22"/>
          <w:szCs w:val="22"/>
          <w:lang w:val="en-GB"/>
        </w:rPr>
        <w:t>, which may be electronic, in person, or by proxy</w:t>
      </w:r>
      <w:r w:rsidRPr="00CF581A">
        <w:rPr>
          <w:rFonts w:ascii="Calibri" w:hAnsi="Calibri" w:cs="Calibri"/>
          <w:sz w:val="22"/>
          <w:szCs w:val="22"/>
          <w:lang w:val="en-GB"/>
        </w:rPr>
        <w:t>.</w:t>
      </w:r>
    </w:p>
    <w:p w14:paraId="17FC7514" w14:textId="77777777" w:rsidR="00D3598A"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lastRenderedPageBreak/>
        <w:t>The candidates shall fall into</w:t>
      </w:r>
      <w:r w:rsidR="009050A4">
        <w:rPr>
          <w:rFonts w:ascii="Calibri" w:hAnsi="Calibri" w:cs="Calibri"/>
          <w:sz w:val="22"/>
          <w:szCs w:val="22"/>
          <w:lang w:val="en-GB"/>
        </w:rPr>
        <w:t xml:space="preserve"> four</w:t>
      </w:r>
      <w:r w:rsidRPr="00CF581A">
        <w:rPr>
          <w:rFonts w:ascii="Calibri" w:hAnsi="Calibri" w:cs="Calibri"/>
          <w:sz w:val="22"/>
          <w:szCs w:val="22"/>
          <w:lang w:val="en-GB"/>
        </w:rPr>
        <w:t xml:space="preserve"> (</w:t>
      </w:r>
      <w:r w:rsidR="009050A4">
        <w:rPr>
          <w:rFonts w:ascii="Calibri" w:hAnsi="Calibri" w:cs="Calibri"/>
          <w:sz w:val="22"/>
          <w:szCs w:val="22"/>
          <w:lang w:val="en-GB"/>
        </w:rPr>
        <w:t>4</w:t>
      </w:r>
      <w:r w:rsidRPr="00CF581A">
        <w:rPr>
          <w:rFonts w:ascii="Calibri" w:hAnsi="Calibri" w:cs="Calibri"/>
          <w:sz w:val="22"/>
          <w:szCs w:val="22"/>
          <w:lang w:val="en-GB"/>
        </w:rPr>
        <w:t>) categories:</w:t>
      </w:r>
    </w:p>
    <w:p w14:paraId="4B24444D" w14:textId="77777777" w:rsidR="00D3598A" w:rsidRPr="00CF581A" w:rsidRDefault="00D3598A" w:rsidP="00D3598A">
      <w:pPr>
        <w:numPr>
          <w:ilvl w:val="1"/>
          <w:numId w:val="38"/>
        </w:numPr>
        <w:jc w:val="both"/>
        <w:rPr>
          <w:rFonts w:ascii="Calibri" w:hAnsi="Calibri" w:cs="Calibri"/>
          <w:sz w:val="22"/>
          <w:szCs w:val="22"/>
          <w:lang w:val="en-GB"/>
        </w:rPr>
      </w:pPr>
      <w:r w:rsidRPr="00CF581A">
        <w:rPr>
          <w:rFonts w:ascii="Calibri" w:hAnsi="Calibri" w:cs="Calibri"/>
          <w:sz w:val="22"/>
          <w:szCs w:val="22"/>
          <w:lang w:val="en-GB"/>
        </w:rPr>
        <w:t>Candidates practicing in FHTs</w:t>
      </w:r>
    </w:p>
    <w:p w14:paraId="495D151D" w14:textId="77777777" w:rsidR="00D3598A" w:rsidRPr="00CF581A" w:rsidRDefault="00D3598A" w:rsidP="00D3598A">
      <w:pPr>
        <w:numPr>
          <w:ilvl w:val="1"/>
          <w:numId w:val="38"/>
        </w:numPr>
        <w:jc w:val="both"/>
        <w:rPr>
          <w:rFonts w:ascii="Calibri" w:hAnsi="Calibri" w:cs="Calibri"/>
          <w:sz w:val="22"/>
          <w:szCs w:val="22"/>
          <w:lang w:val="en-GB"/>
        </w:rPr>
      </w:pPr>
      <w:r w:rsidRPr="00CF581A">
        <w:rPr>
          <w:rFonts w:ascii="Calibri" w:hAnsi="Calibri" w:cs="Calibri"/>
          <w:sz w:val="22"/>
          <w:szCs w:val="22"/>
          <w:lang w:val="en-GB"/>
        </w:rPr>
        <w:t>Candidates practicing in FHOs or FHGs (non-FHT affiliated)</w:t>
      </w:r>
    </w:p>
    <w:p w14:paraId="12FFDCE5" w14:textId="77777777" w:rsidR="00D3598A" w:rsidRDefault="00D3598A" w:rsidP="00D3598A">
      <w:pPr>
        <w:numPr>
          <w:ilvl w:val="1"/>
          <w:numId w:val="38"/>
        </w:numPr>
        <w:jc w:val="both"/>
        <w:rPr>
          <w:rFonts w:ascii="Calibri" w:hAnsi="Calibri" w:cs="Calibri"/>
          <w:sz w:val="22"/>
          <w:szCs w:val="22"/>
          <w:lang w:val="en-GB"/>
        </w:rPr>
      </w:pPr>
      <w:r w:rsidRPr="00CF581A">
        <w:rPr>
          <w:rFonts w:ascii="Calibri" w:hAnsi="Calibri" w:cs="Calibri"/>
          <w:sz w:val="22"/>
          <w:szCs w:val="22"/>
          <w:lang w:val="en-GB"/>
        </w:rPr>
        <w:t>Candidates practicing fee for service</w:t>
      </w:r>
      <w:r w:rsidR="009050A4">
        <w:rPr>
          <w:rFonts w:ascii="Calibri" w:hAnsi="Calibri" w:cs="Calibri"/>
          <w:sz w:val="22"/>
          <w:szCs w:val="22"/>
          <w:lang w:val="en-GB"/>
        </w:rPr>
        <w:t xml:space="preserve"> family medicine</w:t>
      </w:r>
    </w:p>
    <w:p w14:paraId="7CC9EB1E" w14:textId="77777777" w:rsidR="009050A4"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Candidates practicing as specialists in the community</w:t>
      </w:r>
    </w:p>
    <w:p w14:paraId="694DEB5C" w14:textId="77777777" w:rsidR="00D3598A" w:rsidRPr="00CF581A" w:rsidRDefault="00D3598A" w:rsidP="00D3598A">
      <w:pPr>
        <w:ind w:left="1440"/>
        <w:jc w:val="both"/>
        <w:rPr>
          <w:rFonts w:ascii="Calibri" w:hAnsi="Calibri" w:cs="Calibri"/>
          <w:sz w:val="22"/>
          <w:szCs w:val="22"/>
          <w:lang w:val="en-GB"/>
        </w:rPr>
      </w:pPr>
    </w:p>
    <w:p w14:paraId="6D4B2639" w14:textId="77777777" w:rsidR="008269F5"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t xml:space="preserve"> The successful candidates shall include:</w:t>
      </w:r>
    </w:p>
    <w:p w14:paraId="770657EF" w14:textId="77777777" w:rsidR="00D3598A"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X</w:t>
      </w:r>
      <w:r w:rsidR="00D3598A" w:rsidRPr="00CF581A">
        <w:rPr>
          <w:rFonts w:ascii="Calibri" w:hAnsi="Calibri" w:cs="Calibri"/>
          <w:sz w:val="22"/>
          <w:szCs w:val="22"/>
          <w:lang w:val="en-GB"/>
        </w:rPr>
        <w:t xml:space="preserve"> physicians practicing in FHTs</w:t>
      </w:r>
    </w:p>
    <w:p w14:paraId="49685626" w14:textId="77777777" w:rsidR="00D3598A"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 xml:space="preserve">X </w:t>
      </w:r>
      <w:r w:rsidR="00D3598A" w:rsidRPr="00CF581A">
        <w:rPr>
          <w:rFonts w:ascii="Calibri" w:hAnsi="Calibri" w:cs="Calibri"/>
          <w:sz w:val="22"/>
          <w:szCs w:val="22"/>
          <w:lang w:val="en-GB"/>
        </w:rPr>
        <w:t>physician practicing in a FHO or FHG (non-FHT affiliated)</w:t>
      </w:r>
    </w:p>
    <w:p w14:paraId="42BDC00E" w14:textId="77777777" w:rsidR="00D3598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X</w:t>
      </w:r>
      <w:r w:rsidR="00D3598A" w:rsidRPr="00CF581A">
        <w:rPr>
          <w:rFonts w:ascii="Calibri" w:hAnsi="Calibri" w:cs="Calibri"/>
          <w:sz w:val="22"/>
          <w:szCs w:val="22"/>
          <w:lang w:val="en-GB"/>
        </w:rPr>
        <w:t xml:space="preserve"> </w:t>
      </w:r>
      <w:r w:rsidR="008319F0">
        <w:rPr>
          <w:rFonts w:ascii="Calibri" w:hAnsi="Calibri" w:cs="Calibri"/>
          <w:sz w:val="22"/>
          <w:szCs w:val="22"/>
          <w:lang w:val="en-GB"/>
        </w:rPr>
        <w:t xml:space="preserve">family </w:t>
      </w:r>
      <w:r w:rsidR="00D3598A" w:rsidRPr="00CF581A">
        <w:rPr>
          <w:rFonts w:ascii="Calibri" w:hAnsi="Calibri" w:cs="Calibri"/>
          <w:sz w:val="22"/>
          <w:szCs w:val="22"/>
          <w:lang w:val="en-GB"/>
        </w:rPr>
        <w:t xml:space="preserve">physician </w:t>
      </w:r>
      <w:r w:rsidR="00A12B6E" w:rsidRPr="00CF581A">
        <w:rPr>
          <w:rFonts w:ascii="Calibri" w:hAnsi="Calibri" w:cs="Calibri"/>
          <w:sz w:val="22"/>
          <w:szCs w:val="22"/>
          <w:lang w:val="en-GB"/>
        </w:rPr>
        <w:t>practicing</w:t>
      </w:r>
      <w:r w:rsidR="00D3598A" w:rsidRPr="00CF581A">
        <w:rPr>
          <w:rFonts w:ascii="Calibri" w:hAnsi="Calibri" w:cs="Calibri"/>
          <w:sz w:val="22"/>
          <w:szCs w:val="22"/>
          <w:lang w:val="en-GB"/>
        </w:rPr>
        <w:t xml:space="preserve"> fee for service</w:t>
      </w:r>
      <w:r w:rsidR="000E6EB4">
        <w:rPr>
          <w:rFonts w:ascii="Calibri" w:hAnsi="Calibri" w:cs="Calibri"/>
          <w:sz w:val="22"/>
          <w:szCs w:val="22"/>
          <w:lang w:val="en-GB"/>
        </w:rPr>
        <w:t xml:space="preserve"> </w:t>
      </w:r>
    </w:p>
    <w:p w14:paraId="047DA12C" w14:textId="77777777" w:rsidR="009050A4" w:rsidRPr="00CF581A" w:rsidRDefault="009050A4" w:rsidP="00D3598A">
      <w:pPr>
        <w:numPr>
          <w:ilvl w:val="1"/>
          <w:numId w:val="38"/>
        </w:numPr>
        <w:jc w:val="both"/>
        <w:rPr>
          <w:rFonts w:ascii="Calibri" w:hAnsi="Calibri" w:cs="Calibri"/>
          <w:sz w:val="22"/>
          <w:szCs w:val="22"/>
          <w:lang w:val="en-GB"/>
        </w:rPr>
      </w:pPr>
      <w:r>
        <w:rPr>
          <w:rFonts w:ascii="Calibri" w:hAnsi="Calibri" w:cs="Calibri"/>
          <w:sz w:val="22"/>
          <w:szCs w:val="22"/>
          <w:lang w:val="en-GB"/>
        </w:rPr>
        <w:t xml:space="preserve">X </w:t>
      </w:r>
      <w:r w:rsidR="008319F0">
        <w:rPr>
          <w:rFonts w:ascii="Calibri" w:hAnsi="Calibri" w:cs="Calibri"/>
          <w:sz w:val="22"/>
          <w:szCs w:val="22"/>
          <w:lang w:val="en-GB"/>
        </w:rPr>
        <w:t xml:space="preserve">specialist </w:t>
      </w:r>
      <w:r>
        <w:rPr>
          <w:rFonts w:ascii="Calibri" w:hAnsi="Calibri" w:cs="Calibri"/>
          <w:sz w:val="22"/>
          <w:szCs w:val="22"/>
          <w:lang w:val="en-GB"/>
        </w:rPr>
        <w:t>physician practi</w:t>
      </w:r>
      <w:r w:rsidR="008319F0">
        <w:rPr>
          <w:rFonts w:ascii="Calibri" w:hAnsi="Calibri" w:cs="Calibri"/>
          <w:sz w:val="22"/>
          <w:szCs w:val="22"/>
          <w:lang w:val="en-GB"/>
        </w:rPr>
        <w:t>cing fee for service</w:t>
      </w:r>
    </w:p>
    <w:p w14:paraId="629CBE6B" w14:textId="77777777" w:rsidR="00D3598A" w:rsidRPr="00CF581A" w:rsidRDefault="00D3598A" w:rsidP="00D3598A">
      <w:pPr>
        <w:ind w:left="1440"/>
        <w:jc w:val="both"/>
        <w:rPr>
          <w:rFonts w:ascii="Calibri" w:hAnsi="Calibri" w:cs="Calibri"/>
          <w:sz w:val="22"/>
          <w:szCs w:val="22"/>
          <w:lang w:val="en-GB"/>
        </w:rPr>
      </w:pPr>
    </w:p>
    <w:p w14:paraId="3241F9DF" w14:textId="77777777" w:rsidR="00D3598A" w:rsidRPr="00CF581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rPr>
        <w:t>No more than one of the elected Group Physicians may be members in or affiliated with one FHT, FHO, or clinic.</w:t>
      </w:r>
    </w:p>
    <w:p w14:paraId="281BA22D" w14:textId="77777777" w:rsidR="00D3598A" w:rsidRPr="00CF581A" w:rsidRDefault="00D3598A" w:rsidP="00D3598A">
      <w:pPr>
        <w:ind w:left="720"/>
        <w:jc w:val="both"/>
        <w:rPr>
          <w:rFonts w:ascii="Calibri" w:hAnsi="Calibri" w:cs="Calibri"/>
          <w:sz w:val="22"/>
          <w:szCs w:val="22"/>
          <w:lang w:val="en-GB"/>
        </w:rPr>
      </w:pPr>
    </w:p>
    <w:p w14:paraId="47295ABC" w14:textId="77777777" w:rsidR="00D3598A" w:rsidRDefault="00D3598A" w:rsidP="00D3598A">
      <w:pPr>
        <w:numPr>
          <w:ilvl w:val="0"/>
          <w:numId w:val="38"/>
        </w:numPr>
        <w:jc w:val="both"/>
        <w:rPr>
          <w:rFonts w:ascii="Calibri" w:hAnsi="Calibri" w:cs="Calibri"/>
          <w:sz w:val="22"/>
          <w:szCs w:val="22"/>
          <w:lang w:val="en-GB"/>
        </w:rPr>
      </w:pPr>
      <w:r w:rsidRPr="00CF581A">
        <w:rPr>
          <w:rFonts w:ascii="Calibri" w:hAnsi="Calibri" w:cs="Calibri"/>
          <w:sz w:val="22"/>
          <w:szCs w:val="22"/>
          <w:lang w:val="en-GB"/>
        </w:rPr>
        <w:t>The candidate with the majority of votes in each category shall be the successful candidate.</w:t>
      </w:r>
    </w:p>
    <w:p w14:paraId="188AB597" w14:textId="77777777" w:rsidR="00E052DB" w:rsidRDefault="00E052DB" w:rsidP="00E052DB">
      <w:pPr>
        <w:pStyle w:val="ListParagraph"/>
        <w:rPr>
          <w:rFonts w:ascii="Calibri" w:hAnsi="Calibri" w:cs="Calibri"/>
          <w:sz w:val="22"/>
          <w:szCs w:val="22"/>
          <w:lang w:val="en-GB"/>
        </w:rPr>
      </w:pPr>
    </w:p>
    <w:p w14:paraId="1C652CC9" w14:textId="77777777" w:rsidR="00E052DB" w:rsidRPr="00CF581A" w:rsidRDefault="00E052DB" w:rsidP="00D3598A">
      <w:pPr>
        <w:numPr>
          <w:ilvl w:val="0"/>
          <w:numId w:val="38"/>
        </w:numPr>
        <w:jc w:val="both"/>
        <w:rPr>
          <w:rFonts w:ascii="Calibri" w:hAnsi="Calibri" w:cs="Calibri"/>
          <w:sz w:val="22"/>
          <w:szCs w:val="22"/>
          <w:lang w:val="en-GB"/>
        </w:rPr>
      </w:pPr>
      <w:r>
        <w:rPr>
          <w:rFonts w:ascii="Calibri" w:hAnsi="Calibri" w:cs="Calibri"/>
          <w:sz w:val="22"/>
          <w:szCs w:val="22"/>
          <w:lang w:val="en-GB"/>
        </w:rPr>
        <w:t xml:space="preserve">The Physicians will vote for two (2) </w:t>
      </w:r>
      <w:r w:rsidR="00CC7380">
        <w:rPr>
          <w:rFonts w:ascii="Calibri" w:hAnsi="Calibri" w:cs="Calibri"/>
          <w:sz w:val="22"/>
          <w:szCs w:val="22"/>
          <w:lang w:val="en-GB"/>
        </w:rPr>
        <w:t xml:space="preserve">of the above </w:t>
      </w:r>
      <w:r>
        <w:rPr>
          <w:rFonts w:ascii="Calibri" w:hAnsi="Calibri" w:cs="Calibri"/>
          <w:sz w:val="22"/>
          <w:szCs w:val="22"/>
          <w:lang w:val="en-GB"/>
        </w:rPr>
        <w:t xml:space="preserve">physicians to sit on </w:t>
      </w:r>
      <w:r w:rsidR="000F5CCD">
        <w:rPr>
          <w:rFonts w:ascii="Calibri" w:hAnsi="Calibri" w:cs="Calibri"/>
          <w:sz w:val="22"/>
          <w:szCs w:val="22"/>
          <w:lang w:val="en-GB"/>
        </w:rPr>
        <w:t xml:space="preserve">a </w:t>
      </w:r>
      <w:r>
        <w:rPr>
          <w:rFonts w:ascii="Calibri" w:hAnsi="Calibri" w:cs="Calibri"/>
          <w:sz w:val="22"/>
          <w:szCs w:val="22"/>
          <w:lang w:val="en-GB"/>
        </w:rPr>
        <w:t xml:space="preserve">Data Governance </w:t>
      </w:r>
      <w:r w:rsidR="00CC7380">
        <w:rPr>
          <w:rFonts w:ascii="Calibri" w:hAnsi="Calibri" w:cs="Calibri"/>
          <w:sz w:val="22"/>
          <w:szCs w:val="22"/>
          <w:lang w:val="en-GB"/>
        </w:rPr>
        <w:t>Subc</w:t>
      </w:r>
      <w:r>
        <w:rPr>
          <w:rFonts w:ascii="Calibri" w:hAnsi="Calibri" w:cs="Calibri"/>
          <w:sz w:val="22"/>
          <w:szCs w:val="22"/>
          <w:lang w:val="en-GB"/>
        </w:rPr>
        <w:t xml:space="preserve">ommittee by secret ballot. Any physician may sit on the Data Governance </w:t>
      </w:r>
      <w:r w:rsidR="00CC7380">
        <w:rPr>
          <w:rFonts w:ascii="Calibri" w:hAnsi="Calibri" w:cs="Calibri"/>
          <w:sz w:val="22"/>
          <w:szCs w:val="22"/>
          <w:lang w:val="en-GB"/>
        </w:rPr>
        <w:t>Subc</w:t>
      </w:r>
      <w:r>
        <w:rPr>
          <w:rFonts w:ascii="Calibri" w:hAnsi="Calibri" w:cs="Calibri"/>
          <w:sz w:val="22"/>
          <w:szCs w:val="22"/>
          <w:lang w:val="en-GB"/>
        </w:rPr>
        <w:t>ommittee.</w:t>
      </w:r>
    </w:p>
    <w:p w14:paraId="7073E712" w14:textId="77777777" w:rsidR="00D3598A" w:rsidRDefault="00D3598A" w:rsidP="00D3598A">
      <w:pPr>
        <w:jc w:val="both"/>
        <w:rPr>
          <w:rFonts w:ascii="Calibri" w:hAnsi="Calibri" w:cs="Calibri"/>
          <w:sz w:val="22"/>
          <w:szCs w:val="22"/>
          <w:lang w:val="en-GB"/>
        </w:rPr>
      </w:pPr>
    </w:p>
    <w:p w14:paraId="29748564" w14:textId="77777777" w:rsidR="00BC186B" w:rsidRPr="005A61FE" w:rsidRDefault="00BC186B" w:rsidP="008E32AB">
      <w:pPr>
        <w:pStyle w:val="Heading3"/>
      </w:pPr>
      <w:r w:rsidRPr="005A61FE">
        <w:t xml:space="preserve">4.0 </w:t>
      </w:r>
      <w:r w:rsidR="00745FE9" w:rsidRPr="005A61FE">
        <w:tab/>
      </w:r>
      <w:r w:rsidRPr="005A61FE">
        <w:t>Meetings of the Physician Association Governance Committee</w:t>
      </w:r>
    </w:p>
    <w:p w14:paraId="762E1DE0" w14:textId="77777777" w:rsidR="00BC186B" w:rsidRDefault="00BC186B" w:rsidP="00D3598A">
      <w:pPr>
        <w:jc w:val="both"/>
        <w:rPr>
          <w:rFonts w:ascii="Calibri" w:hAnsi="Calibri" w:cs="Calibri"/>
          <w:sz w:val="22"/>
          <w:szCs w:val="22"/>
          <w:lang w:val="en-GB"/>
        </w:rPr>
      </w:pPr>
    </w:p>
    <w:p w14:paraId="623CFE54" w14:textId="77777777" w:rsidR="00BC186B" w:rsidRDefault="00BC186B" w:rsidP="00745FE9">
      <w:pPr>
        <w:numPr>
          <w:ilvl w:val="0"/>
          <w:numId w:val="39"/>
        </w:numPr>
        <w:jc w:val="both"/>
        <w:rPr>
          <w:rFonts w:ascii="Calibri" w:hAnsi="Calibri" w:cs="Calibri"/>
          <w:sz w:val="22"/>
          <w:szCs w:val="22"/>
          <w:lang w:val="en-GB"/>
        </w:rPr>
      </w:pPr>
      <w:r>
        <w:rPr>
          <w:rFonts w:ascii="Calibri" w:hAnsi="Calibri" w:cs="Calibri"/>
          <w:sz w:val="22"/>
          <w:szCs w:val="22"/>
          <w:lang w:val="en-GB"/>
        </w:rPr>
        <w:t>The PAGC shall meet monthly or as decided by the Chair</w:t>
      </w:r>
      <w:r w:rsidR="00745FE9">
        <w:rPr>
          <w:rFonts w:ascii="Calibri" w:hAnsi="Calibri" w:cs="Calibri"/>
          <w:sz w:val="22"/>
          <w:szCs w:val="22"/>
          <w:lang w:val="en-GB"/>
        </w:rPr>
        <w:t xml:space="preserve"> with ten days’ notice.</w:t>
      </w:r>
    </w:p>
    <w:p w14:paraId="58F5C258" w14:textId="77777777" w:rsidR="00BC186B" w:rsidRDefault="00BC186B" w:rsidP="00D3598A">
      <w:pPr>
        <w:jc w:val="both"/>
        <w:rPr>
          <w:rFonts w:ascii="Calibri" w:hAnsi="Calibri" w:cs="Calibri"/>
          <w:sz w:val="22"/>
          <w:szCs w:val="22"/>
          <w:lang w:val="en-GB"/>
        </w:rPr>
      </w:pPr>
    </w:p>
    <w:p w14:paraId="672D7E09" w14:textId="77777777" w:rsidR="00BC186B" w:rsidRDefault="00745FE9" w:rsidP="00745FE9">
      <w:pPr>
        <w:numPr>
          <w:ilvl w:val="0"/>
          <w:numId w:val="39"/>
        </w:numPr>
        <w:jc w:val="both"/>
        <w:rPr>
          <w:rFonts w:ascii="Calibri" w:hAnsi="Calibri" w:cs="Calibri"/>
          <w:sz w:val="22"/>
          <w:szCs w:val="22"/>
          <w:lang w:val="en-GB"/>
        </w:rPr>
      </w:pPr>
      <w:r>
        <w:rPr>
          <w:rFonts w:ascii="Calibri" w:hAnsi="Calibri" w:cs="Calibri"/>
          <w:sz w:val="22"/>
          <w:szCs w:val="22"/>
          <w:lang w:val="en-GB"/>
        </w:rPr>
        <w:t xml:space="preserve">Quorum for meetings of the PAGC shall be 50%+ 1 of the PAGC present in person or via </w:t>
      </w:r>
      <w:r w:rsidR="00E06BD8">
        <w:rPr>
          <w:rFonts w:ascii="Calibri" w:hAnsi="Calibri" w:cs="Calibri"/>
          <w:sz w:val="22"/>
          <w:szCs w:val="22"/>
          <w:lang w:val="en-GB"/>
        </w:rPr>
        <w:t>virtual</w:t>
      </w:r>
      <w:r>
        <w:rPr>
          <w:rFonts w:ascii="Calibri" w:hAnsi="Calibri" w:cs="Calibri"/>
          <w:sz w:val="22"/>
          <w:szCs w:val="22"/>
          <w:lang w:val="en-GB"/>
        </w:rPr>
        <w:t xml:space="preserve"> </w:t>
      </w:r>
      <w:r w:rsidR="00E06BD8">
        <w:rPr>
          <w:rFonts w:ascii="Calibri" w:hAnsi="Calibri" w:cs="Calibri"/>
          <w:sz w:val="22"/>
          <w:szCs w:val="22"/>
          <w:lang w:val="en-GB"/>
        </w:rPr>
        <w:t xml:space="preserve">or </w:t>
      </w:r>
      <w:r>
        <w:rPr>
          <w:rFonts w:ascii="Calibri" w:hAnsi="Calibri" w:cs="Calibri"/>
          <w:sz w:val="22"/>
          <w:szCs w:val="22"/>
          <w:lang w:val="en-GB"/>
        </w:rPr>
        <w:t>teleconferencing tools.</w:t>
      </w:r>
    </w:p>
    <w:p w14:paraId="574917D4" w14:textId="77777777" w:rsidR="00745FE9" w:rsidRDefault="00745FE9" w:rsidP="00745FE9">
      <w:pPr>
        <w:pStyle w:val="ListParagraph"/>
        <w:rPr>
          <w:rFonts w:ascii="Calibri" w:hAnsi="Calibri" w:cs="Calibri"/>
          <w:sz w:val="22"/>
          <w:szCs w:val="22"/>
          <w:lang w:val="en-GB"/>
        </w:rPr>
      </w:pPr>
    </w:p>
    <w:p w14:paraId="2A2403D2" w14:textId="77777777" w:rsidR="004A4676" w:rsidRDefault="00745FE9" w:rsidP="00745FE9">
      <w:pPr>
        <w:numPr>
          <w:ilvl w:val="0"/>
          <w:numId w:val="39"/>
        </w:numPr>
        <w:jc w:val="both"/>
        <w:rPr>
          <w:rFonts w:ascii="Calibri" w:hAnsi="Calibri" w:cs="Calibri"/>
          <w:sz w:val="22"/>
          <w:szCs w:val="22"/>
          <w:lang w:val="en-GB"/>
        </w:rPr>
      </w:pPr>
      <w:r>
        <w:rPr>
          <w:rFonts w:ascii="Calibri" w:hAnsi="Calibri" w:cs="Calibri"/>
          <w:sz w:val="22"/>
          <w:szCs w:val="22"/>
          <w:lang w:val="en-GB"/>
        </w:rPr>
        <w:t>Voting shall be by consensus. If this cannot be achieved, a secret ballot shall be called requiring</w:t>
      </w:r>
      <w:r w:rsidR="004A4676">
        <w:rPr>
          <w:rFonts w:ascii="Calibri" w:hAnsi="Calibri" w:cs="Calibri"/>
          <w:sz w:val="22"/>
          <w:szCs w:val="22"/>
          <w:lang w:val="en-GB"/>
        </w:rPr>
        <w:t xml:space="preserve"> a 50%+1 majority.</w:t>
      </w:r>
    </w:p>
    <w:p w14:paraId="42B36708" w14:textId="77777777" w:rsidR="004A4676" w:rsidRDefault="004A4676" w:rsidP="004A4676">
      <w:pPr>
        <w:pStyle w:val="ListParagraph"/>
        <w:rPr>
          <w:rFonts w:ascii="Calibri" w:hAnsi="Calibri" w:cs="Calibri"/>
          <w:sz w:val="22"/>
          <w:szCs w:val="22"/>
          <w:lang w:val="en-GB"/>
        </w:rPr>
      </w:pPr>
    </w:p>
    <w:p w14:paraId="77846C47" w14:textId="77777777" w:rsidR="004A4676" w:rsidRPr="004A4676" w:rsidRDefault="004A4676" w:rsidP="008E32AB">
      <w:pPr>
        <w:pStyle w:val="Heading3"/>
      </w:pPr>
      <w:r w:rsidRPr="005A61FE">
        <w:t xml:space="preserve">4.01 </w:t>
      </w:r>
      <w:r w:rsidRPr="005A61FE">
        <w:tab/>
        <w:t>Selecting members for the Broader OHT Governance Committee</w:t>
      </w:r>
    </w:p>
    <w:p w14:paraId="2E3ADFD9" w14:textId="77777777" w:rsidR="004A4676" w:rsidRDefault="004A4676" w:rsidP="004A4676">
      <w:pPr>
        <w:jc w:val="both"/>
        <w:rPr>
          <w:rFonts w:ascii="Calibri" w:hAnsi="Calibri" w:cs="Calibri"/>
          <w:sz w:val="22"/>
          <w:szCs w:val="22"/>
          <w:lang w:val="en-GB"/>
        </w:rPr>
      </w:pPr>
    </w:p>
    <w:p w14:paraId="23AA4BA5" w14:textId="25F8E49D" w:rsidR="00745FE9" w:rsidRDefault="00745FE9" w:rsidP="004A4676">
      <w:pPr>
        <w:numPr>
          <w:ilvl w:val="0"/>
          <w:numId w:val="40"/>
        </w:numPr>
        <w:jc w:val="both"/>
        <w:rPr>
          <w:rFonts w:ascii="Calibri" w:hAnsi="Calibri" w:cs="Calibri"/>
          <w:sz w:val="22"/>
          <w:szCs w:val="22"/>
          <w:lang w:val="en-GB"/>
        </w:rPr>
      </w:pPr>
      <w:r>
        <w:rPr>
          <w:rFonts w:ascii="Calibri" w:hAnsi="Calibri" w:cs="Calibri"/>
          <w:sz w:val="22"/>
          <w:szCs w:val="22"/>
          <w:lang w:val="en-GB"/>
        </w:rPr>
        <w:t xml:space="preserve"> </w:t>
      </w:r>
      <w:r w:rsidR="004A4676">
        <w:rPr>
          <w:rFonts w:ascii="Calibri" w:hAnsi="Calibri" w:cs="Calibri"/>
          <w:sz w:val="22"/>
          <w:szCs w:val="22"/>
          <w:lang w:val="en-GB"/>
        </w:rPr>
        <w:t>The PAGC shall be responsible for selecting X physicians from amongst themselves to represent the PA on the broader __</w:t>
      </w:r>
      <w:r w:rsidR="00A624B2">
        <w:rPr>
          <w:rFonts w:ascii="Calibri" w:hAnsi="Calibri" w:cs="Calibri"/>
          <w:sz w:val="22"/>
          <w:szCs w:val="22"/>
          <w:lang w:val="en-GB"/>
        </w:rPr>
        <w:t>_________</w:t>
      </w:r>
      <w:r w:rsidR="004A4676">
        <w:rPr>
          <w:rFonts w:ascii="Calibri" w:hAnsi="Calibri" w:cs="Calibri"/>
          <w:sz w:val="22"/>
          <w:szCs w:val="22"/>
          <w:lang w:val="en-GB"/>
        </w:rPr>
        <w:t>__OHT Governance Committee.</w:t>
      </w:r>
    </w:p>
    <w:p w14:paraId="5724BB2D" w14:textId="77777777" w:rsidR="004A4676" w:rsidRDefault="004A4676" w:rsidP="004A4676">
      <w:pPr>
        <w:ind w:left="720"/>
        <w:jc w:val="both"/>
        <w:rPr>
          <w:rFonts w:ascii="Calibri" w:hAnsi="Calibri" w:cs="Calibri"/>
          <w:sz w:val="22"/>
          <w:szCs w:val="22"/>
          <w:lang w:val="en-GB"/>
        </w:rPr>
      </w:pPr>
    </w:p>
    <w:p w14:paraId="372D9D11"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 xml:space="preserve">Any PAGC representative can submit their name for consideration. </w:t>
      </w:r>
    </w:p>
    <w:p w14:paraId="6BEF6858" w14:textId="77777777" w:rsidR="004A4676" w:rsidRDefault="004A4676" w:rsidP="004A4676">
      <w:pPr>
        <w:jc w:val="both"/>
        <w:rPr>
          <w:rFonts w:ascii="Calibri" w:hAnsi="Calibri" w:cs="Calibri"/>
          <w:sz w:val="22"/>
          <w:szCs w:val="22"/>
          <w:lang w:val="en-GB"/>
        </w:rPr>
      </w:pPr>
    </w:p>
    <w:p w14:paraId="5A82E9A2"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At a minimum, there should be one primary care physician and one specialist physician selected.</w:t>
      </w:r>
    </w:p>
    <w:p w14:paraId="6B49DAD1" w14:textId="77777777" w:rsidR="004A4676" w:rsidRDefault="004A4676" w:rsidP="004A4676">
      <w:pPr>
        <w:pStyle w:val="ListParagraph"/>
        <w:rPr>
          <w:rFonts w:ascii="Calibri" w:hAnsi="Calibri" w:cs="Calibri"/>
          <w:sz w:val="22"/>
          <w:szCs w:val="22"/>
          <w:lang w:val="en-GB"/>
        </w:rPr>
      </w:pPr>
    </w:p>
    <w:p w14:paraId="0B5C8482"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The PAGC may use a third party (for example, a consulting company) to appoint from amongst themselves the X representatives using</w:t>
      </w:r>
      <w:r w:rsidR="000F5CCD">
        <w:rPr>
          <w:rFonts w:ascii="Calibri" w:hAnsi="Calibri" w:cs="Calibri"/>
          <w:sz w:val="22"/>
          <w:szCs w:val="22"/>
          <w:lang w:val="en-GB"/>
        </w:rPr>
        <w:t xml:space="preserve"> criteria to be determined in advance by the PAGC</w:t>
      </w:r>
      <w:r>
        <w:rPr>
          <w:rFonts w:ascii="Calibri" w:hAnsi="Calibri" w:cs="Calibri"/>
          <w:sz w:val="22"/>
          <w:szCs w:val="22"/>
          <w:lang w:val="en-GB"/>
        </w:rPr>
        <w:t>.</w:t>
      </w:r>
    </w:p>
    <w:p w14:paraId="77541703" w14:textId="77777777" w:rsidR="004A4676" w:rsidRDefault="004A4676" w:rsidP="004A4676">
      <w:pPr>
        <w:pStyle w:val="ListParagraph"/>
        <w:rPr>
          <w:rFonts w:ascii="Calibri" w:hAnsi="Calibri" w:cs="Calibri"/>
          <w:sz w:val="22"/>
          <w:szCs w:val="22"/>
          <w:lang w:val="en-GB"/>
        </w:rPr>
      </w:pPr>
    </w:p>
    <w:p w14:paraId="7003B93C" w14:textId="77777777" w:rsidR="004A4676" w:rsidRDefault="004A4676" w:rsidP="004A4676">
      <w:pPr>
        <w:numPr>
          <w:ilvl w:val="0"/>
          <w:numId w:val="40"/>
        </w:numPr>
        <w:jc w:val="both"/>
        <w:rPr>
          <w:rFonts w:ascii="Calibri" w:hAnsi="Calibri" w:cs="Calibri"/>
          <w:sz w:val="22"/>
          <w:szCs w:val="22"/>
          <w:lang w:val="en-GB"/>
        </w:rPr>
      </w:pPr>
      <w:r>
        <w:rPr>
          <w:rFonts w:ascii="Calibri" w:hAnsi="Calibri" w:cs="Calibri"/>
          <w:sz w:val="22"/>
          <w:szCs w:val="22"/>
          <w:lang w:val="en-GB"/>
        </w:rPr>
        <w:t xml:space="preserve">The PAGC may choose to </w:t>
      </w:r>
      <w:r w:rsidR="000F5CCD">
        <w:rPr>
          <w:rFonts w:ascii="Calibri" w:hAnsi="Calibri" w:cs="Calibri"/>
          <w:sz w:val="22"/>
          <w:szCs w:val="22"/>
          <w:lang w:val="en-GB"/>
        </w:rPr>
        <w:t>select the representatives by vote as per 4.0 (c) above.</w:t>
      </w:r>
      <w:r>
        <w:rPr>
          <w:rFonts w:ascii="Calibri" w:hAnsi="Calibri" w:cs="Calibri"/>
          <w:sz w:val="22"/>
          <w:szCs w:val="22"/>
          <w:lang w:val="en-GB"/>
        </w:rPr>
        <w:t xml:space="preserve"> </w:t>
      </w:r>
    </w:p>
    <w:p w14:paraId="40A28AB0" w14:textId="082F7D85" w:rsidR="00E37827" w:rsidRDefault="00E37827" w:rsidP="007C5B1B">
      <w:pPr>
        <w:rPr>
          <w:rFonts w:ascii="Calibri" w:hAnsi="Calibri" w:cs="Calibri"/>
          <w:b/>
          <w:sz w:val="22"/>
          <w:szCs w:val="22"/>
          <w:lang w:val="en-GB"/>
        </w:rPr>
      </w:pPr>
    </w:p>
    <w:p w14:paraId="20EF0480" w14:textId="0C8C6A49" w:rsidR="008E32AB" w:rsidRDefault="008E32AB" w:rsidP="007C5B1B">
      <w:pPr>
        <w:rPr>
          <w:rFonts w:ascii="Calibri" w:hAnsi="Calibri" w:cs="Calibri"/>
          <w:b/>
          <w:sz w:val="22"/>
          <w:szCs w:val="22"/>
          <w:lang w:val="en-GB"/>
        </w:rPr>
      </w:pPr>
    </w:p>
    <w:p w14:paraId="01D62673" w14:textId="77777777" w:rsidR="008E32AB" w:rsidRDefault="008E32AB" w:rsidP="007C5B1B">
      <w:pPr>
        <w:rPr>
          <w:rFonts w:ascii="Calibri" w:hAnsi="Calibri" w:cs="Calibri"/>
          <w:b/>
          <w:sz w:val="22"/>
          <w:szCs w:val="22"/>
          <w:lang w:val="en-GB"/>
        </w:rPr>
      </w:pPr>
    </w:p>
    <w:p w14:paraId="36AF5269" w14:textId="77777777" w:rsidR="007C5B1B" w:rsidRPr="005A61FE" w:rsidRDefault="007C5B1B" w:rsidP="008E32AB">
      <w:pPr>
        <w:pStyle w:val="Heading3"/>
      </w:pPr>
      <w:r w:rsidRPr="005A61FE">
        <w:lastRenderedPageBreak/>
        <w:t>5.0       Indemnification</w:t>
      </w:r>
    </w:p>
    <w:p w14:paraId="7EF96321" w14:textId="77777777" w:rsidR="007C5B1B" w:rsidRPr="00A42F6D" w:rsidRDefault="007C5B1B" w:rsidP="007C5B1B">
      <w:pPr>
        <w:rPr>
          <w:rFonts w:ascii="Calibri" w:hAnsi="Calibri" w:cs="Calibri"/>
          <w:sz w:val="22"/>
          <w:szCs w:val="22"/>
          <w:lang w:val="en-GB"/>
        </w:rPr>
      </w:pPr>
    </w:p>
    <w:p w14:paraId="405CD2CA"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It is acknowledged and agreed by each of the Physicians that this document is intended to be a shared</w:t>
      </w:r>
      <w:r w:rsidR="00370A96">
        <w:rPr>
          <w:rFonts w:ascii="Calibri" w:hAnsi="Calibri" w:cs="Calibri"/>
          <w:sz w:val="22"/>
          <w:szCs w:val="22"/>
          <w:lang w:val="en-GB"/>
        </w:rPr>
        <w:t xml:space="preserve"> </w:t>
      </w:r>
    </w:p>
    <w:p w14:paraId="440F5524"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 xml:space="preserve">decision making Agreement only and not in any way is it intended to establish or create a partnership.  </w:t>
      </w:r>
    </w:p>
    <w:p w14:paraId="1B42240A"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Nonetheless, there may be joint liabilities incurred for which each individual Physician could be exposed</w:t>
      </w:r>
      <w:r w:rsidR="00370A96">
        <w:rPr>
          <w:rFonts w:ascii="Calibri" w:hAnsi="Calibri" w:cs="Calibri"/>
          <w:sz w:val="22"/>
          <w:szCs w:val="22"/>
          <w:lang w:val="en-GB"/>
        </w:rPr>
        <w:t xml:space="preserve"> </w:t>
      </w:r>
    </w:p>
    <w:p w14:paraId="536D64EE" w14:textId="77777777" w:rsidR="00370A96" w:rsidRDefault="007C5B1B" w:rsidP="007C5B1B">
      <w:pPr>
        <w:tabs>
          <w:tab w:val="left" w:pos="-1440"/>
        </w:tabs>
        <w:ind w:left="720" w:hanging="720"/>
        <w:rPr>
          <w:rFonts w:ascii="Calibri" w:hAnsi="Calibri" w:cs="Calibri"/>
          <w:sz w:val="22"/>
          <w:szCs w:val="22"/>
          <w:lang w:val="en-GB"/>
        </w:rPr>
      </w:pPr>
      <w:r w:rsidRPr="00A42F6D">
        <w:rPr>
          <w:rFonts w:ascii="Calibri" w:hAnsi="Calibri" w:cs="Calibri"/>
          <w:sz w:val="22"/>
          <w:szCs w:val="22"/>
          <w:lang w:val="en-GB"/>
        </w:rPr>
        <w:t xml:space="preserve">or responsible for an obligation of another Physician. In the event that their respective obligations and </w:t>
      </w:r>
    </w:p>
    <w:p w14:paraId="26C5DB60" w14:textId="77777777" w:rsidR="007C5B1B" w:rsidRPr="00A42F6D" w:rsidRDefault="007C5B1B" w:rsidP="00370A96">
      <w:pPr>
        <w:tabs>
          <w:tab w:val="left" w:pos="-1440"/>
        </w:tabs>
        <w:rPr>
          <w:rFonts w:ascii="Calibri" w:hAnsi="Calibri" w:cs="Calibri"/>
          <w:sz w:val="22"/>
          <w:szCs w:val="22"/>
          <w:lang w:val="en-GB"/>
        </w:rPr>
      </w:pPr>
      <w:r w:rsidRPr="00A42F6D">
        <w:rPr>
          <w:rFonts w:ascii="Calibri" w:hAnsi="Calibri" w:cs="Calibri"/>
          <w:sz w:val="22"/>
          <w:szCs w:val="22"/>
          <w:lang w:val="en-GB"/>
        </w:rPr>
        <w:t>liabilities pertaining to the Association are several as to their respective interest, each Physician shall indemnify and save harmless the other Physicians (the “Indemnified Parties”) from any and all claims, losses or liability whatsoever in excess of the Indemnified Parties’ pro-rata share.  Any Physician whose negligence or wilful misconduct has given rise to such claims, losses or liability shall not be entitled to the benefit of the protections provided in this paragraph.</w:t>
      </w:r>
    </w:p>
    <w:p w14:paraId="0F7DAE58" w14:textId="77777777" w:rsidR="000F5CCD" w:rsidRPr="00CF581A" w:rsidRDefault="000F5CCD" w:rsidP="00D3598A">
      <w:pPr>
        <w:jc w:val="both"/>
        <w:rPr>
          <w:rFonts w:ascii="Calibri" w:hAnsi="Calibri" w:cs="Calibri"/>
          <w:sz w:val="22"/>
          <w:szCs w:val="22"/>
          <w:lang w:val="en-GB"/>
        </w:rPr>
      </w:pPr>
    </w:p>
    <w:p w14:paraId="63962FD9" w14:textId="2D460B83" w:rsidR="00926F6C" w:rsidRPr="005A61FE" w:rsidRDefault="007C5B1B" w:rsidP="008E32AB">
      <w:pPr>
        <w:pStyle w:val="Heading3"/>
      </w:pPr>
      <w:r w:rsidRPr="005A61FE">
        <w:t>6</w:t>
      </w:r>
      <w:r w:rsidR="00992B9F" w:rsidRPr="005A61FE">
        <w:t>.0</w:t>
      </w:r>
      <w:r w:rsidR="005A61FE">
        <w:tab/>
      </w:r>
      <w:r w:rsidR="00926F6C" w:rsidRPr="005A61FE">
        <w:t>Entire Agreement</w:t>
      </w:r>
    </w:p>
    <w:p w14:paraId="13B6756C" w14:textId="77777777" w:rsidR="00926F6C" w:rsidRPr="00CF581A" w:rsidRDefault="00926F6C" w:rsidP="00BA12EB">
      <w:pPr>
        <w:jc w:val="both"/>
        <w:rPr>
          <w:rFonts w:ascii="Calibri" w:hAnsi="Calibri" w:cs="Calibri"/>
          <w:sz w:val="22"/>
          <w:szCs w:val="22"/>
          <w:lang w:val="en-GB"/>
        </w:rPr>
      </w:pPr>
    </w:p>
    <w:p w14:paraId="59C35EB0" w14:textId="77777777" w:rsidR="00386CDF"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 xml:space="preserve">This Agreement constitutes the entire agreement </w:t>
      </w:r>
      <w:r w:rsidR="00B8254D" w:rsidRPr="00CF581A">
        <w:rPr>
          <w:rFonts w:ascii="Calibri" w:hAnsi="Calibri" w:cs="Calibri"/>
          <w:sz w:val="22"/>
          <w:szCs w:val="22"/>
          <w:lang w:val="en-GB"/>
        </w:rPr>
        <w:t>between</w:t>
      </w:r>
      <w:r w:rsidRPr="00CF581A">
        <w:rPr>
          <w:rFonts w:ascii="Calibri" w:hAnsi="Calibri" w:cs="Calibri"/>
          <w:sz w:val="22"/>
          <w:szCs w:val="22"/>
          <w:lang w:val="en-GB"/>
        </w:rPr>
        <w:t xml:space="preserve"> the </w:t>
      </w:r>
      <w:r w:rsidR="00773629" w:rsidRPr="00CF581A">
        <w:rPr>
          <w:rFonts w:ascii="Calibri" w:hAnsi="Calibri" w:cs="Calibri"/>
          <w:sz w:val="22"/>
          <w:szCs w:val="22"/>
          <w:lang w:val="en-GB"/>
        </w:rPr>
        <w:t>Physicians</w:t>
      </w:r>
      <w:r w:rsidRPr="00CF581A">
        <w:rPr>
          <w:rFonts w:ascii="Calibri" w:hAnsi="Calibri" w:cs="Calibri"/>
          <w:sz w:val="22"/>
          <w:szCs w:val="22"/>
          <w:lang w:val="en-GB"/>
        </w:rPr>
        <w:t xml:space="preserve"> and except as herein stated and in the instruments and documents to be executed and delivered pursuant hereto, contains all of the representations and warranties of the</w:t>
      </w:r>
      <w:r w:rsidR="00153E3E" w:rsidRPr="00CF581A">
        <w:rPr>
          <w:rFonts w:ascii="Calibri" w:hAnsi="Calibri" w:cs="Calibri"/>
          <w:sz w:val="22"/>
          <w:szCs w:val="22"/>
          <w:lang w:val="en-GB"/>
        </w:rPr>
        <w:t xml:space="preserve"> parties</w:t>
      </w:r>
      <w:r w:rsidRPr="00CF581A">
        <w:rPr>
          <w:rFonts w:ascii="Calibri" w:hAnsi="Calibri" w:cs="Calibri"/>
          <w:sz w:val="22"/>
          <w:szCs w:val="22"/>
          <w:lang w:val="en-GB"/>
        </w:rPr>
        <w:t xml:space="preserve">. There are no oral representations or warranties among the </w:t>
      </w:r>
      <w:r w:rsidR="00773629" w:rsidRPr="00CF581A">
        <w:rPr>
          <w:rFonts w:ascii="Calibri" w:hAnsi="Calibri" w:cs="Calibri"/>
          <w:sz w:val="22"/>
          <w:szCs w:val="22"/>
          <w:lang w:val="en-GB"/>
        </w:rPr>
        <w:t>Physicians</w:t>
      </w:r>
      <w:r w:rsidRPr="00CF581A">
        <w:rPr>
          <w:rFonts w:ascii="Calibri" w:hAnsi="Calibri" w:cs="Calibri"/>
          <w:sz w:val="22"/>
          <w:szCs w:val="22"/>
          <w:lang w:val="en-GB"/>
        </w:rPr>
        <w:t xml:space="preserve"> of any kind. This Agreement may not be amended or modified in any respect except by written instrument signed by all </w:t>
      </w:r>
      <w:r w:rsidR="005D48DA" w:rsidRPr="00CF581A">
        <w:rPr>
          <w:rFonts w:ascii="Calibri" w:hAnsi="Calibri" w:cs="Calibri"/>
          <w:sz w:val="22"/>
          <w:szCs w:val="22"/>
          <w:lang w:val="en-GB"/>
        </w:rPr>
        <w:t>Physician</w:t>
      </w:r>
      <w:r w:rsidRPr="00CF581A">
        <w:rPr>
          <w:rFonts w:ascii="Calibri" w:hAnsi="Calibri" w:cs="Calibri"/>
          <w:sz w:val="22"/>
          <w:szCs w:val="22"/>
          <w:lang w:val="en-GB"/>
        </w:rPr>
        <w:t>s.</w:t>
      </w:r>
    </w:p>
    <w:p w14:paraId="37147774" w14:textId="77777777" w:rsidR="00687871" w:rsidRPr="00CF581A" w:rsidRDefault="00687871" w:rsidP="00BA12EB">
      <w:pPr>
        <w:jc w:val="both"/>
        <w:rPr>
          <w:rFonts w:ascii="Calibri" w:hAnsi="Calibri" w:cs="Calibri"/>
          <w:b/>
          <w:sz w:val="22"/>
          <w:szCs w:val="22"/>
          <w:lang w:val="en-GB"/>
        </w:rPr>
      </w:pPr>
    </w:p>
    <w:p w14:paraId="27377E1A" w14:textId="0C51AC9E" w:rsidR="00926F6C" w:rsidRPr="00CF581A" w:rsidRDefault="007C5B1B" w:rsidP="008E32AB">
      <w:pPr>
        <w:pStyle w:val="Heading3"/>
      </w:pPr>
      <w:r w:rsidRPr="005A61FE">
        <w:t>7</w:t>
      </w:r>
      <w:r w:rsidR="008269F5" w:rsidRPr="005A61FE">
        <w:t>.0</w:t>
      </w:r>
      <w:r w:rsidR="00926F6C" w:rsidRPr="005A61FE">
        <w:t xml:space="preserve"> </w:t>
      </w:r>
      <w:r w:rsidR="005A61FE">
        <w:tab/>
      </w:r>
      <w:r w:rsidR="00926F6C" w:rsidRPr="005A61FE">
        <w:t>Successors and Assigns</w:t>
      </w:r>
    </w:p>
    <w:p w14:paraId="16ED6093" w14:textId="77777777" w:rsidR="00926F6C" w:rsidRPr="00CF581A" w:rsidRDefault="00926F6C" w:rsidP="00BA12EB">
      <w:pPr>
        <w:jc w:val="both"/>
        <w:rPr>
          <w:rFonts w:ascii="Calibri" w:hAnsi="Calibri" w:cs="Calibri"/>
          <w:sz w:val="22"/>
          <w:szCs w:val="22"/>
          <w:lang w:val="en-GB"/>
        </w:rPr>
      </w:pPr>
    </w:p>
    <w:p w14:paraId="2B9E9290" w14:textId="77777777"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This Agreement shall enure to the benefit of and be</w:t>
      </w:r>
      <w:r w:rsidR="00A2264E" w:rsidRPr="00CF581A">
        <w:rPr>
          <w:rFonts w:ascii="Calibri" w:hAnsi="Calibri" w:cs="Calibri"/>
          <w:sz w:val="22"/>
          <w:szCs w:val="22"/>
          <w:lang w:val="en-GB"/>
        </w:rPr>
        <w:t xml:space="preserve"> binding upon the parties</w:t>
      </w:r>
      <w:r w:rsidRPr="00CF581A">
        <w:rPr>
          <w:rFonts w:ascii="Calibri" w:hAnsi="Calibri" w:cs="Calibri"/>
          <w:sz w:val="22"/>
          <w:szCs w:val="22"/>
          <w:lang w:val="en-GB"/>
        </w:rPr>
        <w:t xml:space="preserve"> and their respective </w:t>
      </w:r>
      <w:r w:rsidR="00E54C2D" w:rsidRPr="00CF581A">
        <w:rPr>
          <w:rFonts w:ascii="Calibri" w:hAnsi="Calibri" w:cs="Calibri"/>
          <w:sz w:val="22"/>
          <w:szCs w:val="22"/>
          <w:lang w:val="en-GB"/>
        </w:rPr>
        <w:t xml:space="preserve">heirs, </w:t>
      </w:r>
      <w:r w:rsidRPr="00CF581A">
        <w:rPr>
          <w:rFonts w:ascii="Calibri" w:hAnsi="Calibri" w:cs="Calibri"/>
          <w:sz w:val="22"/>
          <w:szCs w:val="22"/>
          <w:lang w:val="en-GB"/>
        </w:rPr>
        <w:t>successors</w:t>
      </w:r>
      <w:r w:rsidR="001106DF" w:rsidRPr="00CF581A">
        <w:rPr>
          <w:rFonts w:ascii="Calibri" w:hAnsi="Calibri" w:cs="Calibri"/>
          <w:sz w:val="22"/>
          <w:szCs w:val="22"/>
          <w:lang w:val="en-GB"/>
        </w:rPr>
        <w:t>, estates</w:t>
      </w:r>
      <w:r w:rsidRPr="00CF581A">
        <w:rPr>
          <w:rFonts w:ascii="Calibri" w:hAnsi="Calibri" w:cs="Calibri"/>
          <w:sz w:val="22"/>
          <w:szCs w:val="22"/>
          <w:lang w:val="en-GB"/>
        </w:rPr>
        <w:t xml:space="preserve"> and assigns.</w:t>
      </w:r>
    </w:p>
    <w:p w14:paraId="7D6969C3" w14:textId="77777777" w:rsidR="00025AC6" w:rsidRPr="00CF581A" w:rsidRDefault="00025AC6" w:rsidP="00BA12EB">
      <w:pPr>
        <w:jc w:val="both"/>
        <w:rPr>
          <w:rFonts w:ascii="Calibri" w:hAnsi="Calibri" w:cs="Calibri"/>
          <w:b/>
          <w:sz w:val="22"/>
          <w:szCs w:val="22"/>
          <w:lang w:val="en-GB"/>
        </w:rPr>
      </w:pPr>
    </w:p>
    <w:p w14:paraId="500B5AAB" w14:textId="23C5BB81" w:rsidR="00926F6C" w:rsidRPr="005A61FE" w:rsidRDefault="007C5B1B" w:rsidP="008E32AB">
      <w:pPr>
        <w:pStyle w:val="Heading3"/>
      </w:pPr>
      <w:r w:rsidRPr="005A61FE">
        <w:t>8</w:t>
      </w:r>
      <w:r w:rsidR="008269F5" w:rsidRPr="005A61FE">
        <w:t>.0</w:t>
      </w:r>
      <w:r w:rsidR="00926F6C" w:rsidRPr="005A61FE">
        <w:t xml:space="preserve"> </w:t>
      </w:r>
      <w:r w:rsidR="00E83345">
        <w:tab/>
      </w:r>
      <w:r w:rsidR="00926F6C" w:rsidRPr="005A61FE">
        <w:t>Severability</w:t>
      </w:r>
    </w:p>
    <w:p w14:paraId="5EA243A3" w14:textId="77777777" w:rsidR="00926F6C" w:rsidRPr="00CF581A" w:rsidRDefault="00926F6C" w:rsidP="00BA12EB">
      <w:pPr>
        <w:jc w:val="both"/>
        <w:rPr>
          <w:rFonts w:ascii="Calibri" w:hAnsi="Calibri" w:cs="Calibri"/>
          <w:sz w:val="22"/>
          <w:szCs w:val="22"/>
          <w:lang w:val="en-GB"/>
        </w:rPr>
      </w:pPr>
    </w:p>
    <w:p w14:paraId="1209A52D" w14:textId="77777777" w:rsidR="00926F6C" w:rsidRPr="00CF581A" w:rsidRDefault="00926F6C" w:rsidP="00BA12EB">
      <w:pPr>
        <w:jc w:val="both"/>
        <w:rPr>
          <w:rFonts w:ascii="Calibri" w:hAnsi="Calibri" w:cs="Calibri"/>
          <w:sz w:val="22"/>
          <w:szCs w:val="22"/>
          <w:lang w:val="en-GB"/>
        </w:rPr>
      </w:pPr>
      <w:r w:rsidRPr="00CF581A">
        <w:rPr>
          <w:rFonts w:ascii="Calibri" w:hAnsi="Calibri" w:cs="Calibri"/>
          <w:sz w:val="22"/>
          <w:szCs w:val="22"/>
          <w:lang w:val="en-GB"/>
        </w:rPr>
        <w:t>In the event that any one or more of the provisions of this Agreement shall be held to be invalid or unenforceable by a court of competent jurisdiction, such provision(s) shall be deemed not to have been written and shall not affect the validity or enforceability of any other provisions of this Agreement.</w:t>
      </w:r>
    </w:p>
    <w:p w14:paraId="1712647A" w14:textId="77777777" w:rsidR="00025AC6" w:rsidRPr="00CF581A" w:rsidRDefault="00025AC6" w:rsidP="00BA12EB">
      <w:pPr>
        <w:jc w:val="both"/>
        <w:rPr>
          <w:rFonts w:ascii="Calibri" w:hAnsi="Calibri" w:cs="Calibri"/>
          <w:sz w:val="22"/>
          <w:szCs w:val="22"/>
          <w:lang w:val="en-GB"/>
        </w:rPr>
      </w:pPr>
    </w:p>
    <w:p w14:paraId="37A5477B" w14:textId="77777777" w:rsidR="00025AC6" w:rsidRPr="00CF581A" w:rsidRDefault="00025AC6" w:rsidP="00385C3F">
      <w:pPr>
        <w:jc w:val="both"/>
        <w:rPr>
          <w:rFonts w:ascii="Calibri" w:hAnsi="Calibri" w:cs="Calibri"/>
          <w:b/>
          <w:sz w:val="22"/>
          <w:szCs w:val="22"/>
          <w:lang w:val="en-GB"/>
        </w:rPr>
      </w:pPr>
    </w:p>
    <w:p w14:paraId="5AB40523" w14:textId="77777777" w:rsidR="00926F6C" w:rsidRPr="00CF581A" w:rsidRDefault="00926F6C">
      <w:pPr>
        <w:rPr>
          <w:rFonts w:ascii="Calibri" w:hAnsi="Calibri" w:cs="Calibri"/>
          <w:sz w:val="22"/>
          <w:szCs w:val="22"/>
          <w:lang w:val="en-GB"/>
        </w:rPr>
      </w:pPr>
      <w:r w:rsidRPr="008E32AB">
        <w:rPr>
          <w:rFonts w:ascii="Calibri" w:hAnsi="Calibri" w:cs="Calibri"/>
          <w:b/>
          <w:color w:val="002060"/>
          <w:sz w:val="22"/>
          <w:szCs w:val="22"/>
          <w:lang w:val="en-GB"/>
        </w:rPr>
        <w:t>IN WITNESS WHEREOF</w:t>
      </w:r>
      <w:r w:rsidRPr="008E32AB">
        <w:rPr>
          <w:rFonts w:ascii="Calibri" w:hAnsi="Calibri" w:cs="Calibri"/>
          <w:color w:val="002060"/>
          <w:sz w:val="22"/>
          <w:szCs w:val="22"/>
          <w:lang w:val="en-GB"/>
        </w:rPr>
        <w:t xml:space="preserve"> </w:t>
      </w:r>
      <w:r w:rsidRPr="00CF581A">
        <w:rPr>
          <w:rFonts w:ascii="Calibri" w:hAnsi="Calibri" w:cs="Calibri"/>
          <w:sz w:val="22"/>
          <w:szCs w:val="22"/>
          <w:lang w:val="en-GB"/>
        </w:rPr>
        <w:t>this Agreement has been executed by the parties hereto.</w:t>
      </w:r>
    </w:p>
    <w:p w14:paraId="4735E62F" w14:textId="77777777" w:rsidR="00926F6C" w:rsidRPr="00CF581A" w:rsidRDefault="00926F6C">
      <w:pPr>
        <w:rPr>
          <w:rFonts w:ascii="Calibri" w:hAnsi="Calibri" w:cs="Calibri"/>
          <w:sz w:val="22"/>
          <w:szCs w:val="22"/>
          <w:lang w:val="en-GB"/>
        </w:rPr>
      </w:pPr>
    </w:p>
    <w:p w14:paraId="79CC6413" w14:textId="77777777" w:rsidR="0028634D" w:rsidRPr="00CF581A" w:rsidRDefault="00926F6C" w:rsidP="000F5CCD">
      <w:pPr>
        <w:rPr>
          <w:rFonts w:ascii="Calibri" w:hAnsi="Calibri" w:cs="Calibri"/>
          <w:snapToGrid/>
          <w:sz w:val="22"/>
          <w:szCs w:val="22"/>
          <w:lang w:val="en-CA"/>
        </w:rPr>
      </w:pPr>
      <w:r w:rsidRPr="00CF581A">
        <w:rPr>
          <w:rFonts w:ascii="Calibri" w:hAnsi="Calibri" w:cs="Calibri"/>
          <w:sz w:val="22"/>
          <w:szCs w:val="22"/>
          <w:lang w:val="en-GB"/>
        </w:rPr>
        <w:t xml:space="preserve">Signed, sealed and delivered  </w:t>
      </w:r>
    </w:p>
    <w:p w14:paraId="75A1A802" w14:textId="77777777" w:rsidR="003C6AFE" w:rsidRPr="00CF581A" w:rsidRDefault="003C6AFE" w:rsidP="003C6AFE">
      <w:pPr>
        <w:rPr>
          <w:rFonts w:ascii="Calibri" w:hAnsi="Calibri" w:cs="Calibri"/>
          <w:sz w:val="22"/>
          <w:szCs w:val="22"/>
          <w:lang w:val="en-GB"/>
        </w:rPr>
      </w:pPr>
    </w:p>
    <w:p w14:paraId="55B74D49" w14:textId="77777777" w:rsidR="003C6AFE" w:rsidRPr="00CF581A" w:rsidRDefault="00926F6C" w:rsidP="008E32AB">
      <w:pPr>
        <w:pStyle w:val="Heading2"/>
        <w:jc w:val="center"/>
      </w:pPr>
      <w:r w:rsidRPr="00CF581A">
        <w:br w:type="page"/>
      </w:r>
      <w:r w:rsidR="003C6AFE" w:rsidRPr="005A61FE">
        <w:lastRenderedPageBreak/>
        <w:t>Appendix A</w:t>
      </w:r>
    </w:p>
    <w:p w14:paraId="741CCD65" w14:textId="77777777" w:rsidR="003C6AFE" w:rsidRPr="00CF581A" w:rsidRDefault="003C6AFE">
      <w:pPr>
        <w:tabs>
          <w:tab w:val="center" w:pos="4680"/>
        </w:tabs>
        <w:rPr>
          <w:rFonts w:ascii="Calibri" w:hAnsi="Calibri" w:cs="Calibri"/>
          <w:sz w:val="22"/>
          <w:szCs w:val="22"/>
          <w:lang w:val="en-GB"/>
        </w:rPr>
      </w:pPr>
    </w:p>
    <w:p w14:paraId="1000A0C4" w14:textId="22495539" w:rsidR="00926F6C" w:rsidRPr="009E1E99" w:rsidRDefault="008319F0" w:rsidP="003C6AFE">
      <w:pPr>
        <w:tabs>
          <w:tab w:val="center" w:pos="4680"/>
        </w:tabs>
        <w:jc w:val="center"/>
        <w:rPr>
          <w:rFonts w:ascii="Calibri" w:hAnsi="Calibri" w:cs="Calibri"/>
          <w:b/>
          <w:color w:val="232B6B"/>
          <w:sz w:val="22"/>
          <w:szCs w:val="22"/>
          <w:lang w:val="en-GB"/>
        </w:rPr>
      </w:pPr>
      <w:r w:rsidRPr="009E1E99">
        <w:rPr>
          <w:rFonts w:ascii="Calibri" w:hAnsi="Calibri" w:cs="Calibri"/>
          <w:b/>
          <w:color w:val="232B6B"/>
          <w:sz w:val="22"/>
          <w:szCs w:val="22"/>
          <w:lang w:val="en-GB"/>
        </w:rPr>
        <w:t>_____________________</w:t>
      </w:r>
      <w:r w:rsidR="00A624B2">
        <w:rPr>
          <w:rFonts w:ascii="Calibri" w:hAnsi="Calibri" w:cs="Calibri"/>
          <w:b/>
          <w:color w:val="232B6B"/>
          <w:sz w:val="22"/>
          <w:szCs w:val="22"/>
          <w:lang w:val="en-GB"/>
        </w:rPr>
        <w:t>__________</w:t>
      </w:r>
      <w:r w:rsidRPr="009E1E99">
        <w:rPr>
          <w:rFonts w:ascii="Calibri" w:hAnsi="Calibri" w:cs="Calibri"/>
          <w:b/>
          <w:color w:val="232B6B"/>
          <w:sz w:val="22"/>
          <w:szCs w:val="22"/>
          <w:lang w:val="en-GB"/>
        </w:rPr>
        <w:t>__</w:t>
      </w:r>
      <w:r w:rsidR="008269F5" w:rsidRPr="009E1E99">
        <w:rPr>
          <w:rFonts w:ascii="Calibri" w:hAnsi="Calibri" w:cs="Calibri"/>
          <w:b/>
          <w:color w:val="232B6B"/>
          <w:sz w:val="22"/>
          <w:szCs w:val="22"/>
          <w:lang w:val="en-GB"/>
        </w:rPr>
        <w:t xml:space="preserve"> PHYSICIAN ASSOCIATION</w:t>
      </w:r>
      <w:r w:rsidR="00926F6C" w:rsidRPr="009E1E99">
        <w:rPr>
          <w:rFonts w:ascii="Calibri" w:hAnsi="Calibri" w:cs="Calibri"/>
          <w:b/>
          <w:color w:val="232B6B"/>
          <w:sz w:val="22"/>
          <w:szCs w:val="22"/>
          <w:lang w:val="en-GB"/>
        </w:rPr>
        <w:t xml:space="preserve"> Subscription Declaration</w:t>
      </w:r>
    </w:p>
    <w:p w14:paraId="03244976" w14:textId="77777777" w:rsidR="00926F6C" w:rsidRPr="00CF581A" w:rsidRDefault="00926F6C">
      <w:pPr>
        <w:rPr>
          <w:rFonts w:ascii="Calibri" w:hAnsi="Calibri" w:cs="Calibri"/>
          <w:b/>
          <w:sz w:val="22"/>
          <w:szCs w:val="22"/>
          <w:lang w:val="en-GB"/>
        </w:rPr>
      </w:pPr>
    </w:p>
    <w:p w14:paraId="2222E792" w14:textId="2B791B43" w:rsidR="00926F6C" w:rsidRPr="008E32AB" w:rsidRDefault="00926F6C">
      <w:pPr>
        <w:tabs>
          <w:tab w:val="left" w:pos="-1440"/>
        </w:tabs>
        <w:ind w:left="1440" w:hanging="1440"/>
        <w:rPr>
          <w:rFonts w:ascii="Calibri" w:hAnsi="Calibri" w:cs="Calibri"/>
          <w:b/>
          <w:color w:val="002060"/>
          <w:sz w:val="22"/>
          <w:szCs w:val="22"/>
          <w:lang w:val="en-GB"/>
        </w:rPr>
      </w:pPr>
      <w:r w:rsidRPr="008E32AB">
        <w:rPr>
          <w:rFonts w:ascii="Calibri" w:hAnsi="Calibri" w:cs="Calibri"/>
          <w:b/>
          <w:color w:val="002060"/>
          <w:sz w:val="22"/>
          <w:szCs w:val="22"/>
          <w:lang w:val="en-GB"/>
        </w:rPr>
        <w:t>TO:</w:t>
      </w:r>
      <w:r w:rsidRPr="008E32AB">
        <w:rPr>
          <w:rFonts w:ascii="Calibri" w:hAnsi="Calibri" w:cs="Calibri"/>
          <w:b/>
          <w:color w:val="002060"/>
          <w:sz w:val="22"/>
          <w:szCs w:val="22"/>
          <w:lang w:val="en-GB"/>
        </w:rPr>
        <w:tab/>
      </w:r>
      <w:r w:rsidR="002F4F4D" w:rsidRPr="008E32AB">
        <w:rPr>
          <w:rFonts w:ascii="Calibri" w:hAnsi="Calibri" w:cs="Calibri"/>
          <w:b/>
          <w:color w:val="002060"/>
          <w:sz w:val="22"/>
          <w:szCs w:val="22"/>
          <w:lang w:val="en-GB"/>
        </w:rPr>
        <w:t xml:space="preserve">All </w:t>
      </w:r>
      <w:r w:rsidRPr="008E32AB">
        <w:rPr>
          <w:rFonts w:ascii="Calibri" w:hAnsi="Calibri" w:cs="Calibri"/>
          <w:b/>
          <w:color w:val="002060"/>
          <w:sz w:val="22"/>
          <w:szCs w:val="22"/>
          <w:lang w:val="en-GB"/>
        </w:rPr>
        <w:t>Associates</w:t>
      </w:r>
    </w:p>
    <w:p w14:paraId="301A8C42" w14:textId="77777777" w:rsidR="00926F6C" w:rsidRPr="008E32AB" w:rsidRDefault="00926F6C">
      <w:pPr>
        <w:ind w:left="1440"/>
        <w:rPr>
          <w:rFonts w:ascii="Calibri" w:hAnsi="Calibri" w:cs="Calibri"/>
          <w:b/>
          <w:color w:val="002060"/>
          <w:sz w:val="22"/>
          <w:szCs w:val="22"/>
          <w:lang w:val="en-GB"/>
        </w:rPr>
      </w:pPr>
      <w:r w:rsidRPr="008E32AB">
        <w:rPr>
          <w:rFonts w:ascii="Calibri" w:hAnsi="Calibri" w:cs="Calibri"/>
          <w:b/>
          <w:color w:val="002060"/>
          <w:sz w:val="22"/>
          <w:szCs w:val="22"/>
          <w:lang w:val="en-GB"/>
        </w:rPr>
        <w:t>(hereinafter referred to as the “Association”)</w:t>
      </w:r>
    </w:p>
    <w:p w14:paraId="05837DA5" w14:textId="77777777" w:rsidR="00926F6C" w:rsidRPr="00CF581A" w:rsidRDefault="00926F6C">
      <w:pPr>
        <w:rPr>
          <w:rFonts w:ascii="Calibri" w:hAnsi="Calibri" w:cs="Calibri"/>
          <w:b/>
          <w:sz w:val="22"/>
          <w:szCs w:val="22"/>
          <w:lang w:val="en-GB"/>
        </w:rPr>
      </w:pPr>
    </w:p>
    <w:p w14:paraId="4E6A90A5" w14:textId="77777777" w:rsidR="00E83345" w:rsidRDefault="00926F6C" w:rsidP="00E83345">
      <w:pPr>
        <w:pStyle w:val="BodyText"/>
        <w:tabs>
          <w:tab w:val="left" w:pos="1440"/>
        </w:tabs>
        <w:ind w:left="1440" w:hanging="1440"/>
        <w:jc w:val="left"/>
        <w:rPr>
          <w:rFonts w:ascii="Calibri" w:hAnsi="Calibri" w:cs="Calibri"/>
          <w:sz w:val="22"/>
          <w:szCs w:val="22"/>
        </w:rPr>
      </w:pPr>
      <w:r w:rsidRPr="00CF581A">
        <w:rPr>
          <w:rFonts w:ascii="Calibri" w:hAnsi="Calibri" w:cs="Calibri"/>
          <w:sz w:val="22"/>
          <w:szCs w:val="22"/>
        </w:rPr>
        <w:t>AND TO:</w:t>
      </w:r>
      <w:r w:rsidRPr="00CF581A">
        <w:rPr>
          <w:rFonts w:ascii="Calibri" w:hAnsi="Calibri" w:cs="Calibri"/>
          <w:sz w:val="22"/>
          <w:szCs w:val="22"/>
        </w:rPr>
        <w:tab/>
        <w:t xml:space="preserve">All current members of the Association </w:t>
      </w:r>
    </w:p>
    <w:p w14:paraId="2077E93A" w14:textId="693BEE7E" w:rsidR="00926F6C" w:rsidRPr="00CF581A" w:rsidRDefault="00E83345" w:rsidP="00E83345">
      <w:pPr>
        <w:pStyle w:val="BodyText"/>
        <w:tabs>
          <w:tab w:val="left" w:pos="1440"/>
        </w:tabs>
        <w:ind w:left="1440" w:hanging="1440"/>
        <w:jc w:val="left"/>
        <w:rPr>
          <w:rFonts w:ascii="Calibri" w:hAnsi="Calibri" w:cs="Calibri"/>
          <w:sz w:val="22"/>
          <w:szCs w:val="22"/>
        </w:rPr>
      </w:pPr>
      <w:r>
        <w:rPr>
          <w:rFonts w:ascii="Calibri" w:hAnsi="Calibri" w:cs="Calibri"/>
          <w:sz w:val="22"/>
          <w:szCs w:val="22"/>
        </w:rPr>
        <w:tab/>
      </w:r>
      <w:r w:rsidR="00926F6C" w:rsidRPr="00CF581A">
        <w:rPr>
          <w:rFonts w:ascii="Calibri" w:hAnsi="Calibri" w:cs="Calibri"/>
          <w:sz w:val="22"/>
          <w:szCs w:val="22"/>
        </w:rPr>
        <w:t>(hereinafter referred to as the “Associate Physicians”)</w:t>
      </w:r>
    </w:p>
    <w:p w14:paraId="333B1815" w14:textId="77777777" w:rsidR="00926F6C" w:rsidRPr="00CF581A" w:rsidRDefault="00926F6C">
      <w:pPr>
        <w:rPr>
          <w:rFonts w:ascii="Calibri" w:hAnsi="Calibri" w:cs="Calibri"/>
          <w:sz w:val="22"/>
          <w:szCs w:val="22"/>
          <w:lang w:val="en-GB"/>
        </w:rPr>
      </w:pPr>
    </w:p>
    <w:p w14:paraId="7D17B870" w14:textId="77777777" w:rsidR="00926F6C" w:rsidRPr="00CF581A" w:rsidRDefault="00926F6C">
      <w:pPr>
        <w:rPr>
          <w:rFonts w:ascii="Calibri" w:hAnsi="Calibri" w:cs="Calibri"/>
          <w:sz w:val="22"/>
          <w:szCs w:val="22"/>
          <w:lang w:val="en-GB"/>
        </w:rPr>
      </w:pPr>
      <w:r w:rsidRPr="00CF581A">
        <w:rPr>
          <w:rFonts w:ascii="Calibri" w:hAnsi="Calibri" w:cs="Calibri"/>
          <w:sz w:val="22"/>
          <w:szCs w:val="22"/>
          <w:lang w:val="en-GB"/>
        </w:rPr>
        <w:t xml:space="preserve">IN CONSIDERATION of the Association agreeing to allow me to become a member of the Association, and </w:t>
      </w:r>
      <w:r w:rsidR="00943915" w:rsidRPr="00CF581A">
        <w:rPr>
          <w:rFonts w:ascii="Calibri" w:hAnsi="Calibri" w:cs="Calibri"/>
          <w:sz w:val="22"/>
          <w:szCs w:val="22"/>
          <w:lang w:val="en-GB"/>
        </w:rPr>
        <w:t xml:space="preserve">for </w:t>
      </w:r>
      <w:r w:rsidRPr="00CF581A">
        <w:rPr>
          <w:rFonts w:ascii="Calibri" w:hAnsi="Calibri" w:cs="Calibri"/>
          <w:sz w:val="22"/>
          <w:szCs w:val="22"/>
          <w:lang w:val="en-GB"/>
        </w:rPr>
        <w:t>other good and valuable consideration, the receipt of which is hereby acknowledged, I hereby declare and agree as follows:</w:t>
      </w:r>
    </w:p>
    <w:p w14:paraId="120BA696" w14:textId="77777777" w:rsidR="00926F6C" w:rsidRPr="00CF581A" w:rsidRDefault="00926F6C">
      <w:pPr>
        <w:rPr>
          <w:rFonts w:ascii="Calibri" w:hAnsi="Calibri" w:cs="Calibri"/>
          <w:sz w:val="22"/>
          <w:szCs w:val="22"/>
          <w:lang w:val="en-GB"/>
        </w:rPr>
      </w:pPr>
    </w:p>
    <w:p w14:paraId="640292BF" w14:textId="3451CF3B" w:rsidR="00926F6C" w:rsidRPr="00CF581A" w:rsidRDefault="00926F6C" w:rsidP="00AE0112">
      <w:pPr>
        <w:numPr>
          <w:ilvl w:val="0"/>
          <w:numId w:val="9"/>
        </w:numPr>
        <w:tabs>
          <w:tab w:val="left" w:pos="-1440"/>
        </w:tabs>
        <w:ind w:right="720"/>
        <w:jc w:val="both"/>
        <w:rPr>
          <w:rFonts w:ascii="Calibri" w:hAnsi="Calibri" w:cs="Calibri"/>
          <w:sz w:val="22"/>
          <w:szCs w:val="22"/>
          <w:lang w:val="en-GB"/>
        </w:rPr>
      </w:pPr>
      <w:r w:rsidRPr="00CF581A">
        <w:rPr>
          <w:rFonts w:ascii="Calibri" w:hAnsi="Calibri" w:cs="Calibri"/>
          <w:sz w:val="22"/>
          <w:szCs w:val="22"/>
          <w:lang w:val="en-GB"/>
        </w:rPr>
        <w:t xml:space="preserve">I have been provided with a copy of the </w:t>
      </w:r>
      <w:r w:rsidR="00E630E6">
        <w:rPr>
          <w:rFonts w:ascii="Calibri" w:hAnsi="Calibri" w:cs="Calibri"/>
          <w:sz w:val="22"/>
          <w:szCs w:val="22"/>
          <w:lang w:val="en-GB"/>
        </w:rPr>
        <w:t>_______</w:t>
      </w:r>
      <w:r w:rsidR="00A624B2">
        <w:rPr>
          <w:rFonts w:ascii="Calibri" w:hAnsi="Calibri" w:cs="Calibri"/>
          <w:sz w:val="22"/>
          <w:szCs w:val="22"/>
          <w:lang w:val="en-GB"/>
        </w:rPr>
        <w:t>________</w:t>
      </w:r>
      <w:r w:rsidR="00E630E6">
        <w:rPr>
          <w:rFonts w:ascii="Calibri" w:hAnsi="Calibri" w:cs="Calibri"/>
          <w:sz w:val="22"/>
          <w:szCs w:val="22"/>
          <w:lang w:val="en-GB"/>
        </w:rPr>
        <w:t>_______</w:t>
      </w:r>
      <w:r w:rsidR="008269F5" w:rsidRPr="00CF581A">
        <w:rPr>
          <w:rFonts w:ascii="Calibri" w:hAnsi="Calibri" w:cs="Calibri"/>
          <w:sz w:val="22"/>
          <w:szCs w:val="22"/>
          <w:lang w:val="en-GB"/>
        </w:rPr>
        <w:t xml:space="preserve"> Physicians Association</w:t>
      </w:r>
      <w:r w:rsidR="000746B7" w:rsidRPr="00CF581A">
        <w:rPr>
          <w:rFonts w:ascii="Calibri" w:hAnsi="Calibri" w:cs="Calibri"/>
          <w:sz w:val="22"/>
          <w:szCs w:val="22"/>
          <w:lang w:val="en-GB"/>
        </w:rPr>
        <w:t xml:space="preserve"> </w:t>
      </w:r>
      <w:r w:rsidR="000F5CCD">
        <w:rPr>
          <w:rFonts w:ascii="Calibri" w:hAnsi="Calibri" w:cs="Calibri"/>
          <w:sz w:val="22"/>
          <w:szCs w:val="22"/>
          <w:lang w:val="en-GB"/>
        </w:rPr>
        <w:t xml:space="preserve">Agreement (“Agreement”) </w:t>
      </w:r>
      <w:r w:rsidRPr="00CF581A">
        <w:rPr>
          <w:rFonts w:ascii="Calibri" w:hAnsi="Calibri" w:cs="Calibri"/>
          <w:sz w:val="22"/>
          <w:szCs w:val="22"/>
          <w:lang w:val="en-GB"/>
        </w:rPr>
        <w:t>dated</w:t>
      </w:r>
      <w:r w:rsidR="009D040B">
        <w:rPr>
          <w:rFonts w:ascii="Calibri" w:hAnsi="Calibri" w:cs="Calibri"/>
          <w:sz w:val="22"/>
          <w:szCs w:val="22"/>
          <w:lang w:val="en-GB"/>
        </w:rPr>
        <w:t xml:space="preserve"> </w:t>
      </w:r>
      <w:r w:rsidR="009D040B" w:rsidRPr="00CF581A">
        <w:rPr>
          <w:rFonts w:ascii="Calibri" w:hAnsi="Calibri" w:cs="Calibri"/>
          <w:sz w:val="22"/>
          <w:szCs w:val="22"/>
          <w:lang w:val="en-GB"/>
        </w:rPr>
        <w:t>February __</w:t>
      </w:r>
      <w:proofErr w:type="spellStart"/>
      <w:r w:rsidR="009D040B" w:rsidRPr="00CF581A">
        <w:rPr>
          <w:rFonts w:ascii="Calibri" w:hAnsi="Calibri" w:cs="Calibri"/>
          <w:sz w:val="22"/>
          <w:szCs w:val="22"/>
          <w:vertAlign w:val="superscript"/>
          <w:lang w:val="en-GB"/>
        </w:rPr>
        <w:t>st</w:t>
      </w:r>
      <w:proofErr w:type="spellEnd"/>
      <w:r w:rsidR="009D040B" w:rsidRPr="00CF581A">
        <w:rPr>
          <w:rFonts w:ascii="Calibri" w:hAnsi="Calibri" w:cs="Calibri"/>
          <w:sz w:val="22"/>
          <w:szCs w:val="22"/>
          <w:lang w:val="en-GB"/>
        </w:rPr>
        <w:t>, 20</w:t>
      </w:r>
      <w:r w:rsidR="00A624B2">
        <w:rPr>
          <w:rFonts w:ascii="Calibri" w:hAnsi="Calibri" w:cs="Calibri"/>
          <w:sz w:val="22"/>
          <w:szCs w:val="22"/>
          <w:lang w:val="en-GB"/>
        </w:rPr>
        <w:t>2</w:t>
      </w:r>
      <w:r w:rsidR="009D040B">
        <w:rPr>
          <w:rFonts w:ascii="Calibri" w:hAnsi="Calibri" w:cs="Calibri"/>
          <w:sz w:val="22"/>
          <w:szCs w:val="22"/>
          <w:lang w:val="en-GB"/>
        </w:rPr>
        <w:t>__</w:t>
      </w:r>
      <w:r w:rsidR="00972E41" w:rsidRPr="00CF581A">
        <w:rPr>
          <w:rFonts w:ascii="Calibri" w:hAnsi="Calibri" w:cs="Calibri"/>
          <w:sz w:val="22"/>
          <w:szCs w:val="22"/>
          <w:lang w:val="en-GB"/>
        </w:rPr>
        <w:t xml:space="preserve">. </w:t>
      </w:r>
      <w:r w:rsidRPr="00CF581A">
        <w:rPr>
          <w:rFonts w:ascii="Calibri" w:hAnsi="Calibri" w:cs="Calibri"/>
          <w:sz w:val="22"/>
          <w:szCs w:val="22"/>
          <w:lang w:val="en-GB"/>
        </w:rPr>
        <w:t xml:space="preserve">I have read the Agreement, understand </w:t>
      </w:r>
      <w:r w:rsidR="000F5CCD">
        <w:rPr>
          <w:rFonts w:ascii="Calibri" w:hAnsi="Calibri" w:cs="Calibri"/>
          <w:sz w:val="22"/>
          <w:szCs w:val="22"/>
          <w:lang w:val="en-GB"/>
        </w:rPr>
        <w:t>it,</w:t>
      </w:r>
      <w:r w:rsidRPr="00CF581A">
        <w:rPr>
          <w:rFonts w:ascii="Calibri" w:hAnsi="Calibri" w:cs="Calibri"/>
          <w:sz w:val="22"/>
          <w:szCs w:val="22"/>
          <w:lang w:val="en-GB"/>
        </w:rPr>
        <w:t xml:space="preserve"> and have had the opportunity to obtain independent legal advice with respect to </w:t>
      </w:r>
      <w:r w:rsidR="00972E41" w:rsidRPr="00CF581A">
        <w:rPr>
          <w:rFonts w:ascii="Calibri" w:hAnsi="Calibri" w:cs="Calibri"/>
          <w:sz w:val="22"/>
          <w:szCs w:val="22"/>
          <w:lang w:val="en-GB"/>
        </w:rPr>
        <w:t>thereto.</w:t>
      </w:r>
    </w:p>
    <w:p w14:paraId="51C48373" w14:textId="77777777" w:rsidR="00926F6C" w:rsidRPr="00CF581A" w:rsidRDefault="00926F6C">
      <w:pPr>
        <w:tabs>
          <w:tab w:val="left" w:pos="-1440"/>
        </w:tabs>
        <w:ind w:right="720"/>
        <w:rPr>
          <w:rFonts w:ascii="Calibri" w:hAnsi="Calibri" w:cs="Calibri"/>
          <w:sz w:val="22"/>
          <w:szCs w:val="22"/>
          <w:lang w:val="en-GB"/>
        </w:rPr>
      </w:pPr>
    </w:p>
    <w:p w14:paraId="7AF3B95A" w14:textId="77777777" w:rsidR="00926F6C" w:rsidRDefault="00926F6C" w:rsidP="000F5CCD">
      <w:pPr>
        <w:numPr>
          <w:ilvl w:val="0"/>
          <w:numId w:val="9"/>
        </w:numPr>
        <w:tabs>
          <w:tab w:val="left" w:pos="-1440"/>
        </w:tabs>
        <w:ind w:right="720"/>
        <w:jc w:val="both"/>
        <w:rPr>
          <w:rFonts w:ascii="Calibri" w:hAnsi="Calibri" w:cs="Calibri"/>
          <w:sz w:val="22"/>
          <w:szCs w:val="22"/>
          <w:lang w:val="en-GB"/>
        </w:rPr>
      </w:pPr>
      <w:r w:rsidRPr="00CF581A">
        <w:rPr>
          <w:rFonts w:ascii="Calibri" w:hAnsi="Calibri" w:cs="Calibri"/>
          <w:sz w:val="22"/>
          <w:szCs w:val="22"/>
          <w:lang w:val="en-GB"/>
        </w:rPr>
        <w:t xml:space="preserve">I hereby agree </w:t>
      </w:r>
      <w:r w:rsidR="00F90C50" w:rsidRPr="00CF581A">
        <w:rPr>
          <w:rFonts w:ascii="Calibri" w:hAnsi="Calibri" w:cs="Calibri"/>
          <w:sz w:val="22"/>
          <w:szCs w:val="22"/>
          <w:lang w:val="en-GB"/>
        </w:rPr>
        <w:t>to</w:t>
      </w:r>
      <w:r w:rsidRPr="00CF581A">
        <w:rPr>
          <w:rFonts w:ascii="Calibri" w:hAnsi="Calibri" w:cs="Calibri"/>
          <w:sz w:val="22"/>
          <w:szCs w:val="22"/>
          <w:lang w:val="en-GB"/>
        </w:rPr>
        <w:t xml:space="preserve"> be </w:t>
      </w:r>
      <w:r w:rsidR="000F5CCD">
        <w:rPr>
          <w:rFonts w:ascii="Calibri" w:hAnsi="Calibri" w:cs="Calibri"/>
          <w:sz w:val="22"/>
          <w:szCs w:val="22"/>
          <w:lang w:val="en-GB"/>
        </w:rPr>
        <w:t>a party to the Agreement</w:t>
      </w:r>
      <w:r w:rsidRPr="00CF581A">
        <w:rPr>
          <w:rFonts w:ascii="Calibri" w:hAnsi="Calibri" w:cs="Calibri"/>
          <w:sz w:val="22"/>
          <w:szCs w:val="22"/>
          <w:lang w:val="en-GB"/>
        </w:rPr>
        <w:t xml:space="preserve">. </w:t>
      </w:r>
    </w:p>
    <w:p w14:paraId="731AA515" w14:textId="77777777" w:rsidR="000F5CCD" w:rsidRDefault="000F5CCD" w:rsidP="000F5CCD">
      <w:pPr>
        <w:pStyle w:val="ListParagraph"/>
        <w:rPr>
          <w:rFonts w:ascii="Calibri" w:hAnsi="Calibri" w:cs="Calibri"/>
          <w:sz w:val="22"/>
          <w:szCs w:val="22"/>
          <w:lang w:val="en-GB"/>
        </w:rPr>
      </w:pPr>
    </w:p>
    <w:p w14:paraId="603C0C57" w14:textId="77777777" w:rsidR="00926F6C" w:rsidRDefault="00926F6C" w:rsidP="000F5CCD">
      <w:pPr>
        <w:numPr>
          <w:ilvl w:val="0"/>
          <w:numId w:val="9"/>
        </w:numPr>
        <w:tabs>
          <w:tab w:val="left" w:pos="-1440"/>
        </w:tabs>
        <w:ind w:right="720"/>
        <w:jc w:val="both"/>
        <w:rPr>
          <w:rFonts w:ascii="Calibri" w:hAnsi="Calibri" w:cs="Calibri"/>
          <w:sz w:val="22"/>
          <w:szCs w:val="22"/>
          <w:lang w:val="en-GB"/>
        </w:rPr>
      </w:pPr>
      <w:r w:rsidRPr="000F5CCD">
        <w:rPr>
          <w:rFonts w:ascii="Calibri" w:hAnsi="Calibri" w:cs="Calibri"/>
          <w:sz w:val="22"/>
          <w:szCs w:val="22"/>
          <w:lang w:val="en-GB"/>
        </w:rPr>
        <w:t>If I decide to withdraw from the Association, I shall provide the Association and the Associate Physic</w:t>
      </w:r>
      <w:r w:rsidR="00EB649E" w:rsidRPr="000F5CCD">
        <w:rPr>
          <w:rFonts w:ascii="Calibri" w:hAnsi="Calibri" w:cs="Calibri"/>
          <w:sz w:val="22"/>
          <w:szCs w:val="22"/>
          <w:lang w:val="en-GB"/>
        </w:rPr>
        <w:t xml:space="preserve">ians with at least </w:t>
      </w:r>
      <w:r w:rsidR="008269F5" w:rsidRPr="000F5CCD">
        <w:rPr>
          <w:rFonts w:ascii="Calibri" w:hAnsi="Calibri" w:cs="Calibri"/>
          <w:sz w:val="22"/>
          <w:szCs w:val="22"/>
          <w:lang w:val="en-GB"/>
        </w:rPr>
        <w:t>two weeks</w:t>
      </w:r>
      <w:r w:rsidRPr="000F5CCD">
        <w:rPr>
          <w:rFonts w:ascii="Calibri" w:hAnsi="Calibri" w:cs="Calibri"/>
          <w:sz w:val="22"/>
          <w:szCs w:val="22"/>
          <w:lang w:val="en-GB"/>
        </w:rPr>
        <w:t>’ no</w:t>
      </w:r>
      <w:r w:rsidR="00EB649E" w:rsidRPr="000F5CCD">
        <w:rPr>
          <w:rFonts w:ascii="Calibri" w:hAnsi="Calibri" w:cs="Calibri"/>
          <w:sz w:val="22"/>
          <w:szCs w:val="22"/>
          <w:lang w:val="en-GB"/>
        </w:rPr>
        <w:t>tice</w:t>
      </w:r>
      <w:r w:rsidRPr="000F5CCD">
        <w:rPr>
          <w:rFonts w:ascii="Calibri" w:hAnsi="Calibri" w:cs="Calibri"/>
          <w:sz w:val="22"/>
          <w:szCs w:val="22"/>
          <w:lang w:val="en-GB"/>
        </w:rPr>
        <w:t xml:space="preserve">.  </w:t>
      </w:r>
    </w:p>
    <w:p w14:paraId="7AB24D3A" w14:textId="77777777" w:rsidR="000F5CCD" w:rsidRDefault="000F5CCD" w:rsidP="000F5CCD">
      <w:pPr>
        <w:pStyle w:val="ListParagraph"/>
        <w:rPr>
          <w:rFonts w:ascii="Calibri" w:hAnsi="Calibri" w:cs="Calibri"/>
          <w:sz w:val="22"/>
          <w:szCs w:val="22"/>
          <w:lang w:val="en-GB"/>
        </w:rPr>
      </w:pPr>
    </w:p>
    <w:p w14:paraId="2549B24B" w14:textId="77777777" w:rsidR="000F5CCD" w:rsidRPr="000F5CCD" w:rsidRDefault="000F5CCD" w:rsidP="000F5CCD">
      <w:pPr>
        <w:tabs>
          <w:tab w:val="left" w:pos="-1440"/>
        </w:tabs>
        <w:ind w:left="720" w:right="720"/>
        <w:jc w:val="both"/>
        <w:rPr>
          <w:rFonts w:ascii="Calibri" w:hAnsi="Calibri" w:cs="Calibri"/>
          <w:sz w:val="22"/>
          <w:szCs w:val="22"/>
          <w:lang w:val="en-GB"/>
        </w:rPr>
      </w:pPr>
    </w:p>
    <w:p w14:paraId="1749A36B" w14:textId="4A10EFC9" w:rsidR="003854CF" w:rsidRDefault="00247498">
      <w:pPr>
        <w:jc w:val="both"/>
        <w:rPr>
          <w:rFonts w:ascii="Calibri" w:hAnsi="Calibri" w:cs="Calibri"/>
          <w:sz w:val="22"/>
          <w:szCs w:val="22"/>
          <w:lang w:val="en-GB"/>
        </w:rPr>
      </w:pPr>
      <w:proofErr w:type="spellStart"/>
      <w:r w:rsidRPr="00CF581A">
        <w:rPr>
          <w:rFonts w:ascii="Calibri" w:hAnsi="Calibri" w:cs="Calibri"/>
          <w:sz w:val="22"/>
          <w:szCs w:val="22"/>
          <w:lang w:val="en-GB"/>
        </w:rPr>
        <w:t>Dr</w:t>
      </w:r>
      <w:r w:rsidR="003854CF" w:rsidRPr="00CF581A">
        <w:rPr>
          <w:rFonts w:ascii="Calibri" w:hAnsi="Calibri" w:cs="Calibri"/>
          <w:sz w:val="22"/>
          <w:szCs w:val="22"/>
          <w:lang w:val="en-GB"/>
        </w:rPr>
        <w:t>.</w:t>
      </w:r>
      <w:proofErr w:type="spellEnd"/>
      <w:r w:rsidR="003854CF" w:rsidRPr="00CF581A">
        <w:rPr>
          <w:rFonts w:ascii="Calibri" w:hAnsi="Calibri" w:cs="Calibri"/>
          <w:sz w:val="22"/>
          <w:szCs w:val="22"/>
          <w:lang w:val="en-GB"/>
        </w:rPr>
        <w:t xml:space="preserve"> ______________________________________</w:t>
      </w:r>
      <w:r w:rsidR="00A624B2">
        <w:rPr>
          <w:rFonts w:ascii="Calibri" w:hAnsi="Calibri" w:cs="Calibri"/>
          <w:sz w:val="22"/>
          <w:szCs w:val="22"/>
          <w:lang w:val="en-GB"/>
        </w:rPr>
        <w:t>______________</w:t>
      </w:r>
      <w:r w:rsidR="003854CF" w:rsidRPr="00CF581A">
        <w:rPr>
          <w:rFonts w:ascii="Calibri" w:hAnsi="Calibri" w:cs="Calibri"/>
          <w:sz w:val="22"/>
          <w:szCs w:val="22"/>
          <w:lang w:val="en-GB"/>
        </w:rPr>
        <w:t>_</w:t>
      </w:r>
    </w:p>
    <w:p w14:paraId="06CBE078" w14:textId="566F0507" w:rsidR="00C752CE" w:rsidRDefault="00C752CE">
      <w:pPr>
        <w:jc w:val="both"/>
        <w:rPr>
          <w:rFonts w:ascii="Calibri" w:hAnsi="Calibri" w:cs="Calibri"/>
          <w:sz w:val="22"/>
          <w:szCs w:val="22"/>
          <w:lang w:val="en-GB"/>
        </w:rPr>
      </w:pPr>
    </w:p>
    <w:p w14:paraId="7C20C88A" w14:textId="10BA3EA9" w:rsidR="00C752CE" w:rsidRDefault="00C752CE">
      <w:pPr>
        <w:jc w:val="both"/>
        <w:rPr>
          <w:rFonts w:ascii="Calibri" w:hAnsi="Calibri" w:cs="Calibri"/>
          <w:sz w:val="22"/>
          <w:szCs w:val="22"/>
          <w:lang w:val="en-GB"/>
        </w:rPr>
      </w:pPr>
    </w:p>
    <w:p w14:paraId="0321FED3" w14:textId="77777777" w:rsidR="00C752CE" w:rsidRPr="00CF581A" w:rsidRDefault="00C752CE" w:rsidP="00C752CE">
      <w:pPr>
        <w:tabs>
          <w:tab w:val="center" w:pos="4680"/>
        </w:tabs>
        <w:rPr>
          <w:rFonts w:ascii="Calibri" w:hAnsi="Calibri" w:cs="Calibri"/>
          <w:sz w:val="22"/>
          <w:szCs w:val="22"/>
          <w:lang w:val="en-GB"/>
        </w:rPr>
      </w:pPr>
      <w:r w:rsidRPr="00CF581A">
        <w:rPr>
          <w:rFonts w:ascii="Calibri" w:hAnsi="Calibri" w:cs="Calibri"/>
          <w:sz w:val="22"/>
          <w:szCs w:val="22"/>
          <w:lang w:val="en-GB"/>
        </w:rPr>
        <w:t>____</w:t>
      </w:r>
      <w:r>
        <w:rPr>
          <w:rFonts w:ascii="Calibri" w:hAnsi="Calibri" w:cs="Calibri"/>
          <w:sz w:val="22"/>
          <w:szCs w:val="22"/>
          <w:lang w:val="en-GB"/>
        </w:rPr>
        <w:t>_______</w:t>
      </w:r>
      <w:r w:rsidRPr="00CF581A">
        <w:rPr>
          <w:rFonts w:ascii="Calibri" w:hAnsi="Calibri" w:cs="Calibri"/>
          <w:sz w:val="22"/>
          <w:szCs w:val="22"/>
          <w:lang w:val="en-GB"/>
        </w:rPr>
        <w:t>___</w:t>
      </w:r>
      <w:r>
        <w:rPr>
          <w:rFonts w:ascii="Calibri" w:hAnsi="Calibri" w:cs="Calibri"/>
          <w:sz w:val="22"/>
          <w:szCs w:val="22"/>
          <w:lang w:val="en-GB"/>
        </w:rPr>
        <w:t>__</w:t>
      </w:r>
      <w:r w:rsidRPr="00CF581A">
        <w:rPr>
          <w:rFonts w:ascii="Calibri" w:hAnsi="Calibri" w:cs="Calibri"/>
          <w:sz w:val="22"/>
          <w:szCs w:val="22"/>
          <w:lang w:val="en-GB"/>
        </w:rPr>
        <w:t>___________________</w:t>
      </w:r>
      <w:r>
        <w:rPr>
          <w:rFonts w:ascii="Calibri" w:hAnsi="Calibri" w:cs="Calibri"/>
          <w:sz w:val="22"/>
          <w:szCs w:val="22"/>
          <w:lang w:val="en-GB"/>
        </w:rPr>
        <w:t>____</w:t>
      </w:r>
    </w:p>
    <w:p w14:paraId="4A398519" w14:textId="5E1F628F" w:rsidR="00C752CE" w:rsidRPr="00CF581A" w:rsidRDefault="00C752CE" w:rsidP="00C752CE">
      <w:pPr>
        <w:tabs>
          <w:tab w:val="center" w:pos="4680"/>
        </w:tabs>
        <w:rPr>
          <w:rFonts w:ascii="Calibri" w:hAnsi="Calibri" w:cs="Calibri"/>
          <w:sz w:val="22"/>
          <w:szCs w:val="22"/>
          <w:lang w:val="en-GB"/>
        </w:rPr>
      </w:pPr>
      <w:r>
        <w:rPr>
          <w:rFonts w:ascii="Calibri" w:hAnsi="Calibri" w:cs="Calibri"/>
          <w:sz w:val="22"/>
          <w:szCs w:val="22"/>
          <w:lang w:val="en-GB"/>
        </w:rPr>
        <w:t>Print your name</w:t>
      </w:r>
    </w:p>
    <w:p w14:paraId="54029BDB" w14:textId="77777777" w:rsidR="00C752CE" w:rsidRPr="00CF581A" w:rsidRDefault="00C752CE">
      <w:pPr>
        <w:jc w:val="both"/>
        <w:rPr>
          <w:rFonts w:ascii="Calibri" w:hAnsi="Calibri" w:cs="Calibri"/>
          <w:sz w:val="22"/>
          <w:szCs w:val="22"/>
          <w:lang w:val="en-GB"/>
        </w:rPr>
      </w:pPr>
    </w:p>
    <w:p w14:paraId="7F0EEDE0" w14:textId="77777777" w:rsidR="00265F5F" w:rsidRPr="00CF581A" w:rsidRDefault="00265F5F" w:rsidP="003854CF">
      <w:pPr>
        <w:rPr>
          <w:rFonts w:ascii="Calibri" w:hAnsi="Calibri" w:cs="Calibri"/>
          <w:b/>
          <w:i/>
          <w:sz w:val="22"/>
          <w:szCs w:val="22"/>
          <w:lang w:val="en-GB"/>
        </w:rPr>
      </w:pPr>
    </w:p>
    <w:p w14:paraId="7AC89871" w14:textId="77777777" w:rsidR="00C911E6" w:rsidRPr="008E32AB" w:rsidRDefault="00B75938" w:rsidP="003854CF">
      <w:pPr>
        <w:rPr>
          <w:rFonts w:ascii="Calibri" w:hAnsi="Calibri" w:cs="Calibri"/>
          <w:b/>
          <w:i/>
          <w:color w:val="002060"/>
          <w:sz w:val="22"/>
          <w:szCs w:val="22"/>
          <w:lang w:val="en-GB"/>
        </w:rPr>
      </w:pPr>
      <w:r w:rsidRPr="008E32AB">
        <w:rPr>
          <w:rFonts w:ascii="Calibri" w:hAnsi="Calibri" w:cs="Calibri"/>
          <w:b/>
          <w:i/>
          <w:color w:val="002060"/>
          <w:sz w:val="22"/>
          <w:szCs w:val="22"/>
          <w:lang w:val="en-GB"/>
        </w:rPr>
        <w:t>(</w:t>
      </w:r>
      <w:r w:rsidR="008A7E55" w:rsidRPr="008E32AB">
        <w:rPr>
          <w:rFonts w:ascii="Calibri" w:hAnsi="Calibri" w:cs="Calibri"/>
          <w:b/>
          <w:i/>
          <w:color w:val="002060"/>
          <w:sz w:val="22"/>
          <w:szCs w:val="22"/>
          <w:lang w:val="en-GB"/>
        </w:rPr>
        <w:t xml:space="preserve">Note: </w:t>
      </w:r>
      <w:r w:rsidR="00082B06" w:rsidRPr="008E32AB">
        <w:rPr>
          <w:rFonts w:ascii="Calibri" w:hAnsi="Calibri" w:cs="Calibri"/>
          <w:b/>
          <w:i/>
          <w:color w:val="002060"/>
          <w:sz w:val="22"/>
          <w:szCs w:val="22"/>
          <w:lang w:val="en-GB"/>
        </w:rPr>
        <w:t xml:space="preserve">To be signed personally or on behalf of a </w:t>
      </w:r>
      <w:r w:rsidR="008A7E55" w:rsidRPr="008E32AB">
        <w:rPr>
          <w:rFonts w:ascii="Calibri" w:hAnsi="Calibri" w:cs="Calibri"/>
          <w:b/>
          <w:i/>
          <w:color w:val="002060"/>
          <w:sz w:val="22"/>
          <w:szCs w:val="22"/>
          <w:lang w:val="en-GB"/>
        </w:rPr>
        <w:t>medicine professional corporat</w:t>
      </w:r>
      <w:r w:rsidR="00082B06" w:rsidRPr="008E32AB">
        <w:rPr>
          <w:rFonts w:ascii="Calibri" w:hAnsi="Calibri" w:cs="Calibri"/>
          <w:b/>
          <w:i/>
          <w:color w:val="002060"/>
          <w:sz w:val="22"/>
          <w:szCs w:val="22"/>
          <w:lang w:val="en-GB"/>
        </w:rPr>
        <w:t>ion.</w:t>
      </w:r>
      <w:r w:rsidR="00265F5F" w:rsidRPr="008E32AB">
        <w:rPr>
          <w:rFonts w:ascii="Calibri" w:hAnsi="Calibri" w:cs="Calibri"/>
          <w:b/>
          <w:i/>
          <w:color w:val="002060"/>
          <w:sz w:val="22"/>
          <w:szCs w:val="22"/>
          <w:lang w:val="en-GB"/>
        </w:rPr>
        <w:t xml:space="preserve"> </w:t>
      </w:r>
      <w:r w:rsidR="00082B06" w:rsidRPr="008E32AB">
        <w:rPr>
          <w:rFonts w:ascii="Calibri" w:hAnsi="Calibri" w:cs="Calibri"/>
          <w:b/>
          <w:i/>
          <w:color w:val="002060"/>
          <w:sz w:val="22"/>
          <w:szCs w:val="22"/>
          <w:lang w:val="en-GB"/>
        </w:rPr>
        <w:t xml:space="preserve">If signed on behalf of a </w:t>
      </w:r>
      <w:r w:rsidR="00265F5F" w:rsidRPr="008E32AB">
        <w:rPr>
          <w:rFonts w:ascii="Calibri" w:hAnsi="Calibri" w:cs="Calibri"/>
          <w:b/>
          <w:i/>
          <w:color w:val="002060"/>
          <w:sz w:val="22"/>
          <w:szCs w:val="22"/>
          <w:lang w:val="en-GB"/>
        </w:rPr>
        <w:t>corporation</w:t>
      </w:r>
      <w:r w:rsidR="00082B06" w:rsidRPr="008E32AB">
        <w:rPr>
          <w:rFonts w:ascii="Calibri" w:hAnsi="Calibri" w:cs="Calibri"/>
          <w:b/>
          <w:i/>
          <w:color w:val="002060"/>
          <w:sz w:val="22"/>
          <w:szCs w:val="22"/>
          <w:lang w:val="en-GB"/>
        </w:rPr>
        <w:t xml:space="preserve"> then the word</w:t>
      </w:r>
      <w:r w:rsidR="008A7E55" w:rsidRPr="008E32AB">
        <w:rPr>
          <w:rFonts w:ascii="Calibri" w:hAnsi="Calibri" w:cs="Calibri"/>
          <w:b/>
          <w:i/>
          <w:color w:val="002060"/>
          <w:sz w:val="22"/>
          <w:szCs w:val="22"/>
          <w:lang w:val="en-GB"/>
        </w:rPr>
        <w:t xml:space="preserve">s “I have authority to bind the corporation” </w:t>
      </w:r>
      <w:r w:rsidR="00B47009" w:rsidRPr="008E32AB">
        <w:rPr>
          <w:rFonts w:ascii="Calibri" w:hAnsi="Calibri" w:cs="Calibri"/>
          <w:b/>
          <w:i/>
          <w:color w:val="002060"/>
          <w:sz w:val="22"/>
          <w:szCs w:val="22"/>
          <w:lang w:val="en-GB"/>
        </w:rPr>
        <w:t>must appear</w:t>
      </w:r>
      <w:r w:rsidRPr="008E32AB">
        <w:rPr>
          <w:rFonts w:ascii="Calibri" w:hAnsi="Calibri" w:cs="Calibri"/>
          <w:b/>
          <w:i/>
          <w:color w:val="002060"/>
          <w:sz w:val="22"/>
          <w:szCs w:val="22"/>
          <w:lang w:val="en-GB"/>
        </w:rPr>
        <w:t>)</w:t>
      </w:r>
    </w:p>
    <w:p w14:paraId="7C8D20CE" w14:textId="77777777" w:rsidR="000F5CCD" w:rsidRPr="00CF581A" w:rsidRDefault="000F5CCD" w:rsidP="003854CF">
      <w:pPr>
        <w:rPr>
          <w:rFonts w:ascii="Calibri" w:hAnsi="Calibri" w:cs="Calibri"/>
          <w:b/>
          <w:i/>
          <w:sz w:val="22"/>
          <w:szCs w:val="22"/>
          <w:lang w:val="en-GB"/>
        </w:rPr>
      </w:pPr>
    </w:p>
    <w:p w14:paraId="4D30857B" w14:textId="77777777" w:rsidR="000F5CCD" w:rsidRDefault="000F5CCD" w:rsidP="00C911E6">
      <w:pPr>
        <w:tabs>
          <w:tab w:val="center" w:pos="4680"/>
        </w:tabs>
        <w:jc w:val="center"/>
        <w:rPr>
          <w:rFonts w:ascii="Calibri" w:hAnsi="Calibri" w:cs="Calibri"/>
          <w:b/>
          <w:sz w:val="22"/>
          <w:szCs w:val="22"/>
          <w:lang w:val="en-GB"/>
        </w:rPr>
      </w:pPr>
    </w:p>
    <w:p w14:paraId="597DA942" w14:textId="77777777" w:rsidR="000F5CCD" w:rsidRDefault="000F5CCD" w:rsidP="00C911E6">
      <w:pPr>
        <w:tabs>
          <w:tab w:val="center" w:pos="4680"/>
        </w:tabs>
        <w:jc w:val="center"/>
        <w:rPr>
          <w:rFonts w:ascii="Calibri" w:hAnsi="Calibri" w:cs="Calibri"/>
          <w:b/>
          <w:sz w:val="22"/>
          <w:szCs w:val="22"/>
          <w:lang w:val="en-GB"/>
        </w:rPr>
      </w:pPr>
    </w:p>
    <w:p w14:paraId="44D32031" w14:textId="77777777" w:rsidR="000F5CCD" w:rsidRDefault="000F5CCD" w:rsidP="00C911E6">
      <w:pPr>
        <w:tabs>
          <w:tab w:val="center" w:pos="4680"/>
        </w:tabs>
        <w:jc w:val="center"/>
        <w:rPr>
          <w:rFonts w:ascii="Calibri" w:hAnsi="Calibri" w:cs="Calibri"/>
          <w:b/>
          <w:sz w:val="22"/>
          <w:szCs w:val="22"/>
          <w:lang w:val="en-GB"/>
        </w:rPr>
      </w:pPr>
    </w:p>
    <w:p w14:paraId="7286E21F" w14:textId="77777777" w:rsidR="000F5CCD" w:rsidRDefault="000F5CCD" w:rsidP="00C911E6">
      <w:pPr>
        <w:tabs>
          <w:tab w:val="center" w:pos="4680"/>
        </w:tabs>
        <w:jc w:val="center"/>
        <w:rPr>
          <w:rFonts w:ascii="Calibri" w:hAnsi="Calibri" w:cs="Calibri"/>
          <w:b/>
          <w:sz w:val="22"/>
          <w:szCs w:val="22"/>
          <w:lang w:val="en-GB"/>
        </w:rPr>
      </w:pPr>
    </w:p>
    <w:p w14:paraId="3B9DB5CD" w14:textId="77777777" w:rsidR="000F5CCD" w:rsidRDefault="000F5CCD" w:rsidP="00C911E6">
      <w:pPr>
        <w:tabs>
          <w:tab w:val="center" w:pos="4680"/>
        </w:tabs>
        <w:jc w:val="center"/>
        <w:rPr>
          <w:rFonts w:ascii="Calibri" w:hAnsi="Calibri" w:cs="Calibri"/>
          <w:b/>
          <w:sz w:val="22"/>
          <w:szCs w:val="22"/>
          <w:lang w:val="en-GB"/>
        </w:rPr>
      </w:pPr>
    </w:p>
    <w:p w14:paraId="2C543ABD" w14:textId="77777777" w:rsidR="000F5CCD" w:rsidRDefault="000F5CCD" w:rsidP="00C911E6">
      <w:pPr>
        <w:tabs>
          <w:tab w:val="center" w:pos="4680"/>
        </w:tabs>
        <w:jc w:val="center"/>
        <w:rPr>
          <w:rFonts w:ascii="Calibri" w:hAnsi="Calibri" w:cs="Calibri"/>
          <w:b/>
          <w:sz w:val="22"/>
          <w:szCs w:val="22"/>
          <w:lang w:val="en-GB"/>
        </w:rPr>
      </w:pPr>
    </w:p>
    <w:p w14:paraId="365E2027" w14:textId="77777777" w:rsidR="000F5CCD" w:rsidRDefault="000F5CCD" w:rsidP="00C911E6">
      <w:pPr>
        <w:tabs>
          <w:tab w:val="center" w:pos="4680"/>
        </w:tabs>
        <w:jc w:val="center"/>
        <w:rPr>
          <w:rFonts w:ascii="Calibri" w:hAnsi="Calibri" w:cs="Calibri"/>
          <w:b/>
          <w:sz w:val="22"/>
          <w:szCs w:val="22"/>
          <w:lang w:val="en-GB"/>
        </w:rPr>
      </w:pPr>
    </w:p>
    <w:p w14:paraId="54045A8C" w14:textId="77777777" w:rsidR="000F5CCD" w:rsidRDefault="000F5CCD" w:rsidP="00C911E6">
      <w:pPr>
        <w:tabs>
          <w:tab w:val="center" w:pos="4680"/>
        </w:tabs>
        <w:jc w:val="center"/>
        <w:rPr>
          <w:rFonts w:ascii="Calibri" w:hAnsi="Calibri" w:cs="Calibri"/>
          <w:b/>
          <w:sz w:val="22"/>
          <w:szCs w:val="22"/>
          <w:lang w:val="en-GB"/>
        </w:rPr>
      </w:pPr>
    </w:p>
    <w:p w14:paraId="461299A8" w14:textId="77777777" w:rsidR="000F5CCD" w:rsidRDefault="000F5CCD" w:rsidP="00C911E6">
      <w:pPr>
        <w:tabs>
          <w:tab w:val="center" w:pos="4680"/>
        </w:tabs>
        <w:jc w:val="center"/>
        <w:rPr>
          <w:rFonts w:ascii="Calibri" w:hAnsi="Calibri" w:cs="Calibri"/>
          <w:b/>
          <w:sz w:val="22"/>
          <w:szCs w:val="22"/>
          <w:lang w:val="en-GB"/>
        </w:rPr>
      </w:pPr>
    </w:p>
    <w:p w14:paraId="529D91FB" w14:textId="77777777" w:rsidR="000F5CCD" w:rsidRDefault="000F5CCD" w:rsidP="00C911E6">
      <w:pPr>
        <w:tabs>
          <w:tab w:val="center" w:pos="4680"/>
        </w:tabs>
        <w:jc w:val="center"/>
        <w:rPr>
          <w:rFonts w:ascii="Calibri" w:hAnsi="Calibri" w:cs="Calibri"/>
          <w:b/>
          <w:sz w:val="22"/>
          <w:szCs w:val="22"/>
          <w:lang w:val="en-GB"/>
        </w:rPr>
      </w:pPr>
    </w:p>
    <w:p w14:paraId="2CBBCCF5" w14:textId="77777777" w:rsidR="002275AC" w:rsidRDefault="002275AC" w:rsidP="002275AC">
      <w:pPr>
        <w:tabs>
          <w:tab w:val="center" w:pos="4680"/>
        </w:tabs>
        <w:rPr>
          <w:rFonts w:ascii="Calibri" w:hAnsi="Calibri" w:cs="Calibri"/>
          <w:b/>
          <w:sz w:val="22"/>
          <w:szCs w:val="22"/>
          <w:lang w:val="en-GB"/>
        </w:rPr>
      </w:pPr>
    </w:p>
    <w:p w14:paraId="2AE6CC1A" w14:textId="1DAA639A" w:rsidR="00C911E6" w:rsidRPr="005A61FE" w:rsidRDefault="00991E7B" w:rsidP="008E32AB">
      <w:pPr>
        <w:pStyle w:val="Heading2"/>
        <w:jc w:val="center"/>
      </w:pPr>
      <w:r w:rsidRPr="005A61FE">
        <w:lastRenderedPageBreak/>
        <w:t>Appendix B</w:t>
      </w:r>
    </w:p>
    <w:p w14:paraId="7330BCA3" w14:textId="77777777" w:rsidR="00687862" w:rsidRPr="00CF581A" w:rsidRDefault="00687862" w:rsidP="00C911E6">
      <w:pPr>
        <w:tabs>
          <w:tab w:val="center" w:pos="4680"/>
        </w:tabs>
        <w:jc w:val="center"/>
        <w:rPr>
          <w:rFonts w:ascii="Calibri" w:hAnsi="Calibri" w:cs="Calibri"/>
          <w:b/>
          <w:sz w:val="22"/>
          <w:szCs w:val="22"/>
          <w:lang w:val="en-GB"/>
        </w:rPr>
      </w:pPr>
    </w:p>
    <w:p w14:paraId="2FC1A616" w14:textId="77777777" w:rsidR="00687862" w:rsidRPr="005A61FE" w:rsidRDefault="00687862" w:rsidP="008E32AB">
      <w:pPr>
        <w:pStyle w:val="Heading3"/>
        <w:jc w:val="center"/>
      </w:pPr>
      <w:r w:rsidRPr="005A61FE">
        <w:t>Proxy</w:t>
      </w:r>
    </w:p>
    <w:p w14:paraId="330D70FC" w14:textId="77777777" w:rsidR="00F07DA4" w:rsidRPr="00CF581A" w:rsidRDefault="00F07DA4" w:rsidP="00C911E6">
      <w:pPr>
        <w:tabs>
          <w:tab w:val="center" w:pos="4680"/>
        </w:tabs>
        <w:jc w:val="center"/>
        <w:rPr>
          <w:rFonts w:ascii="Calibri" w:hAnsi="Calibri" w:cs="Calibri"/>
          <w:b/>
          <w:sz w:val="22"/>
          <w:szCs w:val="22"/>
          <w:lang w:val="en-GB"/>
        </w:rPr>
      </w:pPr>
    </w:p>
    <w:p w14:paraId="25B448F8" w14:textId="3BC53F22" w:rsidR="00F07DA4"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37272F" w:rsidRPr="00CF581A">
        <w:rPr>
          <w:rFonts w:ascii="Calibri" w:hAnsi="Calibri" w:cs="Calibri"/>
          <w:sz w:val="22"/>
          <w:szCs w:val="22"/>
          <w:lang w:val="en-GB"/>
        </w:rPr>
        <w:t>The undersigned Physician hereby appoints</w:t>
      </w:r>
      <w:r w:rsidR="00715685" w:rsidRPr="00CF581A">
        <w:rPr>
          <w:rFonts w:ascii="Calibri" w:hAnsi="Calibri" w:cs="Calibri"/>
          <w:sz w:val="22"/>
          <w:szCs w:val="22"/>
          <w:lang w:val="en-GB"/>
        </w:rPr>
        <w:t xml:space="preserve"> </w:t>
      </w:r>
      <w:r w:rsidR="00A624B2">
        <w:rPr>
          <w:rFonts w:ascii="Calibri" w:hAnsi="Calibri" w:cs="Calibri"/>
          <w:sz w:val="22"/>
          <w:szCs w:val="22"/>
          <w:lang w:val="en-GB"/>
        </w:rPr>
        <w:t>_______</w:t>
      </w:r>
      <w:r w:rsidR="0037272F" w:rsidRPr="00CF581A">
        <w:rPr>
          <w:rFonts w:ascii="Calibri" w:hAnsi="Calibri" w:cs="Calibri"/>
          <w:sz w:val="22"/>
          <w:szCs w:val="22"/>
          <w:lang w:val="en-GB"/>
        </w:rPr>
        <w:t>______________________________as proxy for the undersigned to attend, vote and act for and on behalf of the undersigned at the meeting of the Group to be held on the _____</w:t>
      </w:r>
      <w:r w:rsidR="00DA02E7" w:rsidRPr="00CF581A">
        <w:rPr>
          <w:rFonts w:ascii="Calibri" w:hAnsi="Calibri" w:cs="Calibri"/>
          <w:sz w:val="22"/>
          <w:szCs w:val="22"/>
          <w:lang w:val="en-GB"/>
        </w:rPr>
        <w:t>day of ____________, 20</w:t>
      </w:r>
      <w:r w:rsidR="00A624B2">
        <w:rPr>
          <w:rFonts w:ascii="Calibri" w:hAnsi="Calibri" w:cs="Calibri"/>
          <w:sz w:val="22"/>
          <w:szCs w:val="22"/>
          <w:lang w:val="en-GB"/>
        </w:rPr>
        <w:t>2</w:t>
      </w:r>
      <w:r w:rsidR="00E15738">
        <w:rPr>
          <w:rFonts w:ascii="Calibri" w:hAnsi="Calibri" w:cs="Calibri"/>
          <w:sz w:val="22"/>
          <w:szCs w:val="22"/>
          <w:lang w:val="en-GB"/>
        </w:rPr>
        <w:t>_</w:t>
      </w:r>
      <w:r w:rsidR="008269F5" w:rsidRPr="00CF581A">
        <w:rPr>
          <w:rFonts w:ascii="Calibri" w:hAnsi="Calibri" w:cs="Calibri"/>
          <w:sz w:val="22"/>
          <w:szCs w:val="22"/>
          <w:lang w:val="en-GB"/>
        </w:rPr>
        <w:t>_</w:t>
      </w:r>
      <w:r w:rsidR="00DA02E7" w:rsidRPr="00CF581A">
        <w:rPr>
          <w:rFonts w:ascii="Calibri" w:hAnsi="Calibri" w:cs="Calibri"/>
          <w:sz w:val="22"/>
          <w:szCs w:val="22"/>
          <w:lang w:val="en-GB"/>
        </w:rPr>
        <w:t>, and at any ad</w:t>
      </w:r>
      <w:r w:rsidR="0038018B" w:rsidRPr="00CF581A">
        <w:rPr>
          <w:rFonts w:ascii="Calibri" w:hAnsi="Calibri" w:cs="Calibri"/>
          <w:sz w:val="22"/>
          <w:szCs w:val="22"/>
          <w:lang w:val="en-GB"/>
        </w:rPr>
        <w:t xml:space="preserve">journment </w:t>
      </w:r>
      <w:r w:rsidR="00DA02E7" w:rsidRPr="00CF581A">
        <w:rPr>
          <w:rFonts w:ascii="Calibri" w:hAnsi="Calibri" w:cs="Calibri"/>
          <w:sz w:val="22"/>
          <w:szCs w:val="22"/>
          <w:lang w:val="en-GB"/>
        </w:rPr>
        <w:t xml:space="preserve">or adjournments thereof with full discretion to vote this proxy according to the best judgement of the person </w:t>
      </w:r>
      <w:r w:rsidR="0067222E" w:rsidRPr="00CF581A">
        <w:rPr>
          <w:rFonts w:ascii="Calibri" w:hAnsi="Calibri" w:cs="Calibri"/>
          <w:sz w:val="22"/>
          <w:szCs w:val="22"/>
          <w:lang w:val="en-GB"/>
        </w:rPr>
        <w:t>voting this proxy at the Meeting.</w:t>
      </w:r>
    </w:p>
    <w:p w14:paraId="10600845" w14:textId="77777777" w:rsidR="0067222E" w:rsidRPr="00CF581A" w:rsidRDefault="0067222E" w:rsidP="00C33707">
      <w:pPr>
        <w:tabs>
          <w:tab w:val="center" w:pos="4680"/>
        </w:tabs>
        <w:rPr>
          <w:rFonts w:ascii="Calibri" w:hAnsi="Calibri" w:cs="Calibri"/>
          <w:sz w:val="22"/>
          <w:szCs w:val="22"/>
          <w:lang w:val="en-GB"/>
        </w:rPr>
      </w:pPr>
    </w:p>
    <w:p w14:paraId="4F29FF0E" w14:textId="77777777" w:rsidR="0067222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67222E" w:rsidRPr="00CF581A">
        <w:rPr>
          <w:rFonts w:ascii="Calibri" w:hAnsi="Calibri" w:cs="Calibri"/>
          <w:sz w:val="22"/>
          <w:szCs w:val="22"/>
          <w:lang w:val="en-GB"/>
        </w:rPr>
        <w:t xml:space="preserve">If any amendments to or variations of matters identified in the Notice of Meeting are proposed at the meeting or if any other matters properly come before the meeting, this </w:t>
      </w:r>
      <w:r w:rsidRPr="00CF581A">
        <w:rPr>
          <w:rFonts w:ascii="Calibri" w:hAnsi="Calibri" w:cs="Calibri"/>
          <w:sz w:val="22"/>
          <w:szCs w:val="22"/>
          <w:lang w:val="en-GB"/>
        </w:rPr>
        <w:t>proxy confers</w:t>
      </w:r>
      <w:r w:rsidR="00252EDE" w:rsidRPr="00CF581A">
        <w:rPr>
          <w:rFonts w:ascii="Calibri" w:hAnsi="Calibri" w:cs="Calibri"/>
          <w:sz w:val="22"/>
          <w:szCs w:val="22"/>
          <w:lang w:val="en-GB"/>
        </w:rPr>
        <w:t xml:space="preserve"> discretionary authority to vote on such amendments or variations of such other matters according to the best judgement of the person voting this proxy at the meeting.</w:t>
      </w:r>
    </w:p>
    <w:p w14:paraId="192A9A93" w14:textId="77777777" w:rsidR="00252EDE" w:rsidRPr="00CF581A" w:rsidRDefault="00252EDE" w:rsidP="00C33707">
      <w:pPr>
        <w:tabs>
          <w:tab w:val="center" w:pos="4680"/>
        </w:tabs>
        <w:rPr>
          <w:rFonts w:ascii="Calibri" w:hAnsi="Calibri" w:cs="Calibri"/>
          <w:sz w:val="22"/>
          <w:szCs w:val="22"/>
          <w:lang w:val="en-GB"/>
        </w:rPr>
      </w:pPr>
    </w:p>
    <w:p w14:paraId="1278AEC1" w14:textId="77777777" w:rsidR="00252EDE" w:rsidRPr="00CF581A" w:rsidRDefault="00252EDE" w:rsidP="00C33707">
      <w:pPr>
        <w:tabs>
          <w:tab w:val="center" w:pos="4680"/>
        </w:tabs>
        <w:rPr>
          <w:rFonts w:ascii="Calibri" w:hAnsi="Calibri" w:cs="Calibri"/>
          <w:sz w:val="22"/>
          <w:szCs w:val="22"/>
          <w:lang w:val="en-GB"/>
        </w:rPr>
      </w:pPr>
    </w:p>
    <w:p w14:paraId="3AD4E22D" w14:textId="1913E155" w:rsidR="00252EDE" w:rsidRPr="00CF581A" w:rsidRDefault="00252EDE" w:rsidP="00C33707">
      <w:pPr>
        <w:tabs>
          <w:tab w:val="center" w:pos="4680"/>
        </w:tabs>
        <w:rPr>
          <w:rFonts w:ascii="Calibri" w:hAnsi="Calibri" w:cs="Calibri"/>
          <w:sz w:val="22"/>
          <w:szCs w:val="22"/>
          <w:lang w:val="en-GB"/>
        </w:rPr>
      </w:pPr>
      <w:r w:rsidRPr="00CF581A">
        <w:rPr>
          <w:rFonts w:ascii="Calibri" w:hAnsi="Calibri" w:cs="Calibri"/>
          <w:sz w:val="22"/>
          <w:szCs w:val="22"/>
          <w:lang w:val="en-GB"/>
        </w:rPr>
        <w:t>DATED this</w:t>
      </w:r>
      <w:r w:rsidR="00715685" w:rsidRPr="00CF581A">
        <w:rPr>
          <w:rFonts w:ascii="Calibri" w:hAnsi="Calibri" w:cs="Calibri"/>
          <w:sz w:val="22"/>
          <w:szCs w:val="22"/>
          <w:lang w:val="en-GB"/>
        </w:rPr>
        <w:t xml:space="preserve"> </w:t>
      </w:r>
      <w:r w:rsidRPr="00CF581A">
        <w:rPr>
          <w:rFonts w:ascii="Calibri" w:hAnsi="Calibri" w:cs="Calibri"/>
          <w:sz w:val="22"/>
          <w:szCs w:val="22"/>
          <w:lang w:val="en-GB"/>
        </w:rPr>
        <w:t>__________ day of __________________, 20</w:t>
      </w:r>
      <w:r w:rsidR="00A624B2">
        <w:rPr>
          <w:rFonts w:ascii="Calibri" w:hAnsi="Calibri" w:cs="Calibri"/>
          <w:sz w:val="22"/>
          <w:szCs w:val="22"/>
          <w:lang w:val="en-GB"/>
        </w:rPr>
        <w:t>2</w:t>
      </w:r>
      <w:r w:rsidR="00E15738">
        <w:rPr>
          <w:rFonts w:ascii="Calibri" w:hAnsi="Calibri" w:cs="Calibri"/>
          <w:sz w:val="22"/>
          <w:szCs w:val="22"/>
          <w:lang w:val="en-GB"/>
        </w:rPr>
        <w:t>__</w:t>
      </w:r>
      <w:r w:rsidRPr="00CF581A">
        <w:rPr>
          <w:rFonts w:ascii="Calibri" w:hAnsi="Calibri" w:cs="Calibri"/>
          <w:sz w:val="22"/>
          <w:szCs w:val="22"/>
          <w:lang w:val="en-GB"/>
        </w:rPr>
        <w:t>.</w:t>
      </w:r>
    </w:p>
    <w:p w14:paraId="13F5BDCE" w14:textId="77777777" w:rsidR="00252EDE" w:rsidRPr="00CF581A" w:rsidRDefault="00252EDE" w:rsidP="00C33707">
      <w:pPr>
        <w:tabs>
          <w:tab w:val="center" w:pos="4680"/>
        </w:tabs>
        <w:rPr>
          <w:rFonts w:ascii="Calibri" w:hAnsi="Calibri" w:cs="Calibri"/>
          <w:sz w:val="22"/>
          <w:szCs w:val="22"/>
          <w:lang w:val="en-GB"/>
        </w:rPr>
      </w:pPr>
    </w:p>
    <w:p w14:paraId="557F3910" w14:textId="77777777" w:rsidR="00252EDE" w:rsidRPr="00CF581A" w:rsidRDefault="00252EDE" w:rsidP="00C33707">
      <w:pPr>
        <w:tabs>
          <w:tab w:val="center" w:pos="4680"/>
        </w:tabs>
        <w:rPr>
          <w:rFonts w:ascii="Calibri" w:hAnsi="Calibri" w:cs="Calibri"/>
          <w:sz w:val="22"/>
          <w:szCs w:val="22"/>
          <w:lang w:val="en-GB"/>
        </w:rPr>
      </w:pPr>
    </w:p>
    <w:p w14:paraId="0CBD019E" w14:textId="77777777" w:rsidR="00252EDE" w:rsidRPr="00CF581A" w:rsidRDefault="00252EDE" w:rsidP="00C33707">
      <w:pPr>
        <w:tabs>
          <w:tab w:val="center" w:pos="4680"/>
        </w:tabs>
        <w:rPr>
          <w:rFonts w:ascii="Calibri" w:hAnsi="Calibri" w:cs="Calibri"/>
          <w:sz w:val="22"/>
          <w:szCs w:val="22"/>
          <w:lang w:val="en-GB"/>
        </w:rPr>
      </w:pPr>
    </w:p>
    <w:p w14:paraId="49F3C5F7" w14:textId="525A7721" w:rsidR="00252EDE" w:rsidRPr="00CF581A" w:rsidRDefault="00252EDE" w:rsidP="00C33707">
      <w:pPr>
        <w:tabs>
          <w:tab w:val="center" w:pos="4680"/>
        </w:tabs>
        <w:rPr>
          <w:rFonts w:ascii="Calibri" w:hAnsi="Calibri" w:cs="Calibri"/>
          <w:sz w:val="22"/>
          <w:szCs w:val="22"/>
          <w:lang w:val="en-GB"/>
        </w:rPr>
      </w:pPr>
      <w:r w:rsidRPr="00CF581A">
        <w:rPr>
          <w:rFonts w:ascii="Calibri" w:hAnsi="Calibri" w:cs="Calibri"/>
          <w:sz w:val="22"/>
          <w:szCs w:val="22"/>
          <w:lang w:val="en-GB"/>
        </w:rPr>
        <w:tab/>
      </w:r>
      <w:r w:rsidRPr="00CF581A">
        <w:rPr>
          <w:rFonts w:ascii="Calibri" w:hAnsi="Calibri" w:cs="Calibri"/>
          <w:sz w:val="22"/>
          <w:szCs w:val="22"/>
          <w:lang w:val="en-GB"/>
        </w:rPr>
        <w:tab/>
        <w:t>____</w:t>
      </w:r>
      <w:r w:rsidR="00A624B2">
        <w:rPr>
          <w:rFonts w:ascii="Calibri" w:hAnsi="Calibri" w:cs="Calibri"/>
          <w:sz w:val="22"/>
          <w:szCs w:val="22"/>
          <w:lang w:val="en-GB"/>
        </w:rPr>
        <w:t>_______</w:t>
      </w:r>
      <w:r w:rsidRPr="00CF581A">
        <w:rPr>
          <w:rFonts w:ascii="Calibri" w:hAnsi="Calibri" w:cs="Calibri"/>
          <w:sz w:val="22"/>
          <w:szCs w:val="22"/>
          <w:lang w:val="en-GB"/>
        </w:rPr>
        <w:t>___</w:t>
      </w:r>
      <w:r w:rsidR="00A624B2">
        <w:rPr>
          <w:rFonts w:ascii="Calibri" w:hAnsi="Calibri" w:cs="Calibri"/>
          <w:sz w:val="22"/>
          <w:szCs w:val="22"/>
          <w:lang w:val="en-GB"/>
        </w:rPr>
        <w:t>__</w:t>
      </w:r>
      <w:r w:rsidRPr="00CF581A">
        <w:rPr>
          <w:rFonts w:ascii="Calibri" w:hAnsi="Calibri" w:cs="Calibri"/>
          <w:sz w:val="22"/>
          <w:szCs w:val="22"/>
          <w:lang w:val="en-GB"/>
        </w:rPr>
        <w:t>___________________</w:t>
      </w:r>
      <w:r w:rsidR="00E83345">
        <w:rPr>
          <w:rFonts w:ascii="Calibri" w:hAnsi="Calibri" w:cs="Calibri"/>
          <w:sz w:val="22"/>
          <w:szCs w:val="22"/>
          <w:lang w:val="en-GB"/>
        </w:rPr>
        <w:t>____</w:t>
      </w:r>
    </w:p>
    <w:p w14:paraId="27FE7E15" w14:textId="20BC517C" w:rsidR="00252EDE" w:rsidRDefault="00252EDE" w:rsidP="00C33707">
      <w:pPr>
        <w:tabs>
          <w:tab w:val="center" w:pos="4680"/>
        </w:tabs>
        <w:rPr>
          <w:rFonts w:ascii="Calibri" w:hAnsi="Calibri" w:cs="Calibri"/>
          <w:sz w:val="22"/>
          <w:szCs w:val="22"/>
          <w:lang w:val="en-GB"/>
        </w:rPr>
      </w:pPr>
      <w:r w:rsidRPr="00CF581A">
        <w:rPr>
          <w:rFonts w:ascii="Calibri" w:hAnsi="Calibri" w:cs="Calibri"/>
          <w:sz w:val="22"/>
          <w:szCs w:val="22"/>
          <w:lang w:val="en-GB"/>
        </w:rPr>
        <w:tab/>
      </w:r>
      <w:r w:rsidR="00A624B2">
        <w:rPr>
          <w:rFonts w:ascii="Calibri" w:hAnsi="Calibri" w:cs="Calibri"/>
          <w:sz w:val="22"/>
          <w:szCs w:val="22"/>
          <w:lang w:val="en-GB"/>
        </w:rPr>
        <w:tab/>
      </w:r>
      <w:r w:rsidRPr="00CF581A">
        <w:rPr>
          <w:rFonts w:ascii="Calibri" w:hAnsi="Calibri" w:cs="Calibri"/>
          <w:sz w:val="22"/>
          <w:szCs w:val="22"/>
          <w:lang w:val="en-GB"/>
        </w:rPr>
        <w:t>Physician</w:t>
      </w:r>
    </w:p>
    <w:p w14:paraId="738ECBD9" w14:textId="482F40D0" w:rsidR="00C752CE" w:rsidRDefault="00C752CE" w:rsidP="00C33707">
      <w:pPr>
        <w:tabs>
          <w:tab w:val="center" w:pos="4680"/>
        </w:tabs>
        <w:rPr>
          <w:rFonts w:ascii="Calibri" w:hAnsi="Calibri" w:cs="Calibri"/>
          <w:sz w:val="22"/>
          <w:szCs w:val="22"/>
          <w:lang w:val="en-GB"/>
        </w:rPr>
      </w:pPr>
    </w:p>
    <w:p w14:paraId="6398D442" w14:textId="77777777" w:rsidR="00C752CE" w:rsidRDefault="00C752CE" w:rsidP="00C752CE">
      <w:pPr>
        <w:tabs>
          <w:tab w:val="center" w:pos="4680"/>
        </w:tabs>
        <w:rPr>
          <w:rFonts w:ascii="Calibri" w:hAnsi="Calibri" w:cs="Calibri"/>
          <w:sz w:val="22"/>
          <w:szCs w:val="22"/>
          <w:lang w:val="en-GB"/>
        </w:rPr>
      </w:pPr>
      <w:r>
        <w:rPr>
          <w:rFonts w:ascii="Calibri" w:hAnsi="Calibri" w:cs="Calibri"/>
          <w:sz w:val="22"/>
          <w:szCs w:val="22"/>
          <w:lang w:val="en-GB"/>
        </w:rPr>
        <w:tab/>
      </w:r>
      <w:r>
        <w:rPr>
          <w:rFonts w:ascii="Calibri" w:hAnsi="Calibri" w:cs="Calibri"/>
          <w:sz w:val="22"/>
          <w:szCs w:val="22"/>
          <w:lang w:val="en-GB"/>
        </w:rPr>
        <w:tab/>
      </w:r>
    </w:p>
    <w:p w14:paraId="520ED3A4" w14:textId="08E7BF1B" w:rsidR="00C752CE" w:rsidRPr="00CF581A" w:rsidRDefault="00C752CE" w:rsidP="00C752CE">
      <w:pPr>
        <w:tabs>
          <w:tab w:val="center" w:pos="4680"/>
        </w:tabs>
        <w:rPr>
          <w:rFonts w:ascii="Calibri" w:hAnsi="Calibri" w:cs="Calibri"/>
          <w:sz w:val="22"/>
          <w:szCs w:val="22"/>
          <w:lang w:val="en-GB"/>
        </w:rPr>
      </w:pPr>
      <w:r>
        <w:rPr>
          <w:rFonts w:ascii="Calibri" w:hAnsi="Calibri" w:cs="Calibri"/>
          <w:sz w:val="22"/>
          <w:szCs w:val="22"/>
          <w:lang w:val="en-GB"/>
        </w:rPr>
        <w:tab/>
      </w:r>
      <w:r>
        <w:rPr>
          <w:rFonts w:ascii="Calibri" w:hAnsi="Calibri" w:cs="Calibri"/>
          <w:sz w:val="22"/>
          <w:szCs w:val="22"/>
          <w:lang w:val="en-GB"/>
        </w:rPr>
        <w:tab/>
      </w:r>
      <w:r w:rsidRPr="00CF581A">
        <w:rPr>
          <w:rFonts w:ascii="Calibri" w:hAnsi="Calibri" w:cs="Calibri"/>
          <w:sz w:val="22"/>
          <w:szCs w:val="22"/>
          <w:lang w:val="en-GB"/>
        </w:rPr>
        <w:t>____</w:t>
      </w:r>
      <w:r>
        <w:rPr>
          <w:rFonts w:ascii="Calibri" w:hAnsi="Calibri" w:cs="Calibri"/>
          <w:sz w:val="22"/>
          <w:szCs w:val="22"/>
          <w:lang w:val="en-GB"/>
        </w:rPr>
        <w:t>_______</w:t>
      </w:r>
      <w:r w:rsidRPr="00CF581A">
        <w:rPr>
          <w:rFonts w:ascii="Calibri" w:hAnsi="Calibri" w:cs="Calibri"/>
          <w:sz w:val="22"/>
          <w:szCs w:val="22"/>
          <w:lang w:val="en-GB"/>
        </w:rPr>
        <w:t>___</w:t>
      </w:r>
      <w:r>
        <w:rPr>
          <w:rFonts w:ascii="Calibri" w:hAnsi="Calibri" w:cs="Calibri"/>
          <w:sz w:val="22"/>
          <w:szCs w:val="22"/>
          <w:lang w:val="en-GB"/>
        </w:rPr>
        <w:t>__</w:t>
      </w:r>
      <w:r w:rsidRPr="00CF581A">
        <w:rPr>
          <w:rFonts w:ascii="Calibri" w:hAnsi="Calibri" w:cs="Calibri"/>
          <w:sz w:val="22"/>
          <w:szCs w:val="22"/>
          <w:lang w:val="en-GB"/>
        </w:rPr>
        <w:t>___________________</w:t>
      </w:r>
      <w:r>
        <w:rPr>
          <w:rFonts w:ascii="Calibri" w:hAnsi="Calibri" w:cs="Calibri"/>
          <w:sz w:val="22"/>
          <w:szCs w:val="22"/>
          <w:lang w:val="en-GB"/>
        </w:rPr>
        <w:t>____</w:t>
      </w:r>
    </w:p>
    <w:p w14:paraId="1DDA1F0F" w14:textId="5286DA87" w:rsidR="00C752CE" w:rsidRPr="00CF581A" w:rsidRDefault="00C752CE" w:rsidP="00C752CE">
      <w:pPr>
        <w:tabs>
          <w:tab w:val="center" w:pos="4680"/>
        </w:tabs>
        <w:rPr>
          <w:rFonts w:ascii="Calibri" w:hAnsi="Calibri" w:cs="Calibri"/>
          <w:sz w:val="22"/>
          <w:szCs w:val="22"/>
          <w:lang w:val="en-GB"/>
        </w:rPr>
      </w:pPr>
      <w:r w:rsidRPr="00CF581A">
        <w:rPr>
          <w:rFonts w:ascii="Calibri" w:hAnsi="Calibri" w:cs="Calibri"/>
          <w:sz w:val="22"/>
          <w:szCs w:val="22"/>
          <w:lang w:val="en-GB"/>
        </w:rPr>
        <w:tab/>
      </w:r>
      <w:r>
        <w:rPr>
          <w:rFonts w:ascii="Calibri" w:hAnsi="Calibri" w:cs="Calibri"/>
          <w:sz w:val="22"/>
          <w:szCs w:val="22"/>
          <w:lang w:val="en-GB"/>
        </w:rPr>
        <w:tab/>
        <w:t>Print your name</w:t>
      </w:r>
    </w:p>
    <w:p w14:paraId="57D64480" w14:textId="77777777" w:rsidR="00C752CE" w:rsidRPr="00CF581A" w:rsidRDefault="00C752CE" w:rsidP="00C33707">
      <w:pPr>
        <w:tabs>
          <w:tab w:val="center" w:pos="4680"/>
        </w:tabs>
        <w:rPr>
          <w:rFonts w:ascii="Calibri" w:hAnsi="Calibri" w:cs="Calibri"/>
          <w:sz w:val="22"/>
          <w:szCs w:val="22"/>
          <w:lang w:val="en-GB"/>
        </w:rPr>
      </w:pPr>
    </w:p>
    <w:p w14:paraId="6937ADF0" w14:textId="77777777" w:rsidR="00252EDE" w:rsidRPr="00CF581A" w:rsidRDefault="00252EDE" w:rsidP="00C33707">
      <w:pPr>
        <w:tabs>
          <w:tab w:val="center" w:pos="4680"/>
        </w:tabs>
        <w:rPr>
          <w:rFonts w:ascii="Calibri" w:hAnsi="Calibri" w:cs="Calibri"/>
          <w:sz w:val="22"/>
          <w:szCs w:val="22"/>
          <w:lang w:val="en-GB"/>
        </w:rPr>
      </w:pPr>
    </w:p>
    <w:p w14:paraId="09924E6E" w14:textId="77777777" w:rsidR="00252EDE" w:rsidRPr="00CF581A" w:rsidRDefault="00252EDE" w:rsidP="00C33707">
      <w:pPr>
        <w:tabs>
          <w:tab w:val="center" w:pos="4680"/>
        </w:tabs>
        <w:rPr>
          <w:rFonts w:ascii="Calibri" w:hAnsi="Calibri" w:cs="Calibri"/>
          <w:sz w:val="22"/>
          <w:szCs w:val="22"/>
          <w:lang w:val="en-GB"/>
        </w:rPr>
      </w:pPr>
    </w:p>
    <w:p w14:paraId="4CD77746" w14:textId="77777777" w:rsidR="00252ED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252EDE" w:rsidRPr="00CF581A">
        <w:rPr>
          <w:rFonts w:ascii="Calibri" w:hAnsi="Calibri" w:cs="Calibri"/>
          <w:sz w:val="22"/>
          <w:szCs w:val="22"/>
          <w:lang w:val="en-GB"/>
        </w:rPr>
        <w:t>NOTE: This proxy must be dated, signed by the Physician, must appoint another Physician as proxy and must state the Physician’s name giving the proxy printed in block capitals.</w:t>
      </w:r>
    </w:p>
    <w:p w14:paraId="0107A3CE" w14:textId="77777777" w:rsidR="00252EDE" w:rsidRPr="00CF581A" w:rsidRDefault="00252EDE" w:rsidP="00C33707">
      <w:pPr>
        <w:tabs>
          <w:tab w:val="center" w:pos="4680"/>
        </w:tabs>
        <w:rPr>
          <w:rFonts w:ascii="Calibri" w:hAnsi="Calibri" w:cs="Calibri"/>
          <w:sz w:val="22"/>
          <w:szCs w:val="22"/>
          <w:lang w:val="en-GB"/>
        </w:rPr>
      </w:pPr>
    </w:p>
    <w:p w14:paraId="1D23D47A" w14:textId="77777777" w:rsidR="00252ED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252EDE" w:rsidRPr="00CF581A">
        <w:rPr>
          <w:rFonts w:ascii="Calibri" w:hAnsi="Calibri" w:cs="Calibri"/>
          <w:sz w:val="22"/>
          <w:szCs w:val="22"/>
          <w:lang w:val="en-GB"/>
        </w:rPr>
        <w:t xml:space="preserve">This proxy may be modified to provide specific instructions concerning votes on particular matters to arise at the meeting. In such events, boxes should be provided designated “For”, “Against” or “Abstain from Voting” beside a brief description of the matter. </w:t>
      </w:r>
    </w:p>
    <w:p w14:paraId="029B2078" w14:textId="77777777" w:rsidR="00252EDE" w:rsidRPr="00CF581A" w:rsidRDefault="00252EDE" w:rsidP="00C33707">
      <w:pPr>
        <w:tabs>
          <w:tab w:val="center" w:pos="4680"/>
        </w:tabs>
        <w:rPr>
          <w:rFonts w:ascii="Calibri" w:hAnsi="Calibri" w:cs="Calibri"/>
          <w:sz w:val="22"/>
          <w:szCs w:val="22"/>
          <w:lang w:val="en-GB"/>
        </w:rPr>
      </w:pPr>
    </w:p>
    <w:p w14:paraId="143959E6" w14:textId="77777777" w:rsidR="00252EDE" w:rsidRPr="00CF581A" w:rsidRDefault="00212E01" w:rsidP="00C33707">
      <w:pPr>
        <w:tabs>
          <w:tab w:val="center" w:pos="4680"/>
        </w:tabs>
        <w:rPr>
          <w:rFonts w:ascii="Calibri" w:hAnsi="Calibri" w:cs="Calibri"/>
          <w:sz w:val="22"/>
          <w:szCs w:val="22"/>
          <w:lang w:val="en-GB"/>
        </w:rPr>
      </w:pPr>
      <w:r w:rsidRPr="00CF581A">
        <w:rPr>
          <w:rFonts w:ascii="Calibri" w:hAnsi="Calibri" w:cs="Calibri"/>
          <w:sz w:val="22"/>
          <w:szCs w:val="22"/>
          <w:lang w:val="en-GB"/>
        </w:rPr>
        <w:t xml:space="preserve">          </w:t>
      </w:r>
      <w:r w:rsidR="00994F5C" w:rsidRPr="00CF581A">
        <w:rPr>
          <w:rFonts w:ascii="Calibri" w:hAnsi="Calibri" w:cs="Calibri"/>
          <w:sz w:val="22"/>
          <w:szCs w:val="22"/>
          <w:lang w:val="en-GB"/>
        </w:rPr>
        <w:t xml:space="preserve">Where the proxy is given on behalf of a Physician that is a </w:t>
      </w:r>
      <w:r w:rsidR="002C0FD8" w:rsidRPr="00CF581A">
        <w:rPr>
          <w:rFonts w:ascii="Calibri" w:hAnsi="Calibri" w:cs="Calibri"/>
          <w:sz w:val="22"/>
          <w:szCs w:val="22"/>
          <w:lang w:val="en-GB"/>
        </w:rPr>
        <w:t>medicine professional corporation, the signatory should include the following: “I have authority to</w:t>
      </w:r>
      <w:r w:rsidR="00321525" w:rsidRPr="00CF581A">
        <w:rPr>
          <w:rFonts w:ascii="Calibri" w:hAnsi="Calibri" w:cs="Calibri"/>
          <w:sz w:val="22"/>
          <w:szCs w:val="22"/>
          <w:lang w:val="en-GB"/>
        </w:rPr>
        <w:t xml:space="preserve"> bind the corporation.”</w:t>
      </w:r>
      <w:r w:rsidR="002C0FD8" w:rsidRPr="00CF581A">
        <w:rPr>
          <w:rFonts w:ascii="Calibri" w:hAnsi="Calibri" w:cs="Calibri"/>
          <w:sz w:val="22"/>
          <w:szCs w:val="22"/>
          <w:lang w:val="en-GB"/>
        </w:rPr>
        <w:t xml:space="preserve"> </w:t>
      </w:r>
    </w:p>
    <w:p w14:paraId="773A9486" w14:textId="77777777" w:rsidR="00F07DA4" w:rsidRPr="00CF581A" w:rsidRDefault="00F07DA4" w:rsidP="00C911E6">
      <w:pPr>
        <w:tabs>
          <w:tab w:val="center" w:pos="4680"/>
        </w:tabs>
        <w:jc w:val="center"/>
        <w:rPr>
          <w:rFonts w:ascii="Calibri" w:hAnsi="Calibri" w:cs="Calibri"/>
          <w:b/>
          <w:sz w:val="22"/>
          <w:szCs w:val="22"/>
          <w:lang w:val="en-GB"/>
        </w:rPr>
      </w:pPr>
    </w:p>
    <w:p w14:paraId="1D60C837" w14:textId="77777777" w:rsidR="00F07DA4" w:rsidRPr="00CF581A" w:rsidRDefault="00F07DA4" w:rsidP="00C911E6">
      <w:pPr>
        <w:tabs>
          <w:tab w:val="center" w:pos="4680"/>
        </w:tabs>
        <w:jc w:val="center"/>
        <w:rPr>
          <w:rFonts w:ascii="Calibri" w:hAnsi="Calibri" w:cs="Calibri"/>
          <w:b/>
          <w:sz w:val="22"/>
          <w:szCs w:val="22"/>
          <w:lang w:val="en-GB"/>
        </w:rPr>
      </w:pPr>
    </w:p>
    <w:p w14:paraId="496CF774" w14:textId="77777777" w:rsidR="00550BA6" w:rsidRPr="00CF581A" w:rsidRDefault="00550BA6" w:rsidP="00550BA6">
      <w:pPr>
        <w:tabs>
          <w:tab w:val="center" w:pos="4680"/>
        </w:tabs>
        <w:rPr>
          <w:rFonts w:ascii="Calibri" w:hAnsi="Calibri" w:cs="Calibri"/>
          <w:b/>
          <w:sz w:val="22"/>
          <w:szCs w:val="22"/>
          <w:lang w:val="en-GB"/>
        </w:rPr>
      </w:pPr>
    </w:p>
    <w:sectPr w:rsidR="00550BA6" w:rsidRPr="00CF581A">
      <w:footerReference w:type="default" r:id="rId11"/>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31AA8" w14:textId="77777777" w:rsidR="00A372F8" w:rsidRDefault="00A372F8" w:rsidP="0098571C">
      <w:r>
        <w:separator/>
      </w:r>
    </w:p>
  </w:endnote>
  <w:endnote w:type="continuationSeparator" w:id="0">
    <w:p w14:paraId="6719A4FA" w14:textId="77777777" w:rsidR="00A372F8" w:rsidRDefault="00A372F8" w:rsidP="00985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379B4" w14:textId="77777777" w:rsidR="0098571C" w:rsidRPr="00E15738" w:rsidRDefault="0098571C">
    <w:pPr>
      <w:pStyle w:val="Footer"/>
      <w:jc w:val="right"/>
      <w:rPr>
        <w:rFonts w:asciiTheme="minorHAnsi" w:hAnsiTheme="minorHAnsi" w:cstheme="minorHAnsi"/>
        <w:b/>
        <w:bCs/>
        <w:color w:val="007EB9"/>
        <w:sz w:val="20"/>
      </w:rPr>
    </w:pPr>
    <w:r w:rsidRPr="008E32AB">
      <w:rPr>
        <w:rFonts w:asciiTheme="minorHAnsi" w:hAnsiTheme="minorHAnsi" w:cstheme="minorHAnsi"/>
        <w:b/>
        <w:bCs/>
        <w:color w:val="002060"/>
        <w:sz w:val="20"/>
      </w:rPr>
      <w:fldChar w:fldCharType="begin"/>
    </w:r>
    <w:r w:rsidRPr="008E32AB">
      <w:rPr>
        <w:rFonts w:asciiTheme="minorHAnsi" w:hAnsiTheme="minorHAnsi" w:cstheme="minorHAnsi"/>
        <w:b/>
        <w:bCs/>
        <w:color w:val="002060"/>
        <w:sz w:val="20"/>
      </w:rPr>
      <w:instrText xml:space="preserve"> PAGE   \* MERGEFORMAT </w:instrText>
    </w:r>
    <w:r w:rsidRPr="008E32AB">
      <w:rPr>
        <w:rFonts w:asciiTheme="minorHAnsi" w:hAnsiTheme="minorHAnsi" w:cstheme="minorHAnsi"/>
        <w:b/>
        <w:bCs/>
        <w:color w:val="002060"/>
        <w:sz w:val="20"/>
      </w:rPr>
      <w:fldChar w:fldCharType="separate"/>
    </w:r>
    <w:r w:rsidR="003F6B69" w:rsidRPr="008E32AB">
      <w:rPr>
        <w:rFonts w:asciiTheme="minorHAnsi" w:hAnsiTheme="minorHAnsi" w:cstheme="minorHAnsi"/>
        <w:b/>
        <w:bCs/>
        <w:noProof/>
        <w:color w:val="002060"/>
        <w:sz w:val="20"/>
      </w:rPr>
      <w:t>1</w:t>
    </w:r>
    <w:r w:rsidRPr="008E32AB">
      <w:rPr>
        <w:rFonts w:asciiTheme="minorHAnsi" w:hAnsiTheme="minorHAnsi" w:cstheme="minorHAnsi"/>
        <w:b/>
        <w:bCs/>
        <w:noProof/>
        <w:color w:val="002060"/>
        <w:sz w:val="20"/>
      </w:rPr>
      <w:fldChar w:fldCharType="end"/>
    </w:r>
  </w:p>
  <w:p w14:paraId="5D40A948" w14:textId="77777777" w:rsidR="0098571C" w:rsidRDefault="00985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FFE28" w14:textId="77777777" w:rsidR="00A372F8" w:rsidRDefault="00A372F8" w:rsidP="0098571C">
      <w:r>
        <w:separator/>
      </w:r>
    </w:p>
  </w:footnote>
  <w:footnote w:type="continuationSeparator" w:id="0">
    <w:p w14:paraId="2CE8DC77" w14:textId="77777777" w:rsidR="00A372F8" w:rsidRDefault="00A372F8" w:rsidP="00985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9C1B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AA31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67A50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C620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7EE6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10FE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EC3C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9E5B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7213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803D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0225E5"/>
    <w:multiLevelType w:val="multilevel"/>
    <w:tmpl w:val="174E5942"/>
    <w:lvl w:ilvl="0">
      <w:start w:val="3"/>
      <w:numFmt w:val="decimal"/>
      <w:lvlText w:val="%1"/>
      <w:lvlJc w:val="left"/>
      <w:pPr>
        <w:ind w:left="420" w:hanging="420"/>
      </w:pPr>
      <w:rPr>
        <w:rFonts w:hint="default"/>
        <w:b/>
      </w:rPr>
    </w:lvl>
    <w:lvl w:ilvl="1">
      <w:start w:val="1"/>
      <w:numFmt w:val="decimalZero"/>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0B9166D1"/>
    <w:multiLevelType w:val="hybridMultilevel"/>
    <w:tmpl w:val="00EC95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E284DBA"/>
    <w:multiLevelType w:val="hybridMultilevel"/>
    <w:tmpl w:val="B0EAAC96"/>
    <w:lvl w:ilvl="0" w:tplc="3528C358">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E7437CC"/>
    <w:multiLevelType w:val="singleLevel"/>
    <w:tmpl w:val="BDEC7DAC"/>
    <w:lvl w:ilvl="0">
      <w:start w:val="3"/>
      <w:numFmt w:val="lowerLetter"/>
      <w:lvlText w:val="(%1)"/>
      <w:lvlJc w:val="left"/>
      <w:pPr>
        <w:tabs>
          <w:tab w:val="num" w:pos="720"/>
        </w:tabs>
        <w:ind w:left="720" w:hanging="660"/>
      </w:pPr>
      <w:rPr>
        <w:rFonts w:hint="default"/>
      </w:rPr>
    </w:lvl>
  </w:abstractNum>
  <w:abstractNum w:abstractNumId="14" w15:restartNumberingAfterBreak="0">
    <w:nsid w:val="117039E9"/>
    <w:multiLevelType w:val="hybridMultilevel"/>
    <w:tmpl w:val="3922246C"/>
    <w:lvl w:ilvl="0" w:tplc="A62C6326">
      <w:start w:val="1"/>
      <w:numFmt w:val="lowerLetter"/>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15" w15:restartNumberingAfterBreak="0">
    <w:nsid w:val="1639509F"/>
    <w:multiLevelType w:val="hybridMultilevel"/>
    <w:tmpl w:val="15641808"/>
    <w:lvl w:ilvl="0" w:tplc="8FA2CF0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D324F9E"/>
    <w:multiLevelType w:val="hybridMultilevel"/>
    <w:tmpl w:val="9AD452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EE8544C"/>
    <w:multiLevelType w:val="singleLevel"/>
    <w:tmpl w:val="66EE1ED0"/>
    <w:lvl w:ilvl="0">
      <w:start w:val="2"/>
      <w:numFmt w:val="lowerLetter"/>
      <w:lvlText w:val="(%1)"/>
      <w:lvlJc w:val="left"/>
      <w:pPr>
        <w:tabs>
          <w:tab w:val="num" w:pos="720"/>
        </w:tabs>
        <w:ind w:left="720" w:hanging="660"/>
      </w:pPr>
      <w:rPr>
        <w:rFonts w:hint="default"/>
      </w:rPr>
    </w:lvl>
  </w:abstractNum>
  <w:abstractNum w:abstractNumId="18" w15:restartNumberingAfterBreak="0">
    <w:nsid w:val="20EE0DAA"/>
    <w:multiLevelType w:val="hybridMultilevel"/>
    <w:tmpl w:val="E864F4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59621DE"/>
    <w:multiLevelType w:val="hybridMultilevel"/>
    <w:tmpl w:val="A6B028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88E1595"/>
    <w:multiLevelType w:val="hybridMultilevel"/>
    <w:tmpl w:val="45CE61F8"/>
    <w:lvl w:ilvl="0" w:tplc="BFAE0DA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9931B69"/>
    <w:multiLevelType w:val="hybridMultilevel"/>
    <w:tmpl w:val="FC7018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E715968"/>
    <w:multiLevelType w:val="singleLevel"/>
    <w:tmpl w:val="56F8E4DA"/>
    <w:lvl w:ilvl="0">
      <w:start w:val="1"/>
      <w:numFmt w:val="lowerLetter"/>
      <w:lvlText w:val="(%1)"/>
      <w:lvlJc w:val="left"/>
      <w:pPr>
        <w:tabs>
          <w:tab w:val="num" w:pos="720"/>
        </w:tabs>
        <w:ind w:left="720" w:hanging="720"/>
      </w:pPr>
      <w:rPr>
        <w:rFonts w:hint="default"/>
      </w:rPr>
    </w:lvl>
  </w:abstractNum>
  <w:abstractNum w:abstractNumId="23" w15:restartNumberingAfterBreak="0">
    <w:nsid w:val="35B35FB3"/>
    <w:multiLevelType w:val="multilevel"/>
    <w:tmpl w:val="66ECC17A"/>
    <w:lvl w:ilvl="0">
      <w:start w:val="3"/>
      <w:numFmt w:val="decimal"/>
      <w:lvlText w:val="%1"/>
      <w:lvlJc w:val="left"/>
      <w:pPr>
        <w:ind w:left="420" w:hanging="420"/>
      </w:pPr>
      <w:rPr>
        <w:rFonts w:hint="default"/>
        <w:b/>
      </w:rPr>
    </w:lvl>
    <w:lvl w:ilvl="1">
      <w:start w:val="4"/>
      <w:numFmt w:val="decimalZero"/>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36F35A26"/>
    <w:multiLevelType w:val="multilevel"/>
    <w:tmpl w:val="3EAE12A0"/>
    <w:lvl w:ilvl="0">
      <w:start w:val="1"/>
      <w:numFmt w:val="decimal"/>
      <w:lvlText w:val="%1."/>
      <w:lvlJc w:val="left"/>
      <w:pPr>
        <w:ind w:left="720" w:hanging="360"/>
      </w:pPr>
      <w:rPr>
        <w:rFonts w:hint="default"/>
      </w:rPr>
    </w:lvl>
    <w:lvl w:ilvl="1">
      <w:start w:val="5"/>
      <w:numFmt w:val="decimalZero"/>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A9F2ED4"/>
    <w:multiLevelType w:val="hybridMultilevel"/>
    <w:tmpl w:val="94AE4A1C"/>
    <w:lvl w:ilvl="0" w:tplc="68949250">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16C0948"/>
    <w:multiLevelType w:val="hybridMultilevel"/>
    <w:tmpl w:val="19AC346E"/>
    <w:lvl w:ilvl="0" w:tplc="95DEF81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2D2232D"/>
    <w:multiLevelType w:val="hybridMultilevel"/>
    <w:tmpl w:val="5F688C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4D0272F"/>
    <w:multiLevelType w:val="hybridMultilevel"/>
    <w:tmpl w:val="F2881204"/>
    <w:lvl w:ilvl="0" w:tplc="73446F8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87E5706"/>
    <w:multiLevelType w:val="hybridMultilevel"/>
    <w:tmpl w:val="DA3CC8DA"/>
    <w:lvl w:ilvl="0" w:tplc="44001E0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B5541A4"/>
    <w:multiLevelType w:val="hybridMultilevel"/>
    <w:tmpl w:val="91248E7A"/>
    <w:lvl w:ilvl="0" w:tplc="1DF83B5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C6876D1"/>
    <w:multiLevelType w:val="hybridMultilevel"/>
    <w:tmpl w:val="B42A6536"/>
    <w:lvl w:ilvl="0" w:tplc="EAA66A54">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4CC1540E"/>
    <w:multiLevelType w:val="singleLevel"/>
    <w:tmpl w:val="AAACF77C"/>
    <w:lvl w:ilvl="0">
      <w:start w:val="1"/>
      <w:numFmt w:val="lowerLetter"/>
      <w:lvlText w:val="(%1)"/>
      <w:lvlJc w:val="left"/>
      <w:pPr>
        <w:tabs>
          <w:tab w:val="num" w:pos="720"/>
        </w:tabs>
        <w:ind w:left="720" w:hanging="720"/>
      </w:pPr>
      <w:rPr>
        <w:rFonts w:hint="default"/>
      </w:rPr>
    </w:lvl>
  </w:abstractNum>
  <w:abstractNum w:abstractNumId="33" w15:restartNumberingAfterBreak="0">
    <w:nsid w:val="51224553"/>
    <w:multiLevelType w:val="singleLevel"/>
    <w:tmpl w:val="AD16C4FA"/>
    <w:lvl w:ilvl="0">
      <w:start w:val="2"/>
      <w:numFmt w:val="lowerLetter"/>
      <w:lvlText w:val="(%1)"/>
      <w:lvlJc w:val="left"/>
      <w:pPr>
        <w:tabs>
          <w:tab w:val="num" w:pos="420"/>
        </w:tabs>
        <w:ind w:left="420" w:hanging="360"/>
      </w:pPr>
      <w:rPr>
        <w:rFonts w:hint="default"/>
      </w:rPr>
    </w:lvl>
  </w:abstractNum>
  <w:abstractNum w:abstractNumId="34" w15:restartNumberingAfterBreak="0">
    <w:nsid w:val="55195EAF"/>
    <w:multiLevelType w:val="hybridMultilevel"/>
    <w:tmpl w:val="0F3CD7D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BFE6D3E"/>
    <w:multiLevelType w:val="hybridMultilevel"/>
    <w:tmpl w:val="070CD0B2"/>
    <w:lvl w:ilvl="0" w:tplc="DAA23CC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F7A0567"/>
    <w:multiLevelType w:val="hybridMultilevel"/>
    <w:tmpl w:val="4ACA7BF4"/>
    <w:lvl w:ilvl="0" w:tplc="F5543B9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37C5D7E"/>
    <w:multiLevelType w:val="hybridMultilevel"/>
    <w:tmpl w:val="7A28F77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51657C3"/>
    <w:multiLevelType w:val="hybridMultilevel"/>
    <w:tmpl w:val="30F6A7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7C656EF"/>
    <w:multiLevelType w:val="singleLevel"/>
    <w:tmpl w:val="7C1A66D4"/>
    <w:lvl w:ilvl="0">
      <w:start w:val="1"/>
      <w:numFmt w:val="decimal"/>
      <w:lvlText w:val="%1."/>
      <w:lvlJc w:val="left"/>
      <w:pPr>
        <w:tabs>
          <w:tab w:val="num" w:pos="720"/>
        </w:tabs>
        <w:ind w:left="720" w:hanging="720"/>
      </w:pPr>
      <w:rPr>
        <w:rFonts w:hint="default"/>
      </w:rPr>
    </w:lvl>
  </w:abstractNum>
  <w:abstractNum w:abstractNumId="40" w15:restartNumberingAfterBreak="0">
    <w:nsid w:val="689E3B66"/>
    <w:multiLevelType w:val="hybridMultilevel"/>
    <w:tmpl w:val="C78CC4A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9121B86"/>
    <w:multiLevelType w:val="hybridMultilevel"/>
    <w:tmpl w:val="BD3678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C5B28B8"/>
    <w:multiLevelType w:val="hybridMultilevel"/>
    <w:tmpl w:val="21644382"/>
    <w:lvl w:ilvl="0" w:tplc="ABCAFF9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CF831DC"/>
    <w:multiLevelType w:val="hybridMultilevel"/>
    <w:tmpl w:val="9ABCA8D4"/>
    <w:lvl w:ilvl="0" w:tplc="197E6FD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D5644FE"/>
    <w:multiLevelType w:val="hybridMultilevel"/>
    <w:tmpl w:val="E83247B2"/>
    <w:lvl w:ilvl="0" w:tplc="8D4E666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E742014"/>
    <w:multiLevelType w:val="hybridMultilevel"/>
    <w:tmpl w:val="8370FD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EE920C6"/>
    <w:multiLevelType w:val="singleLevel"/>
    <w:tmpl w:val="2A08EF9E"/>
    <w:lvl w:ilvl="0">
      <w:start w:val="1"/>
      <w:numFmt w:val="lowerLetter"/>
      <w:lvlText w:val="(%1)"/>
      <w:lvlJc w:val="left"/>
      <w:pPr>
        <w:tabs>
          <w:tab w:val="num" w:pos="720"/>
        </w:tabs>
        <w:ind w:left="720" w:hanging="720"/>
      </w:pPr>
      <w:rPr>
        <w:rFonts w:hint="default"/>
      </w:rPr>
    </w:lvl>
  </w:abstractNum>
  <w:abstractNum w:abstractNumId="47" w15:restartNumberingAfterBreak="0">
    <w:nsid w:val="7489031C"/>
    <w:multiLevelType w:val="singleLevel"/>
    <w:tmpl w:val="0D409412"/>
    <w:lvl w:ilvl="0">
      <w:start w:val="5"/>
      <w:numFmt w:val="lowerLetter"/>
      <w:lvlText w:val="(%1)"/>
      <w:lvlJc w:val="left"/>
      <w:pPr>
        <w:tabs>
          <w:tab w:val="num" w:pos="360"/>
        </w:tabs>
        <w:ind w:left="360" w:hanging="360"/>
      </w:pPr>
      <w:rPr>
        <w:rFonts w:hint="default"/>
      </w:rPr>
    </w:lvl>
  </w:abstractNum>
  <w:abstractNum w:abstractNumId="48" w15:restartNumberingAfterBreak="0">
    <w:nsid w:val="772527F9"/>
    <w:multiLevelType w:val="singleLevel"/>
    <w:tmpl w:val="8906570C"/>
    <w:lvl w:ilvl="0">
      <w:start w:val="4"/>
      <w:numFmt w:val="lowerLetter"/>
      <w:lvlText w:val="(%1)"/>
      <w:lvlJc w:val="left"/>
      <w:pPr>
        <w:tabs>
          <w:tab w:val="num" w:pos="720"/>
        </w:tabs>
        <w:ind w:left="720" w:hanging="720"/>
      </w:pPr>
      <w:rPr>
        <w:rFonts w:hint="default"/>
      </w:rPr>
    </w:lvl>
  </w:abstractNum>
  <w:abstractNum w:abstractNumId="49" w15:restartNumberingAfterBreak="0">
    <w:nsid w:val="78941D0C"/>
    <w:multiLevelType w:val="hybridMultilevel"/>
    <w:tmpl w:val="A830A426"/>
    <w:lvl w:ilvl="0" w:tplc="09DE02A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8"/>
  </w:num>
  <w:num w:numId="2">
    <w:abstractNumId w:val="47"/>
  </w:num>
  <w:num w:numId="3">
    <w:abstractNumId w:val="13"/>
  </w:num>
  <w:num w:numId="4">
    <w:abstractNumId w:val="33"/>
  </w:num>
  <w:num w:numId="5">
    <w:abstractNumId w:val="22"/>
  </w:num>
  <w:num w:numId="6">
    <w:abstractNumId w:val="17"/>
  </w:num>
  <w:num w:numId="7">
    <w:abstractNumId w:val="32"/>
  </w:num>
  <w:num w:numId="8">
    <w:abstractNumId w:val="46"/>
  </w:num>
  <w:num w:numId="9">
    <w:abstractNumId w:val="39"/>
  </w:num>
  <w:num w:numId="10">
    <w:abstractNumId w:val="24"/>
  </w:num>
  <w:num w:numId="11">
    <w:abstractNumId w:val="31"/>
  </w:num>
  <w:num w:numId="12">
    <w:abstractNumId w:val="30"/>
  </w:num>
  <w:num w:numId="13">
    <w:abstractNumId w:val="14"/>
  </w:num>
  <w:num w:numId="14">
    <w:abstractNumId w:val="10"/>
  </w:num>
  <w:num w:numId="15">
    <w:abstractNumId w:val="43"/>
  </w:num>
  <w:num w:numId="16">
    <w:abstractNumId w:val="40"/>
  </w:num>
  <w:num w:numId="17">
    <w:abstractNumId w:val="34"/>
  </w:num>
  <w:num w:numId="18">
    <w:abstractNumId w:val="18"/>
  </w:num>
  <w:num w:numId="19">
    <w:abstractNumId w:val="41"/>
  </w:num>
  <w:num w:numId="20">
    <w:abstractNumId w:val="38"/>
  </w:num>
  <w:num w:numId="21">
    <w:abstractNumId w:val="16"/>
  </w:num>
  <w:num w:numId="22">
    <w:abstractNumId w:val="21"/>
  </w:num>
  <w:num w:numId="23">
    <w:abstractNumId w:val="28"/>
  </w:num>
  <w:num w:numId="24">
    <w:abstractNumId w:val="49"/>
  </w:num>
  <w:num w:numId="25">
    <w:abstractNumId w:val="29"/>
  </w:num>
  <w:num w:numId="26">
    <w:abstractNumId w:val="20"/>
  </w:num>
  <w:num w:numId="27">
    <w:abstractNumId w:val="35"/>
  </w:num>
  <w:num w:numId="28">
    <w:abstractNumId w:val="36"/>
  </w:num>
  <w:num w:numId="29">
    <w:abstractNumId w:val="44"/>
  </w:num>
  <w:num w:numId="30">
    <w:abstractNumId w:val="26"/>
  </w:num>
  <w:num w:numId="31">
    <w:abstractNumId w:val="11"/>
  </w:num>
  <w:num w:numId="32">
    <w:abstractNumId w:val="19"/>
  </w:num>
  <w:num w:numId="33">
    <w:abstractNumId w:val="45"/>
  </w:num>
  <w:num w:numId="34">
    <w:abstractNumId w:val="27"/>
  </w:num>
  <w:num w:numId="35">
    <w:abstractNumId w:val="42"/>
  </w:num>
  <w:num w:numId="36">
    <w:abstractNumId w:val="25"/>
  </w:num>
  <w:num w:numId="37">
    <w:abstractNumId w:val="23"/>
  </w:num>
  <w:num w:numId="38">
    <w:abstractNumId w:val="12"/>
  </w:num>
  <w:num w:numId="39">
    <w:abstractNumId w:val="37"/>
  </w:num>
  <w:num w:numId="40">
    <w:abstractNumId w:val="15"/>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zU1MTMxMzawNDFW0lEKTi0uzszPAykwNKgFAMd9O/EtAAAA"/>
  </w:docVars>
  <w:rsids>
    <w:rsidRoot w:val="008245C3"/>
    <w:rsid w:val="0000061F"/>
    <w:rsid w:val="00001800"/>
    <w:rsid w:val="0000224A"/>
    <w:rsid w:val="00004E38"/>
    <w:rsid w:val="00006046"/>
    <w:rsid w:val="00007E27"/>
    <w:rsid w:val="00013EF8"/>
    <w:rsid w:val="0001448C"/>
    <w:rsid w:val="00015506"/>
    <w:rsid w:val="0002006D"/>
    <w:rsid w:val="000222DF"/>
    <w:rsid w:val="000229C9"/>
    <w:rsid w:val="00025AC6"/>
    <w:rsid w:val="00026872"/>
    <w:rsid w:val="000311D1"/>
    <w:rsid w:val="00035712"/>
    <w:rsid w:val="0003637C"/>
    <w:rsid w:val="00042796"/>
    <w:rsid w:val="000428AA"/>
    <w:rsid w:val="00044E04"/>
    <w:rsid w:val="00050760"/>
    <w:rsid w:val="00060106"/>
    <w:rsid w:val="000602BC"/>
    <w:rsid w:val="00060A68"/>
    <w:rsid w:val="0007022F"/>
    <w:rsid w:val="000703C2"/>
    <w:rsid w:val="00073B63"/>
    <w:rsid w:val="00073C43"/>
    <w:rsid w:val="000746B7"/>
    <w:rsid w:val="00075643"/>
    <w:rsid w:val="00075FAA"/>
    <w:rsid w:val="00076EBF"/>
    <w:rsid w:val="00080C30"/>
    <w:rsid w:val="00082B06"/>
    <w:rsid w:val="00083033"/>
    <w:rsid w:val="000832A4"/>
    <w:rsid w:val="0008416A"/>
    <w:rsid w:val="00085811"/>
    <w:rsid w:val="0008599C"/>
    <w:rsid w:val="00086A74"/>
    <w:rsid w:val="00087002"/>
    <w:rsid w:val="00087AF0"/>
    <w:rsid w:val="00087F8F"/>
    <w:rsid w:val="00095AE8"/>
    <w:rsid w:val="000960C1"/>
    <w:rsid w:val="000A0D16"/>
    <w:rsid w:val="000A1D64"/>
    <w:rsid w:val="000A22AB"/>
    <w:rsid w:val="000A3436"/>
    <w:rsid w:val="000A35E7"/>
    <w:rsid w:val="000A4CA1"/>
    <w:rsid w:val="000A65A9"/>
    <w:rsid w:val="000A72CE"/>
    <w:rsid w:val="000B1A4F"/>
    <w:rsid w:val="000B382D"/>
    <w:rsid w:val="000B3914"/>
    <w:rsid w:val="000B3B41"/>
    <w:rsid w:val="000B3E2C"/>
    <w:rsid w:val="000B3EDC"/>
    <w:rsid w:val="000B41A2"/>
    <w:rsid w:val="000B4D05"/>
    <w:rsid w:val="000C2D5E"/>
    <w:rsid w:val="000C477B"/>
    <w:rsid w:val="000C49F3"/>
    <w:rsid w:val="000D1F34"/>
    <w:rsid w:val="000D2402"/>
    <w:rsid w:val="000D4588"/>
    <w:rsid w:val="000E152E"/>
    <w:rsid w:val="000E1DD5"/>
    <w:rsid w:val="000E32F4"/>
    <w:rsid w:val="000E3588"/>
    <w:rsid w:val="000E47F2"/>
    <w:rsid w:val="000E6EB4"/>
    <w:rsid w:val="000E7F8A"/>
    <w:rsid w:val="000F2542"/>
    <w:rsid w:val="000F3DB6"/>
    <w:rsid w:val="000F5CCD"/>
    <w:rsid w:val="000F6482"/>
    <w:rsid w:val="000F7347"/>
    <w:rsid w:val="00100843"/>
    <w:rsid w:val="00101E55"/>
    <w:rsid w:val="00102719"/>
    <w:rsid w:val="00103420"/>
    <w:rsid w:val="00105568"/>
    <w:rsid w:val="001101A5"/>
    <w:rsid w:val="001106DF"/>
    <w:rsid w:val="00112C0A"/>
    <w:rsid w:val="00112ECB"/>
    <w:rsid w:val="00114A39"/>
    <w:rsid w:val="00115C64"/>
    <w:rsid w:val="0011686A"/>
    <w:rsid w:val="001168C9"/>
    <w:rsid w:val="00123C86"/>
    <w:rsid w:val="001248E0"/>
    <w:rsid w:val="0012636F"/>
    <w:rsid w:val="0012693D"/>
    <w:rsid w:val="001271DC"/>
    <w:rsid w:val="00130D72"/>
    <w:rsid w:val="00132956"/>
    <w:rsid w:val="001338E5"/>
    <w:rsid w:val="00133E70"/>
    <w:rsid w:val="00133E8D"/>
    <w:rsid w:val="00135337"/>
    <w:rsid w:val="00136528"/>
    <w:rsid w:val="00141F25"/>
    <w:rsid w:val="00142621"/>
    <w:rsid w:val="001426EA"/>
    <w:rsid w:val="0014352F"/>
    <w:rsid w:val="001438E2"/>
    <w:rsid w:val="00144B29"/>
    <w:rsid w:val="00146CEA"/>
    <w:rsid w:val="00151579"/>
    <w:rsid w:val="00153E3E"/>
    <w:rsid w:val="0015424F"/>
    <w:rsid w:val="00154B3B"/>
    <w:rsid w:val="00154F28"/>
    <w:rsid w:val="0015607A"/>
    <w:rsid w:val="00157C9F"/>
    <w:rsid w:val="00160EB0"/>
    <w:rsid w:val="00163B46"/>
    <w:rsid w:val="0016544A"/>
    <w:rsid w:val="00166043"/>
    <w:rsid w:val="0016771D"/>
    <w:rsid w:val="00172304"/>
    <w:rsid w:val="00176B8C"/>
    <w:rsid w:val="00180624"/>
    <w:rsid w:val="00182F3D"/>
    <w:rsid w:val="001839CB"/>
    <w:rsid w:val="00184280"/>
    <w:rsid w:val="00187037"/>
    <w:rsid w:val="00190B72"/>
    <w:rsid w:val="00191B99"/>
    <w:rsid w:val="001942C9"/>
    <w:rsid w:val="0019469B"/>
    <w:rsid w:val="00194A0B"/>
    <w:rsid w:val="0019524C"/>
    <w:rsid w:val="00195FAB"/>
    <w:rsid w:val="001963AB"/>
    <w:rsid w:val="001966DE"/>
    <w:rsid w:val="00196AF1"/>
    <w:rsid w:val="001976D4"/>
    <w:rsid w:val="001A0BAE"/>
    <w:rsid w:val="001A1BEE"/>
    <w:rsid w:val="001A2729"/>
    <w:rsid w:val="001A4DF8"/>
    <w:rsid w:val="001B41AF"/>
    <w:rsid w:val="001B4466"/>
    <w:rsid w:val="001B4E57"/>
    <w:rsid w:val="001B5801"/>
    <w:rsid w:val="001B5A90"/>
    <w:rsid w:val="001B6AA8"/>
    <w:rsid w:val="001C027C"/>
    <w:rsid w:val="001C0B17"/>
    <w:rsid w:val="001C2EBB"/>
    <w:rsid w:val="001C35B6"/>
    <w:rsid w:val="001C63D2"/>
    <w:rsid w:val="001C72E2"/>
    <w:rsid w:val="001D38A9"/>
    <w:rsid w:val="001D3B5D"/>
    <w:rsid w:val="001D403F"/>
    <w:rsid w:val="001D43BD"/>
    <w:rsid w:val="001D4954"/>
    <w:rsid w:val="001D5FD8"/>
    <w:rsid w:val="001E16CC"/>
    <w:rsid w:val="001E17B2"/>
    <w:rsid w:val="001E3BD7"/>
    <w:rsid w:val="001F3C11"/>
    <w:rsid w:val="001F558D"/>
    <w:rsid w:val="002000E8"/>
    <w:rsid w:val="00204938"/>
    <w:rsid w:val="002050BE"/>
    <w:rsid w:val="002062C3"/>
    <w:rsid w:val="00207A14"/>
    <w:rsid w:val="0021097A"/>
    <w:rsid w:val="00212E01"/>
    <w:rsid w:val="0021401E"/>
    <w:rsid w:val="0021531C"/>
    <w:rsid w:val="00217AFF"/>
    <w:rsid w:val="00222593"/>
    <w:rsid w:val="00222E30"/>
    <w:rsid w:val="0022575E"/>
    <w:rsid w:val="00225E54"/>
    <w:rsid w:val="00225E9A"/>
    <w:rsid w:val="0022717E"/>
    <w:rsid w:val="002275AC"/>
    <w:rsid w:val="0022779F"/>
    <w:rsid w:val="002277B0"/>
    <w:rsid w:val="002304C0"/>
    <w:rsid w:val="002319DE"/>
    <w:rsid w:val="00232241"/>
    <w:rsid w:val="00233877"/>
    <w:rsid w:val="00236184"/>
    <w:rsid w:val="0023664C"/>
    <w:rsid w:val="00236DE4"/>
    <w:rsid w:val="002419FF"/>
    <w:rsid w:val="002420E2"/>
    <w:rsid w:val="00242E62"/>
    <w:rsid w:val="00245878"/>
    <w:rsid w:val="00247498"/>
    <w:rsid w:val="002500A6"/>
    <w:rsid w:val="00251337"/>
    <w:rsid w:val="00251894"/>
    <w:rsid w:val="00252EDE"/>
    <w:rsid w:val="0025379A"/>
    <w:rsid w:val="0025386F"/>
    <w:rsid w:val="00253D4D"/>
    <w:rsid w:val="002543EB"/>
    <w:rsid w:val="00257A92"/>
    <w:rsid w:val="0026051E"/>
    <w:rsid w:val="002621F5"/>
    <w:rsid w:val="00262DDA"/>
    <w:rsid w:val="002638C2"/>
    <w:rsid w:val="00265F5F"/>
    <w:rsid w:val="00266481"/>
    <w:rsid w:val="0026649E"/>
    <w:rsid w:val="0027173E"/>
    <w:rsid w:val="00273514"/>
    <w:rsid w:val="00273C65"/>
    <w:rsid w:val="00275179"/>
    <w:rsid w:val="00280E13"/>
    <w:rsid w:val="002844E4"/>
    <w:rsid w:val="00284E40"/>
    <w:rsid w:val="0028634D"/>
    <w:rsid w:val="00294EE2"/>
    <w:rsid w:val="002A4673"/>
    <w:rsid w:val="002A4A4A"/>
    <w:rsid w:val="002A7167"/>
    <w:rsid w:val="002B0D9B"/>
    <w:rsid w:val="002B3653"/>
    <w:rsid w:val="002B4C9C"/>
    <w:rsid w:val="002B68A3"/>
    <w:rsid w:val="002C0FD8"/>
    <w:rsid w:val="002C1944"/>
    <w:rsid w:val="002C1DCC"/>
    <w:rsid w:val="002C322D"/>
    <w:rsid w:val="002D2355"/>
    <w:rsid w:val="002D75BE"/>
    <w:rsid w:val="002E4547"/>
    <w:rsid w:val="002E651B"/>
    <w:rsid w:val="002F10B3"/>
    <w:rsid w:val="002F4F4D"/>
    <w:rsid w:val="003010CA"/>
    <w:rsid w:val="0030283D"/>
    <w:rsid w:val="003040A6"/>
    <w:rsid w:val="00304233"/>
    <w:rsid w:val="00304271"/>
    <w:rsid w:val="00304413"/>
    <w:rsid w:val="003046C6"/>
    <w:rsid w:val="00305C92"/>
    <w:rsid w:val="00305F71"/>
    <w:rsid w:val="00307F54"/>
    <w:rsid w:val="00310C35"/>
    <w:rsid w:val="00312777"/>
    <w:rsid w:val="0031296A"/>
    <w:rsid w:val="003149B6"/>
    <w:rsid w:val="00316A02"/>
    <w:rsid w:val="00321525"/>
    <w:rsid w:val="00321742"/>
    <w:rsid w:val="00322A4B"/>
    <w:rsid w:val="00322E45"/>
    <w:rsid w:val="00327E6D"/>
    <w:rsid w:val="00330C25"/>
    <w:rsid w:val="003311C3"/>
    <w:rsid w:val="00331F22"/>
    <w:rsid w:val="00337579"/>
    <w:rsid w:val="00341952"/>
    <w:rsid w:val="00342C8C"/>
    <w:rsid w:val="00343FE1"/>
    <w:rsid w:val="0034473F"/>
    <w:rsid w:val="00344AD6"/>
    <w:rsid w:val="003461E9"/>
    <w:rsid w:val="00346B72"/>
    <w:rsid w:val="00351661"/>
    <w:rsid w:val="00351ED6"/>
    <w:rsid w:val="00354FFE"/>
    <w:rsid w:val="00355184"/>
    <w:rsid w:val="00364A45"/>
    <w:rsid w:val="00365338"/>
    <w:rsid w:val="00365D91"/>
    <w:rsid w:val="00366F61"/>
    <w:rsid w:val="003707C6"/>
    <w:rsid w:val="00370A96"/>
    <w:rsid w:val="0037272F"/>
    <w:rsid w:val="00372A02"/>
    <w:rsid w:val="00372C4D"/>
    <w:rsid w:val="0037596B"/>
    <w:rsid w:val="003760FF"/>
    <w:rsid w:val="003770F4"/>
    <w:rsid w:val="0038018B"/>
    <w:rsid w:val="003805C5"/>
    <w:rsid w:val="00381166"/>
    <w:rsid w:val="00381578"/>
    <w:rsid w:val="00382F6E"/>
    <w:rsid w:val="003854CF"/>
    <w:rsid w:val="00385C3F"/>
    <w:rsid w:val="00386CDF"/>
    <w:rsid w:val="0038707F"/>
    <w:rsid w:val="00391927"/>
    <w:rsid w:val="00391CA2"/>
    <w:rsid w:val="00393196"/>
    <w:rsid w:val="003935FC"/>
    <w:rsid w:val="00393BE6"/>
    <w:rsid w:val="00394D79"/>
    <w:rsid w:val="003951F9"/>
    <w:rsid w:val="00396A04"/>
    <w:rsid w:val="00397C1A"/>
    <w:rsid w:val="003A0119"/>
    <w:rsid w:val="003A1BBC"/>
    <w:rsid w:val="003A3331"/>
    <w:rsid w:val="003A3B71"/>
    <w:rsid w:val="003B05AD"/>
    <w:rsid w:val="003B165E"/>
    <w:rsid w:val="003B1923"/>
    <w:rsid w:val="003B2225"/>
    <w:rsid w:val="003B2229"/>
    <w:rsid w:val="003B2D46"/>
    <w:rsid w:val="003B3625"/>
    <w:rsid w:val="003B6110"/>
    <w:rsid w:val="003B772B"/>
    <w:rsid w:val="003C0DED"/>
    <w:rsid w:val="003C1032"/>
    <w:rsid w:val="003C1C59"/>
    <w:rsid w:val="003C2151"/>
    <w:rsid w:val="003C6AFE"/>
    <w:rsid w:val="003D138E"/>
    <w:rsid w:val="003D237A"/>
    <w:rsid w:val="003D3AFA"/>
    <w:rsid w:val="003D44F3"/>
    <w:rsid w:val="003D6815"/>
    <w:rsid w:val="003D7B46"/>
    <w:rsid w:val="003E011E"/>
    <w:rsid w:val="003E49B2"/>
    <w:rsid w:val="003E4B6B"/>
    <w:rsid w:val="003F322F"/>
    <w:rsid w:val="003F4E82"/>
    <w:rsid w:val="003F6B69"/>
    <w:rsid w:val="003F78E7"/>
    <w:rsid w:val="003F7DF1"/>
    <w:rsid w:val="00403F95"/>
    <w:rsid w:val="00403FA0"/>
    <w:rsid w:val="0040756E"/>
    <w:rsid w:val="004133BA"/>
    <w:rsid w:val="00413F37"/>
    <w:rsid w:val="00414FDB"/>
    <w:rsid w:val="00415347"/>
    <w:rsid w:val="004159FF"/>
    <w:rsid w:val="0042411E"/>
    <w:rsid w:val="00424141"/>
    <w:rsid w:val="00425951"/>
    <w:rsid w:val="00425B4C"/>
    <w:rsid w:val="00426E8C"/>
    <w:rsid w:val="00427A50"/>
    <w:rsid w:val="004331AC"/>
    <w:rsid w:val="00433355"/>
    <w:rsid w:val="0043415D"/>
    <w:rsid w:val="00434324"/>
    <w:rsid w:val="0043487C"/>
    <w:rsid w:val="00434F4C"/>
    <w:rsid w:val="00435AC0"/>
    <w:rsid w:val="0044083D"/>
    <w:rsid w:val="00440C20"/>
    <w:rsid w:val="00443012"/>
    <w:rsid w:val="004470CD"/>
    <w:rsid w:val="00447380"/>
    <w:rsid w:val="00447774"/>
    <w:rsid w:val="0045032B"/>
    <w:rsid w:val="00450659"/>
    <w:rsid w:val="00450CCB"/>
    <w:rsid w:val="00450DA3"/>
    <w:rsid w:val="00452403"/>
    <w:rsid w:val="00453591"/>
    <w:rsid w:val="00453B0C"/>
    <w:rsid w:val="00454A15"/>
    <w:rsid w:val="00457240"/>
    <w:rsid w:val="0045774F"/>
    <w:rsid w:val="0046030C"/>
    <w:rsid w:val="0046287E"/>
    <w:rsid w:val="00462951"/>
    <w:rsid w:val="00463A03"/>
    <w:rsid w:val="00463AA6"/>
    <w:rsid w:val="00464C91"/>
    <w:rsid w:val="00465CAE"/>
    <w:rsid w:val="004701CD"/>
    <w:rsid w:val="00470907"/>
    <w:rsid w:val="004727C2"/>
    <w:rsid w:val="00475C3A"/>
    <w:rsid w:val="00475CAD"/>
    <w:rsid w:val="00476C74"/>
    <w:rsid w:val="004807CB"/>
    <w:rsid w:val="0048519D"/>
    <w:rsid w:val="004858F9"/>
    <w:rsid w:val="00487245"/>
    <w:rsid w:val="00490354"/>
    <w:rsid w:val="00491E9E"/>
    <w:rsid w:val="00494333"/>
    <w:rsid w:val="004A0B87"/>
    <w:rsid w:val="004A2081"/>
    <w:rsid w:val="004A338B"/>
    <w:rsid w:val="004A3FBC"/>
    <w:rsid w:val="004A4676"/>
    <w:rsid w:val="004A6041"/>
    <w:rsid w:val="004A60FB"/>
    <w:rsid w:val="004A68CE"/>
    <w:rsid w:val="004B56DA"/>
    <w:rsid w:val="004B59E3"/>
    <w:rsid w:val="004B753E"/>
    <w:rsid w:val="004C084A"/>
    <w:rsid w:val="004C67F5"/>
    <w:rsid w:val="004D5E12"/>
    <w:rsid w:val="004D6821"/>
    <w:rsid w:val="004E0A12"/>
    <w:rsid w:val="004E3469"/>
    <w:rsid w:val="004E349F"/>
    <w:rsid w:val="004E3971"/>
    <w:rsid w:val="004E58F1"/>
    <w:rsid w:val="004E60C5"/>
    <w:rsid w:val="004F00A7"/>
    <w:rsid w:val="004F4177"/>
    <w:rsid w:val="004F4729"/>
    <w:rsid w:val="004F5FA4"/>
    <w:rsid w:val="004F6861"/>
    <w:rsid w:val="004F78C0"/>
    <w:rsid w:val="00500024"/>
    <w:rsid w:val="00501CAF"/>
    <w:rsid w:val="005021EE"/>
    <w:rsid w:val="005021F5"/>
    <w:rsid w:val="00503A0F"/>
    <w:rsid w:val="00512CFB"/>
    <w:rsid w:val="00512E32"/>
    <w:rsid w:val="005139E8"/>
    <w:rsid w:val="00513B0B"/>
    <w:rsid w:val="005175AB"/>
    <w:rsid w:val="005204FC"/>
    <w:rsid w:val="00520C67"/>
    <w:rsid w:val="00521E1F"/>
    <w:rsid w:val="005221D1"/>
    <w:rsid w:val="00526B1B"/>
    <w:rsid w:val="005325A5"/>
    <w:rsid w:val="0053274C"/>
    <w:rsid w:val="00533F30"/>
    <w:rsid w:val="00540837"/>
    <w:rsid w:val="00541ACD"/>
    <w:rsid w:val="005427FE"/>
    <w:rsid w:val="00542866"/>
    <w:rsid w:val="005435C3"/>
    <w:rsid w:val="005443A1"/>
    <w:rsid w:val="00550BA6"/>
    <w:rsid w:val="00554674"/>
    <w:rsid w:val="005552A7"/>
    <w:rsid w:val="005556BE"/>
    <w:rsid w:val="0055657B"/>
    <w:rsid w:val="00557E71"/>
    <w:rsid w:val="005617B2"/>
    <w:rsid w:val="00562F39"/>
    <w:rsid w:val="00566419"/>
    <w:rsid w:val="0056749E"/>
    <w:rsid w:val="00567980"/>
    <w:rsid w:val="00571796"/>
    <w:rsid w:val="005761A9"/>
    <w:rsid w:val="0057750B"/>
    <w:rsid w:val="0058020E"/>
    <w:rsid w:val="00580389"/>
    <w:rsid w:val="00583021"/>
    <w:rsid w:val="00584B27"/>
    <w:rsid w:val="00585A24"/>
    <w:rsid w:val="00585DB2"/>
    <w:rsid w:val="005868A9"/>
    <w:rsid w:val="0059221A"/>
    <w:rsid w:val="005952EE"/>
    <w:rsid w:val="00597814"/>
    <w:rsid w:val="005A0179"/>
    <w:rsid w:val="005A2629"/>
    <w:rsid w:val="005A2749"/>
    <w:rsid w:val="005A437E"/>
    <w:rsid w:val="005A61FE"/>
    <w:rsid w:val="005A69BA"/>
    <w:rsid w:val="005B252D"/>
    <w:rsid w:val="005B2994"/>
    <w:rsid w:val="005B3299"/>
    <w:rsid w:val="005B4B3A"/>
    <w:rsid w:val="005C013D"/>
    <w:rsid w:val="005C24C4"/>
    <w:rsid w:val="005C3298"/>
    <w:rsid w:val="005C617F"/>
    <w:rsid w:val="005C7C3C"/>
    <w:rsid w:val="005D0FF7"/>
    <w:rsid w:val="005D1C91"/>
    <w:rsid w:val="005D21C7"/>
    <w:rsid w:val="005D48DA"/>
    <w:rsid w:val="005D4C81"/>
    <w:rsid w:val="005D5539"/>
    <w:rsid w:val="005D6163"/>
    <w:rsid w:val="005D666E"/>
    <w:rsid w:val="005D6C16"/>
    <w:rsid w:val="005D76FB"/>
    <w:rsid w:val="005E0F32"/>
    <w:rsid w:val="005E15D3"/>
    <w:rsid w:val="005E321D"/>
    <w:rsid w:val="005E3FAE"/>
    <w:rsid w:val="005E5AF1"/>
    <w:rsid w:val="005F010F"/>
    <w:rsid w:val="005F0C72"/>
    <w:rsid w:val="005F16CF"/>
    <w:rsid w:val="005F29AF"/>
    <w:rsid w:val="005F42E8"/>
    <w:rsid w:val="005F562E"/>
    <w:rsid w:val="005F7B07"/>
    <w:rsid w:val="005F7D76"/>
    <w:rsid w:val="00600356"/>
    <w:rsid w:val="00603533"/>
    <w:rsid w:val="0060695D"/>
    <w:rsid w:val="00610E82"/>
    <w:rsid w:val="00612FEB"/>
    <w:rsid w:val="00613564"/>
    <w:rsid w:val="00615A00"/>
    <w:rsid w:val="00616E26"/>
    <w:rsid w:val="00617C2C"/>
    <w:rsid w:val="00617E9E"/>
    <w:rsid w:val="006202A4"/>
    <w:rsid w:val="006205C9"/>
    <w:rsid w:val="00625F5B"/>
    <w:rsid w:val="00636629"/>
    <w:rsid w:val="00636FB9"/>
    <w:rsid w:val="00637B39"/>
    <w:rsid w:val="006407B5"/>
    <w:rsid w:val="00641B6E"/>
    <w:rsid w:val="00641D74"/>
    <w:rsid w:val="0064220A"/>
    <w:rsid w:val="00642BC1"/>
    <w:rsid w:val="00643FE9"/>
    <w:rsid w:val="006441AA"/>
    <w:rsid w:val="00644BB2"/>
    <w:rsid w:val="006515C7"/>
    <w:rsid w:val="00651F77"/>
    <w:rsid w:val="00652310"/>
    <w:rsid w:val="0065319C"/>
    <w:rsid w:val="0065386E"/>
    <w:rsid w:val="006547C9"/>
    <w:rsid w:val="0065562C"/>
    <w:rsid w:val="00656CC8"/>
    <w:rsid w:val="00660B6D"/>
    <w:rsid w:val="00661835"/>
    <w:rsid w:val="00662797"/>
    <w:rsid w:val="00663750"/>
    <w:rsid w:val="006647E9"/>
    <w:rsid w:val="00665746"/>
    <w:rsid w:val="006674B3"/>
    <w:rsid w:val="006675CB"/>
    <w:rsid w:val="00671E2B"/>
    <w:rsid w:val="0067222E"/>
    <w:rsid w:val="0067291A"/>
    <w:rsid w:val="00673D4C"/>
    <w:rsid w:val="0067459C"/>
    <w:rsid w:val="00674CCA"/>
    <w:rsid w:val="00675358"/>
    <w:rsid w:val="006777FA"/>
    <w:rsid w:val="00682625"/>
    <w:rsid w:val="00683736"/>
    <w:rsid w:val="00686B08"/>
    <w:rsid w:val="00687862"/>
    <w:rsid w:val="00687871"/>
    <w:rsid w:val="006908E6"/>
    <w:rsid w:val="00690C8F"/>
    <w:rsid w:val="006951DC"/>
    <w:rsid w:val="0069588D"/>
    <w:rsid w:val="0069675A"/>
    <w:rsid w:val="00696D8A"/>
    <w:rsid w:val="006A3083"/>
    <w:rsid w:val="006A5672"/>
    <w:rsid w:val="006A7819"/>
    <w:rsid w:val="006B02DF"/>
    <w:rsid w:val="006B421A"/>
    <w:rsid w:val="006B4943"/>
    <w:rsid w:val="006B561F"/>
    <w:rsid w:val="006B6B82"/>
    <w:rsid w:val="006B71E3"/>
    <w:rsid w:val="006B79B1"/>
    <w:rsid w:val="006C1E4B"/>
    <w:rsid w:val="006C6C0D"/>
    <w:rsid w:val="006C7293"/>
    <w:rsid w:val="006D3ADD"/>
    <w:rsid w:val="006D4523"/>
    <w:rsid w:val="006D5E8B"/>
    <w:rsid w:val="006D6B84"/>
    <w:rsid w:val="006E13CC"/>
    <w:rsid w:val="006F034D"/>
    <w:rsid w:val="006F0CA3"/>
    <w:rsid w:val="006F0DBD"/>
    <w:rsid w:val="006F0F17"/>
    <w:rsid w:val="006F292F"/>
    <w:rsid w:val="006F38B5"/>
    <w:rsid w:val="006F3E36"/>
    <w:rsid w:val="006F3FD0"/>
    <w:rsid w:val="006F5DFC"/>
    <w:rsid w:val="006F682D"/>
    <w:rsid w:val="007018F1"/>
    <w:rsid w:val="00702930"/>
    <w:rsid w:val="007118BD"/>
    <w:rsid w:val="007126DE"/>
    <w:rsid w:val="00712A0A"/>
    <w:rsid w:val="00712AFF"/>
    <w:rsid w:val="00713871"/>
    <w:rsid w:val="00713B1F"/>
    <w:rsid w:val="00715685"/>
    <w:rsid w:val="0072251E"/>
    <w:rsid w:val="00722AF4"/>
    <w:rsid w:val="007245A6"/>
    <w:rsid w:val="00726FF1"/>
    <w:rsid w:val="0072709A"/>
    <w:rsid w:val="007301A2"/>
    <w:rsid w:val="007327BC"/>
    <w:rsid w:val="007329F7"/>
    <w:rsid w:val="007338F4"/>
    <w:rsid w:val="00733BCE"/>
    <w:rsid w:val="00736591"/>
    <w:rsid w:val="007402CA"/>
    <w:rsid w:val="00742483"/>
    <w:rsid w:val="007435A1"/>
    <w:rsid w:val="00743D51"/>
    <w:rsid w:val="00744DC3"/>
    <w:rsid w:val="00745FE9"/>
    <w:rsid w:val="00746A31"/>
    <w:rsid w:val="00746CC1"/>
    <w:rsid w:val="007479BC"/>
    <w:rsid w:val="007479C5"/>
    <w:rsid w:val="00752F0D"/>
    <w:rsid w:val="0075407E"/>
    <w:rsid w:val="007540D1"/>
    <w:rsid w:val="00755B35"/>
    <w:rsid w:val="00756D72"/>
    <w:rsid w:val="00757ADF"/>
    <w:rsid w:val="00761789"/>
    <w:rsid w:val="00763561"/>
    <w:rsid w:val="007639B6"/>
    <w:rsid w:val="00764321"/>
    <w:rsid w:val="00764B46"/>
    <w:rsid w:val="00766608"/>
    <w:rsid w:val="00771173"/>
    <w:rsid w:val="00771C60"/>
    <w:rsid w:val="00772073"/>
    <w:rsid w:val="00773629"/>
    <w:rsid w:val="00774E8E"/>
    <w:rsid w:val="00776232"/>
    <w:rsid w:val="00777E95"/>
    <w:rsid w:val="0078004B"/>
    <w:rsid w:val="00784EAF"/>
    <w:rsid w:val="00786F04"/>
    <w:rsid w:val="00790A5B"/>
    <w:rsid w:val="00791E7A"/>
    <w:rsid w:val="007930DC"/>
    <w:rsid w:val="007938F4"/>
    <w:rsid w:val="00794C53"/>
    <w:rsid w:val="00795DDD"/>
    <w:rsid w:val="00796446"/>
    <w:rsid w:val="007A0092"/>
    <w:rsid w:val="007A025E"/>
    <w:rsid w:val="007A11B2"/>
    <w:rsid w:val="007A4CB4"/>
    <w:rsid w:val="007A5123"/>
    <w:rsid w:val="007A5668"/>
    <w:rsid w:val="007A68D7"/>
    <w:rsid w:val="007A7271"/>
    <w:rsid w:val="007A7DAC"/>
    <w:rsid w:val="007B0073"/>
    <w:rsid w:val="007B2908"/>
    <w:rsid w:val="007B29D4"/>
    <w:rsid w:val="007B2BE4"/>
    <w:rsid w:val="007B4DC8"/>
    <w:rsid w:val="007B5331"/>
    <w:rsid w:val="007B68E0"/>
    <w:rsid w:val="007C043C"/>
    <w:rsid w:val="007C1059"/>
    <w:rsid w:val="007C11C7"/>
    <w:rsid w:val="007C5801"/>
    <w:rsid w:val="007C5B1B"/>
    <w:rsid w:val="007C6199"/>
    <w:rsid w:val="007C72A8"/>
    <w:rsid w:val="007D01A1"/>
    <w:rsid w:val="007D0848"/>
    <w:rsid w:val="007D42B8"/>
    <w:rsid w:val="007E403B"/>
    <w:rsid w:val="007E5709"/>
    <w:rsid w:val="007E5BD5"/>
    <w:rsid w:val="007E73DA"/>
    <w:rsid w:val="007F2938"/>
    <w:rsid w:val="007F7B5F"/>
    <w:rsid w:val="007F7F41"/>
    <w:rsid w:val="00801345"/>
    <w:rsid w:val="008058E1"/>
    <w:rsid w:val="00807359"/>
    <w:rsid w:val="00811188"/>
    <w:rsid w:val="008136FF"/>
    <w:rsid w:val="0081404B"/>
    <w:rsid w:val="00814AB0"/>
    <w:rsid w:val="00816C63"/>
    <w:rsid w:val="00817C85"/>
    <w:rsid w:val="00822702"/>
    <w:rsid w:val="008233A1"/>
    <w:rsid w:val="008235EA"/>
    <w:rsid w:val="008245C3"/>
    <w:rsid w:val="00824606"/>
    <w:rsid w:val="00825675"/>
    <w:rsid w:val="00825782"/>
    <w:rsid w:val="00825CAE"/>
    <w:rsid w:val="00825EFE"/>
    <w:rsid w:val="008269F5"/>
    <w:rsid w:val="00830EBB"/>
    <w:rsid w:val="008319F0"/>
    <w:rsid w:val="00832621"/>
    <w:rsid w:val="00833512"/>
    <w:rsid w:val="008348B3"/>
    <w:rsid w:val="00834B37"/>
    <w:rsid w:val="008365A7"/>
    <w:rsid w:val="00836C2A"/>
    <w:rsid w:val="008407EC"/>
    <w:rsid w:val="00843639"/>
    <w:rsid w:val="00844AE2"/>
    <w:rsid w:val="008476DB"/>
    <w:rsid w:val="008518E2"/>
    <w:rsid w:val="00852081"/>
    <w:rsid w:val="0085215A"/>
    <w:rsid w:val="00855FAA"/>
    <w:rsid w:val="00856F96"/>
    <w:rsid w:val="00857053"/>
    <w:rsid w:val="00857162"/>
    <w:rsid w:val="008625BE"/>
    <w:rsid w:val="008631B6"/>
    <w:rsid w:val="0086427E"/>
    <w:rsid w:val="00864F57"/>
    <w:rsid w:val="00867DEF"/>
    <w:rsid w:val="00867E8C"/>
    <w:rsid w:val="0087021B"/>
    <w:rsid w:val="008740B6"/>
    <w:rsid w:val="008759DD"/>
    <w:rsid w:val="00882435"/>
    <w:rsid w:val="00884247"/>
    <w:rsid w:val="00884932"/>
    <w:rsid w:val="00885398"/>
    <w:rsid w:val="00886E8B"/>
    <w:rsid w:val="0088758C"/>
    <w:rsid w:val="008878C7"/>
    <w:rsid w:val="00891562"/>
    <w:rsid w:val="00891EEC"/>
    <w:rsid w:val="0089216B"/>
    <w:rsid w:val="0089413E"/>
    <w:rsid w:val="00896D47"/>
    <w:rsid w:val="008A0FB3"/>
    <w:rsid w:val="008A1174"/>
    <w:rsid w:val="008A4909"/>
    <w:rsid w:val="008A546E"/>
    <w:rsid w:val="008A7E55"/>
    <w:rsid w:val="008B0564"/>
    <w:rsid w:val="008B0833"/>
    <w:rsid w:val="008B33B5"/>
    <w:rsid w:val="008B6EB8"/>
    <w:rsid w:val="008C2E2C"/>
    <w:rsid w:val="008C35EE"/>
    <w:rsid w:val="008D00D7"/>
    <w:rsid w:val="008D3D97"/>
    <w:rsid w:val="008D3F2F"/>
    <w:rsid w:val="008D48F1"/>
    <w:rsid w:val="008D62F3"/>
    <w:rsid w:val="008D6571"/>
    <w:rsid w:val="008E32AB"/>
    <w:rsid w:val="008E349C"/>
    <w:rsid w:val="008E3DBB"/>
    <w:rsid w:val="008E407A"/>
    <w:rsid w:val="008E42E8"/>
    <w:rsid w:val="008E4530"/>
    <w:rsid w:val="008E5DB8"/>
    <w:rsid w:val="008E6B07"/>
    <w:rsid w:val="008F223A"/>
    <w:rsid w:val="008F2C13"/>
    <w:rsid w:val="008F4A3C"/>
    <w:rsid w:val="008F6AB3"/>
    <w:rsid w:val="009000A4"/>
    <w:rsid w:val="00902435"/>
    <w:rsid w:val="009050A4"/>
    <w:rsid w:val="009050E1"/>
    <w:rsid w:val="009068B8"/>
    <w:rsid w:val="0091189D"/>
    <w:rsid w:val="00915F32"/>
    <w:rsid w:val="00916CF5"/>
    <w:rsid w:val="0091770A"/>
    <w:rsid w:val="00925827"/>
    <w:rsid w:val="00925F9D"/>
    <w:rsid w:val="00926D55"/>
    <w:rsid w:val="00926F6C"/>
    <w:rsid w:val="009271EF"/>
    <w:rsid w:val="009306AB"/>
    <w:rsid w:val="00931B60"/>
    <w:rsid w:val="009338BF"/>
    <w:rsid w:val="009357FF"/>
    <w:rsid w:val="00936C8D"/>
    <w:rsid w:val="00937230"/>
    <w:rsid w:val="00937B70"/>
    <w:rsid w:val="00943090"/>
    <w:rsid w:val="00943915"/>
    <w:rsid w:val="00943EF9"/>
    <w:rsid w:val="0094697C"/>
    <w:rsid w:val="00951B93"/>
    <w:rsid w:val="0095289C"/>
    <w:rsid w:val="00953DEE"/>
    <w:rsid w:val="009547DD"/>
    <w:rsid w:val="0095596E"/>
    <w:rsid w:val="00966F5B"/>
    <w:rsid w:val="00967BE4"/>
    <w:rsid w:val="00967E79"/>
    <w:rsid w:val="009710A7"/>
    <w:rsid w:val="009723FA"/>
    <w:rsid w:val="00972D91"/>
    <w:rsid w:val="00972E41"/>
    <w:rsid w:val="009742C4"/>
    <w:rsid w:val="00974E86"/>
    <w:rsid w:val="00975630"/>
    <w:rsid w:val="00980C43"/>
    <w:rsid w:val="0098300D"/>
    <w:rsid w:val="0098571C"/>
    <w:rsid w:val="00987BA4"/>
    <w:rsid w:val="009909CA"/>
    <w:rsid w:val="00991E7B"/>
    <w:rsid w:val="0099200E"/>
    <w:rsid w:val="00992B9F"/>
    <w:rsid w:val="00993BF1"/>
    <w:rsid w:val="00994F5C"/>
    <w:rsid w:val="00995205"/>
    <w:rsid w:val="00995E5E"/>
    <w:rsid w:val="00996365"/>
    <w:rsid w:val="00997765"/>
    <w:rsid w:val="009A2633"/>
    <w:rsid w:val="009A4F2F"/>
    <w:rsid w:val="009A6A32"/>
    <w:rsid w:val="009B3ED0"/>
    <w:rsid w:val="009B5084"/>
    <w:rsid w:val="009B571D"/>
    <w:rsid w:val="009C141A"/>
    <w:rsid w:val="009C28D0"/>
    <w:rsid w:val="009D040B"/>
    <w:rsid w:val="009D0487"/>
    <w:rsid w:val="009D0536"/>
    <w:rsid w:val="009D097B"/>
    <w:rsid w:val="009D3AF1"/>
    <w:rsid w:val="009D5223"/>
    <w:rsid w:val="009D5EAC"/>
    <w:rsid w:val="009D6100"/>
    <w:rsid w:val="009D62A9"/>
    <w:rsid w:val="009E00EF"/>
    <w:rsid w:val="009E1E99"/>
    <w:rsid w:val="009E336D"/>
    <w:rsid w:val="009E3CEC"/>
    <w:rsid w:val="009E468D"/>
    <w:rsid w:val="009E740D"/>
    <w:rsid w:val="009F1368"/>
    <w:rsid w:val="009F1C1B"/>
    <w:rsid w:val="009F29DF"/>
    <w:rsid w:val="009F33C4"/>
    <w:rsid w:val="009F4FD5"/>
    <w:rsid w:val="009F6262"/>
    <w:rsid w:val="009F6D86"/>
    <w:rsid w:val="009F7AE2"/>
    <w:rsid w:val="00A01765"/>
    <w:rsid w:val="00A017DE"/>
    <w:rsid w:val="00A04E33"/>
    <w:rsid w:val="00A056C0"/>
    <w:rsid w:val="00A102F2"/>
    <w:rsid w:val="00A12B6E"/>
    <w:rsid w:val="00A13013"/>
    <w:rsid w:val="00A149A4"/>
    <w:rsid w:val="00A17D69"/>
    <w:rsid w:val="00A20A14"/>
    <w:rsid w:val="00A2264E"/>
    <w:rsid w:val="00A22E50"/>
    <w:rsid w:val="00A23916"/>
    <w:rsid w:val="00A257B7"/>
    <w:rsid w:val="00A258A4"/>
    <w:rsid w:val="00A31C44"/>
    <w:rsid w:val="00A347D9"/>
    <w:rsid w:val="00A35466"/>
    <w:rsid w:val="00A369E1"/>
    <w:rsid w:val="00A3708D"/>
    <w:rsid w:val="00A372F8"/>
    <w:rsid w:val="00A41BCF"/>
    <w:rsid w:val="00A42F6D"/>
    <w:rsid w:val="00A4756E"/>
    <w:rsid w:val="00A5023B"/>
    <w:rsid w:val="00A51358"/>
    <w:rsid w:val="00A51490"/>
    <w:rsid w:val="00A52979"/>
    <w:rsid w:val="00A54548"/>
    <w:rsid w:val="00A61F45"/>
    <w:rsid w:val="00A624B2"/>
    <w:rsid w:val="00A6260F"/>
    <w:rsid w:val="00A6294E"/>
    <w:rsid w:val="00A62F98"/>
    <w:rsid w:val="00A66C10"/>
    <w:rsid w:val="00A67CCE"/>
    <w:rsid w:val="00A7017E"/>
    <w:rsid w:val="00A747BE"/>
    <w:rsid w:val="00A76295"/>
    <w:rsid w:val="00A80FC3"/>
    <w:rsid w:val="00A82315"/>
    <w:rsid w:val="00A91C9E"/>
    <w:rsid w:val="00A93AC8"/>
    <w:rsid w:val="00A94B53"/>
    <w:rsid w:val="00AA0847"/>
    <w:rsid w:val="00AA2EAC"/>
    <w:rsid w:val="00AA34FC"/>
    <w:rsid w:val="00AA449A"/>
    <w:rsid w:val="00AA44DA"/>
    <w:rsid w:val="00AA783B"/>
    <w:rsid w:val="00AB047E"/>
    <w:rsid w:val="00AB5020"/>
    <w:rsid w:val="00AC27F1"/>
    <w:rsid w:val="00AC3064"/>
    <w:rsid w:val="00AC5277"/>
    <w:rsid w:val="00AC7ECC"/>
    <w:rsid w:val="00AD1E0B"/>
    <w:rsid w:val="00AD25B1"/>
    <w:rsid w:val="00AD4CB4"/>
    <w:rsid w:val="00AD517C"/>
    <w:rsid w:val="00AD53BB"/>
    <w:rsid w:val="00AE0112"/>
    <w:rsid w:val="00AE02D7"/>
    <w:rsid w:val="00AE0AA0"/>
    <w:rsid w:val="00AE4081"/>
    <w:rsid w:val="00AE540F"/>
    <w:rsid w:val="00AE5EE4"/>
    <w:rsid w:val="00AE6E17"/>
    <w:rsid w:val="00AE75FE"/>
    <w:rsid w:val="00AF2DF1"/>
    <w:rsid w:val="00AF563C"/>
    <w:rsid w:val="00AF5771"/>
    <w:rsid w:val="00AF5C3A"/>
    <w:rsid w:val="00AF5DF5"/>
    <w:rsid w:val="00AF7FBD"/>
    <w:rsid w:val="00B010C1"/>
    <w:rsid w:val="00B02C5E"/>
    <w:rsid w:val="00B0445F"/>
    <w:rsid w:val="00B047CD"/>
    <w:rsid w:val="00B0532F"/>
    <w:rsid w:val="00B0609E"/>
    <w:rsid w:val="00B10EE7"/>
    <w:rsid w:val="00B11012"/>
    <w:rsid w:val="00B14D4A"/>
    <w:rsid w:val="00B159BC"/>
    <w:rsid w:val="00B169C7"/>
    <w:rsid w:val="00B20846"/>
    <w:rsid w:val="00B2249D"/>
    <w:rsid w:val="00B23039"/>
    <w:rsid w:val="00B253A8"/>
    <w:rsid w:val="00B27D80"/>
    <w:rsid w:val="00B31754"/>
    <w:rsid w:val="00B31A1F"/>
    <w:rsid w:val="00B34BA7"/>
    <w:rsid w:val="00B40ED3"/>
    <w:rsid w:val="00B4169B"/>
    <w:rsid w:val="00B416E3"/>
    <w:rsid w:val="00B41E12"/>
    <w:rsid w:val="00B4300F"/>
    <w:rsid w:val="00B43491"/>
    <w:rsid w:val="00B438B8"/>
    <w:rsid w:val="00B43978"/>
    <w:rsid w:val="00B453D6"/>
    <w:rsid w:val="00B45E8A"/>
    <w:rsid w:val="00B47009"/>
    <w:rsid w:val="00B476BC"/>
    <w:rsid w:val="00B47EF5"/>
    <w:rsid w:val="00B50ADD"/>
    <w:rsid w:val="00B514C7"/>
    <w:rsid w:val="00B52C0A"/>
    <w:rsid w:val="00B54093"/>
    <w:rsid w:val="00B5653F"/>
    <w:rsid w:val="00B56CCE"/>
    <w:rsid w:val="00B6234E"/>
    <w:rsid w:val="00B63091"/>
    <w:rsid w:val="00B65CA5"/>
    <w:rsid w:val="00B67BCD"/>
    <w:rsid w:val="00B70625"/>
    <w:rsid w:val="00B73D7E"/>
    <w:rsid w:val="00B75938"/>
    <w:rsid w:val="00B76DE9"/>
    <w:rsid w:val="00B77684"/>
    <w:rsid w:val="00B77D4C"/>
    <w:rsid w:val="00B8016A"/>
    <w:rsid w:val="00B8047E"/>
    <w:rsid w:val="00B8254D"/>
    <w:rsid w:val="00B8438B"/>
    <w:rsid w:val="00B84E48"/>
    <w:rsid w:val="00B87289"/>
    <w:rsid w:val="00B905E8"/>
    <w:rsid w:val="00B92865"/>
    <w:rsid w:val="00B95666"/>
    <w:rsid w:val="00BA12EB"/>
    <w:rsid w:val="00BA15B0"/>
    <w:rsid w:val="00BA2E07"/>
    <w:rsid w:val="00BA58E0"/>
    <w:rsid w:val="00BA6078"/>
    <w:rsid w:val="00BA6833"/>
    <w:rsid w:val="00BA76B7"/>
    <w:rsid w:val="00BB3684"/>
    <w:rsid w:val="00BB5EC3"/>
    <w:rsid w:val="00BB76D8"/>
    <w:rsid w:val="00BC015A"/>
    <w:rsid w:val="00BC0B09"/>
    <w:rsid w:val="00BC1075"/>
    <w:rsid w:val="00BC186B"/>
    <w:rsid w:val="00BC1FAB"/>
    <w:rsid w:val="00BC5323"/>
    <w:rsid w:val="00BC5AE4"/>
    <w:rsid w:val="00BC6B65"/>
    <w:rsid w:val="00BD06E0"/>
    <w:rsid w:val="00BD104B"/>
    <w:rsid w:val="00BD2737"/>
    <w:rsid w:val="00BD3A93"/>
    <w:rsid w:val="00BD5416"/>
    <w:rsid w:val="00BD58C9"/>
    <w:rsid w:val="00BD6EF4"/>
    <w:rsid w:val="00BE3B6D"/>
    <w:rsid w:val="00BE3DB8"/>
    <w:rsid w:val="00BE3DFF"/>
    <w:rsid w:val="00BE3F92"/>
    <w:rsid w:val="00BF04DB"/>
    <w:rsid w:val="00BF0B59"/>
    <w:rsid w:val="00BF143D"/>
    <w:rsid w:val="00BF1850"/>
    <w:rsid w:val="00BF3705"/>
    <w:rsid w:val="00BF43B1"/>
    <w:rsid w:val="00BF6F30"/>
    <w:rsid w:val="00C01275"/>
    <w:rsid w:val="00C01480"/>
    <w:rsid w:val="00C0171A"/>
    <w:rsid w:val="00C05443"/>
    <w:rsid w:val="00C0569C"/>
    <w:rsid w:val="00C1075B"/>
    <w:rsid w:val="00C11891"/>
    <w:rsid w:val="00C12F61"/>
    <w:rsid w:val="00C137E6"/>
    <w:rsid w:val="00C1791F"/>
    <w:rsid w:val="00C20201"/>
    <w:rsid w:val="00C2099F"/>
    <w:rsid w:val="00C21A4C"/>
    <w:rsid w:val="00C21AA5"/>
    <w:rsid w:val="00C2360C"/>
    <w:rsid w:val="00C24384"/>
    <w:rsid w:val="00C256F6"/>
    <w:rsid w:val="00C25806"/>
    <w:rsid w:val="00C27A9A"/>
    <w:rsid w:val="00C3153F"/>
    <w:rsid w:val="00C327E9"/>
    <w:rsid w:val="00C334CD"/>
    <w:rsid w:val="00C33707"/>
    <w:rsid w:val="00C35712"/>
    <w:rsid w:val="00C41C96"/>
    <w:rsid w:val="00C42E26"/>
    <w:rsid w:val="00C457CC"/>
    <w:rsid w:val="00C51468"/>
    <w:rsid w:val="00C52CC4"/>
    <w:rsid w:val="00C52F86"/>
    <w:rsid w:val="00C536DB"/>
    <w:rsid w:val="00C536E5"/>
    <w:rsid w:val="00C56989"/>
    <w:rsid w:val="00C569BF"/>
    <w:rsid w:val="00C6052E"/>
    <w:rsid w:val="00C61781"/>
    <w:rsid w:val="00C64506"/>
    <w:rsid w:val="00C648F8"/>
    <w:rsid w:val="00C65D6E"/>
    <w:rsid w:val="00C6644B"/>
    <w:rsid w:val="00C66D60"/>
    <w:rsid w:val="00C67874"/>
    <w:rsid w:val="00C73685"/>
    <w:rsid w:val="00C752CE"/>
    <w:rsid w:val="00C75F49"/>
    <w:rsid w:val="00C766EB"/>
    <w:rsid w:val="00C81214"/>
    <w:rsid w:val="00C87745"/>
    <w:rsid w:val="00C906CF"/>
    <w:rsid w:val="00C9115E"/>
    <w:rsid w:val="00C911E6"/>
    <w:rsid w:val="00C91CA9"/>
    <w:rsid w:val="00C93032"/>
    <w:rsid w:val="00C93BC5"/>
    <w:rsid w:val="00C941EB"/>
    <w:rsid w:val="00C94420"/>
    <w:rsid w:val="00C9603B"/>
    <w:rsid w:val="00CA0D1F"/>
    <w:rsid w:val="00CA224B"/>
    <w:rsid w:val="00CA3277"/>
    <w:rsid w:val="00CA33E5"/>
    <w:rsid w:val="00CA43AA"/>
    <w:rsid w:val="00CA5BFD"/>
    <w:rsid w:val="00CB0F9C"/>
    <w:rsid w:val="00CB17F8"/>
    <w:rsid w:val="00CB2F99"/>
    <w:rsid w:val="00CB358F"/>
    <w:rsid w:val="00CB40CB"/>
    <w:rsid w:val="00CB5849"/>
    <w:rsid w:val="00CB7DD0"/>
    <w:rsid w:val="00CC1E6B"/>
    <w:rsid w:val="00CC7380"/>
    <w:rsid w:val="00CD21F3"/>
    <w:rsid w:val="00CD316B"/>
    <w:rsid w:val="00CD3513"/>
    <w:rsid w:val="00CD39F1"/>
    <w:rsid w:val="00CD43E6"/>
    <w:rsid w:val="00CD445E"/>
    <w:rsid w:val="00CD6EB9"/>
    <w:rsid w:val="00CD7444"/>
    <w:rsid w:val="00CE31A3"/>
    <w:rsid w:val="00CE61B7"/>
    <w:rsid w:val="00CE70B6"/>
    <w:rsid w:val="00CE79AB"/>
    <w:rsid w:val="00CF145B"/>
    <w:rsid w:val="00CF392A"/>
    <w:rsid w:val="00CF581A"/>
    <w:rsid w:val="00CF6378"/>
    <w:rsid w:val="00CF77D7"/>
    <w:rsid w:val="00D00599"/>
    <w:rsid w:val="00D009C2"/>
    <w:rsid w:val="00D00C01"/>
    <w:rsid w:val="00D01689"/>
    <w:rsid w:val="00D02AF1"/>
    <w:rsid w:val="00D1175F"/>
    <w:rsid w:val="00D122D9"/>
    <w:rsid w:val="00D129FC"/>
    <w:rsid w:val="00D1432D"/>
    <w:rsid w:val="00D14B98"/>
    <w:rsid w:val="00D20CF6"/>
    <w:rsid w:val="00D225E5"/>
    <w:rsid w:val="00D226F1"/>
    <w:rsid w:val="00D24EEC"/>
    <w:rsid w:val="00D30681"/>
    <w:rsid w:val="00D332C4"/>
    <w:rsid w:val="00D3337C"/>
    <w:rsid w:val="00D34F38"/>
    <w:rsid w:val="00D3598A"/>
    <w:rsid w:val="00D35999"/>
    <w:rsid w:val="00D37C53"/>
    <w:rsid w:val="00D41C4B"/>
    <w:rsid w:val="00D435A0"/>
    <w:rsid w:val="00D4472B"/>
    <w:rsid w:val="00D45BCD"/>
    <w:rsid w:val="00D508F4"/>
    <w:rsid w:val="00D50BAA"/>
    <w:rsid w:val="00D50D04"/>
    <w:rsid w:val="00D51890"/>
    <w:rsid w:val="00D53D26"/>
    <w:rsid w:val="00D54023"/>
    <w:rsid w:val="00D5422A"/>
    <w:rsid w:val="00D55ACE"/>
    <w:rsid w:val="00D57000"/>
    <w:rsid w:val="00D60BAE"/>
    <w:rsid w:val="00D60C0D"/>
    <w:rsid w:val="00D619AE"/>
    <w:rsid w:val="00D62560"/>
    <w:rsid w:val="00D643BB"/>
    <w:rsid w:val="00D64730"/>
    <w:rsid w:val="00D66066"/>
    <w:rsid w:val="00D7014C"/>
    <w:rsid w:val="00D72DBD"/>
    <w:rsid w:val="00D755FF"/>
    <w:rsid w:val="00D77D54"/>
    <w:rsid w:val="00D8038F"/>
    <w:rsid w:val="00D80B10"/>
    <w:rsid w:val="00D8182F"/>
    <w:rsid w:val="00D84232"/>
    <w:rsid w:val="00D84503"/>
    <w:rsid w:val="00D92E84"/>
    <w:rsid w:val="00D96894"/>
    <w:rsid w:val="00D97172"/>
    <w:rsid w:val="00DA00AC"/>
    <w:rsid w:val="00DA02E7"/>
    <w:rsid w:val="00DA0743"/>
    <w:rsid w:val="00DA1A05"/>
    <w:rsid w:val="00DA43E8"/>
    <w:rsid w:val="00DB0418"/>
    <w:rsid w:val="00DB07DA"/>
    <w:rsid w:val="00DB6241"/>
    <w:rsid w:val="00DC23D4"/>
    <w:rsid w:val="00DC39FA"/>
    <w:rsid w:val="00DC51FB"/>
    <w:rsid w:val="00DD1D49"/>
    <w:rsid w:val="00DD61E6"/>
    <w:rsid w:val="00DD6ECE"/>
    <w:rsid w:val="00DE08EF"/>
    <w:rsid w:val="00DE2805"/>
    <w:rsid w:val="00DE2F74"/>
    <w:rsid w:val="00DF0F16"/>
    <w:rsid w:val="00DF25A9"/>
    <w:rsid w:val="00DF2B06"/>
    <w:rsid w:val="00DF34E6"/>
    <w:rsid w:val="00DF49B7"/>
    <w:rsid w:val="00DF4C55"/>
    <w:rsid w:val="00DF5447"/>
    <w:rsid w:val="00DF6CAB"/>
    <w:rsid w:val="00DF7CE2"/>
    <w:rsid w:val="00DF7E24"/>
    <w:rsid w:val="00E00E88"/>
    <w:rsid w:val="00E014CE"/>
    <w:rsid w:val="00E01811"/>
    <w:rsid w:val="00E03B7E"/>
    <w:rsid w:val="00E04C57"/>
    <w:rsid w:val="00E052DB"/>
    <w:rsid w:val="00E05F62"/>
    <w:rsid w:val="00E06BD8"/>
    <w:rsid w:val="00E11D9A"/>
    <w:rsid w:val="00E147EC"/>
    <w:rsid w:val="00E14CAF"/>
    <w:rsid w:val="00E15738"/>
    <w:rsid w:val="00E15DC6"/>
    <w:rsid w:val="00E15F12"/>
    <w:rsid w:val="00E16C89"/>
    <w:rsid w:val="00E22298"/>
    <w:rsid w:val="00E27B41"/>
    <w:rsid w:val="00E27FF3"/>
    <w:rsid w:val="00E341A3"/>
    <w:rsid w:val="00E353B9"/>
    <w:rsid w:val="00E3604F"/>
    <w:rsid w:val="00E363B6"/>
    <w:rsid w:val="00E37827"/>
    <w:rsid w:val="00E402DD"/>
    <w:rsid w:val="00E41ED8"/>
    <w:rsid w:val="00E4283B"/>
    <w:rsid w:val="00E42910"/>
    <w:rsid w:val="00E434C1"/>
    <w:rsid w:val="00E44B9B"/>
    <w:rsid w:val="00E44D9F"/>
    <w:rsid w:val="00E46CFC"/>
    <w:rsid w:val="00E479E1"/>
    <w:rsid w:val="00E5193E"/>
    <w:rsid w:val="00E52353"/>
    <w:rsid w:val="00E52DA8"/>
    <w:rsid w:val="00E52F39"/>
    <w:rsid w:val="00E5425A"/>
    <w:rsid w:val="00E54467"/>
    <w:rsid w:val="00E54C2D"/>
    <w:rsid w:val="00E55FD1"/>
    <w:rsid w:val="00E602E8"/>
    <w:rsid w:val="00E605AB"/>
    <w:rsid w:val="00E6235E"/>
    <w:rsid w:val="00E630E6"/>
    <w:rsid w:val="00E63CEC"/>
    <w:rsid w:val="00E67195"/>
    <w:rsid w:val="00E70A85"/>
    <w:rsid w:val="00E73182"/>
    <w:rsid w:val="00E73A53"/>
    <w:rsid w:val="00E7526A"/>
    <w:rsid w:val="00E77DD5"/>
    <w:rsid w:val="00E81E0C"/>
    <w:rsid w:val="00E83345"/>
    <w:rsid w:val="00E84157"/>
    <w:rsid w:val="00E858B5"/>
    <w:rsid w:val="00E91793"/>
    <w:rsid w:val="00E93FD0"/>
    <w:rsid w:val="00E94C65"/>
    <w:rsid w:val="00E95432"/>
    <w:rsid w:val="00EA162E"/>
    <w:rsid w:val="00EA1AFA"/>
    <w:rsid w:val="00EB1229"/>
    <w:rsid w:val="00EB3A24"/>
    <w:rsid w:val="00EB3CC1"/>
    <w:rsid w:val="00EB3F19"/>
    <w:rsid w:val="00EB4542"/>
    <w:rsid w:val="00EB649E"/>
    <w:rsid w:val="00EB6E6D"/>
    <w:rsid w:val="00EC0FB6"/>
    <w:rsid w:val="00EC173A"/>
    <w:rsid w:val="00EC1B2F"/>
    <w:rsid w:val="00EC1BC2"/>
    <w:rsid w:val="00EC2793"/>
    <w:rsid w:val="00EC39F6"/>
    <w:rsid w:val="00ED02D4"/>
    <w:rsid w:val="00ED172A"/>
    <w:rsid w:val="00ED70CE"/>
    <w:rsid w:val="00ED72B3"/>
    <w:rsid w:val="00ED7534"/>
    <w:rsid w:val="00EE05E5"/>
    <w:rsid w:val="00EE0DD1"/>
    <w:rsid w:val="00EE14F8"/>
    <w:rsid w:val="00EE279A"/>
    <w:rsid w:val="00EE2D33"/>
    <w:rsid w:val="00EE2F0A"/>
    <w:rsid w:val="00EE6E68"/>
    <w:rsid w:val="00EE7566"/>
    <w:rsid w:val="00EF1141"/>
    <w:rsid w:val="00EF16B4"/>
    <w:rsid w:val="00EF2E55"/>
    <w:rsid w:val="00EF42CF"/>
    <w:rsid w:val="00EF6D00"/>
    <w:rsid w:val="00EF7721"/>
    <w:rsid w:val="00F00D08"/>
    <w:rsid w:val="00F03263"/>
    <w:rsid w:val="00F03D12"/>
    <w:rsid w:val="00F07DA4"/>
    <w:rsid w:val="00F105EB"/>
    <w:rsid w:val="00F1090C"/>
    <w:rsid w:val="00F1138C"/>
    <w:rsid w:val="00F13667"/>
    <w:rsid w:val="00F17014"/>
    <w:rsid w:val="00F21B58"/>
    <w:rsid w:val="00F242BF"/>
    <w:rsid w:val="00F26AD7"/>
    <w:rsid w:val="00F317A8"/>
    <w:rsid w:val="00F326A5"/>
    <w:rsid w:val="00F32A4A"/>
    <w:rsid w:val="00F33CE0"/>
    <w:rsid w:val="00F35211"/>
    <w:rsid w:val="00F36316"/>
    <w:rsid w:val="00F368B4"/>
    <w:rsid w:val="00F403B2"/>
    <w:rsid w:val="00F4127D"/>
    <w:rsid w:val="00F4262C"/>
    <w:rsid w:val="00F42AA1"/>
    <w:rsid w:val="00F51470"/>
    <w:rsid w:val="00F51ECF"/>
    <w:rsid w:val="00F51F96"/>
    <w:rsid w:val="00F541DD"/>
    <w:rsid w:val="00F55D3F"/>
    <w:rsid w:val="00F57D99"/>
    <w:rsid w:val="00F6156D"/>
    <w:rsid w:val="00F633BD"/>
    <w:rsid w:val="00F64BE9"/>
    <w:rsid w:val="00F67857"/>
    <w:rsid w:val="00F70B09"/>
    <w:rsid w:val="00F71596"/>
    <w:rsid w:val="00F715FD"/>
    <w:rsid w:val="00F7228A"/>
    <w:rsid w:val="00F729D1"/>
    <w:rsid w:val="00F73185"/>
    <w:rsid w:val="00F73C6F"/>
    <w:rsid w:val="00F74247"/>
    <w:rsid w:val="00F776CC"/>
    <w:rsid w:val="00F80F36"/>
    <w:rsid w:val="00F812FE"/>
    <w:rsid w:val="00F81B14"/>
    <w:rsid w:val="00F822DA"/>
    <w:rsid w:val="00F82EC3"/>
    <w:rsid w:val="00F867D7"/>
    <w:rsid w:val="00F86901"/>
    <w:rsid w:val="00F86C79"/>
    <w:rsid w:val="00F8734C"/>
    <w:rsid w:val="00F90A17"/>
    <w:rsid w:val="00F90C50"/>
    <w:rsid w:val="00F9126D"/>
    <w:rsid w:val="00F94A63"/>
    <w:rsid w:val="00F95E7D"/>
    <w:rsid w:val="00FA0721"/>
    <w:rsid w:val="00FA35CD"/>
    <w:rsid w:val="00FA3B0A"/>
    <w:rsid w:val="00FA541D"/>
    <w:rsid w:val="00FB0B78"/>
    <w:rsid w:val="00FB109E"/>
    <w:rsid w:val="00FB34DB"/>
    <w:rsid w:val="00FB3A3B"/>
    <w:rsid w:val="00FB3A4A"/>
    <w:rsid w:val="00FB4756"/>
    <w:rsid w:val="00FB4A46"/>
    <w:rsid w:val="00FB52C2"/>
    <w:rsid w:val="00FB64A5"/>
    <w:rsid w:val="00FB7F14"/>
    <w:rsid w:val="00FC51D0"/>
    <w:rsid w:val="00FC61AD"/>
    <w:rsid w:val="00FD0F95"/>
    <w:rsid w:val="00FD1D4F"/>
    <w:rsid w:val="00FD28AF"/>
    <w:rsid w:val="00FD29B0"/>
    <w:rsid w:val="00FD2FDB"/>
    <w:rsid w:val="00FD49BE"/>
    <w:rsid w:val="00FD6138"/>
    <w:rsid w:val="00FE262C"/>
    <w:rsid w:val="00FE3042"/>
    <w:rsid w:val="00FE484F"/>
    <w:rsid w:val="00FE5410"/>
    <w:rsid w:val="00FE67C5"/>
    <w:rsid w:val="00FE7E18"/>
    <w:rsid w:val="00FF1E3F"/>
    <w:rsid w:val="00FF2F20"/>
    <w:rsid w:val="00FF3D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5EBF07"/>
  <w15:chartTrackingRefBased/>
  <w15:docId w15:val="{F90A6E0C-9BB3-431D-B926-9D84B8B8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4384"/>
    <w:pPr>
      <w:widowControl w:val="0"/>
    </w:pPr>
    <w:rPr>
      <w:snapToGrid w:val="0"/>
      <w:sz w:val="24"/>
      <w:lang w:val="en-US" w:eastAsia="en-US"/>
    </w:rPr>
  </w:style>
  <w:style w:type="paragraph" w:styleId="Heading1">
    <w:name w:val="heading 1"/>
    <w:basedOn w:val="Normal"/>
    <w:next w:val="Normal"/>
    <w:qFormat/>
    <w:rsid w:val="00C24384"/>
    <w:pPr>
      <w:outlineLvl w:val="0"/>
    </w:pPr>
    <w:rPr>
      <w:rFonts w:ascii="Calibri" w:hAnsi="Calibri" w:cs="Calibri"/>
      <w:b/>
      <w:snapToGrid/>
      <w:color w:val="232B6B"/>
      <w:sz w:val="22"/>
      <w:szCs w:val="22"/>
      <w:lang w:val="en-CA"/>
    </w:rPr>
  </w:style>
  <w:style w:type="paragraph" w:styleId="Heading2">
    <w:name w:val="heading 2"/>
    <w:basedOn w:val="Heading1"/>
    <w:next w:val="Normal"/>
    <w:link w:val="Heading2Char"/>
    <w:unhideWhenUsed/>
    <w:qFormat/>
    <w:rsid w:val="008E32AB"/>
    <w:pPr>
      <w:outlineLvl w:val="1"/>
    </w:pPr>
  </w:style>
  <w:style w:type="paragraph" w:styleId="Heading3">
    <w:name w:val="heading 3"/>
    <w:basedOn w:val="Normal"/>
    <w:next w:val="Normal"/>
    <w:link w:val="Heading3Char"/>
    <w:unhideWhenUsed/>
    <w:qFormat/>
    <w:rsid w:val="008E32AB"/>
    <w:pPr>
      <w:jc w:val="both"/>
      <w:outlineLvl w:val="2"/>
    </w:pPr>
    <w:rPr>
      <w:rFonts w:ascii="Calibri" w:hAnsi="Calibri" w:cs="Calibri"/>
      <w:b/>
      <w:color w:val="002060"/>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link w:val="BodyTextChar"/>
    <w:pPr>
      <w:tabs>
        <w:tab w:val="left" w:pos="6030"/>
      </w:tabs>
      <w:jc w:val="both"/>
    </w:pPr>
    <w:rPr>
      <w:lang w:val="en-GB"/>
    </w:rPr>
  </w:style>
  <w:style w:type="paragraph" w:styleId="BodyTextIndent">
    <w:name w:val="Body Text Indent"/>
    <w:basedOn w:val="Normal"/>
    <w:link w:val="BodyTextIndentChar"/>
    <w:pPr>
      <w:tabs>
        <w:tab w:val="left" w:pos="-1440"/>
      </w:tabs>
      <w:ind w:left="720" w:hanging="720"/>
    </w:pPr>
    <w:rPr>
      <w:lang w:val="en-GB"/>
    </w:rPr>
  </w:style>
  <w:style w:type="paragraph" w:styleId="ListParagraph">
    <w:name w:val="List Paragraph"/>
    <w:basedOn w:val="Normal"/>
    <w:uiPriority w:val="34"/>
    <w:qFormat/>
    <w:rsid w:val="00447774"/>
    <w:pPr>
      <w:ind w:left="720"/>
    </w:pPr>
  </w:style>
  <w:style w:type="paragraph" w:styleId="Header">
    <w:name w:val="header"/>
    <w:basedOn w:val="Normal"/>
    <w:link w:val="HeaderChar"/>
    <w:rsid w:val="0098571C"/>
    <w:pPr>
      <w:tabs>
        <w:tab w:val="center" w:pos="4680"/>
        <w:tab w:val="right" w:pos="9360"/>
      </w:tabs>
    </w:pPr>
  </w:style>
  <w:style w:type="character" w:customStyle="1" w:styleId="HeaderChar">
    <w:name w:val="Header Char"/>
    <w:link w:val="Header"/>
    <w:rsid w:val="0098571C"/>
    <w:rPr>
      <w:snapToGrid w:val="0"/>
      <w:sz w:val="24"/>
      <w:lang w:val="en-US" w:eastAsia="en-US"/>
    </w:rPr>
  </w:style>
  <w:style w:type="paragraph" w:styleId="Footer">
    <w:name w:val="footer"/>
    <w:basedOn w:val="Normal"/>
    <w:link w:val="FooterChar"/>
    <w:uiPriority w:val="99"/>
    <w:rsid w:val="0098571C"/>
    <w:pPr>
      <w:tabs>
        <w:tab w:val="center" w:pos="4680"/>
        <w:tab w:val="right" w:pos="9360"/>
      </w:tabs>
    </w:pPr>
  </w:style>
  <w:style w:type="character" w:customStyle="1" w:styleId="FooterChar">
    <w:name w:val="Footer Char"/>
    <w:link w:val="Footer"/>
    <w:uiPriority w:val="99"/>
    <w:rsid w:val="0098571C"/>
    <w:rPr>
      <w:snapToGrid w:val="0"/>
      <w:sz w:val="24"/>
      <w:lang w:val="en-US" w:eastAsia="en-US"/>
    </w:rPr>
  </w:style>
  <w:style w:type="character" w:customStyle="1" w:styleId="apple-converted-space">
    <w:name w:val="apple-converted-space"/>
    <w:rsid w:val="007435A1"/>
  </w:style>
  <w:style w:type="character" w:customStyle="1" w:styleId="xbe">
    <w:name w:val="_xbe"/>
    <w:rsid w:val="007435A1"/>
  </w:style>
  <w:style w:type="paragraph" w:styleId="BalloonText">
    <w:name w:val="Balloon Text"/>
    <w:basedOn w:val="Normal"/>
    <w:link w:val="BalloonTextChar"/>
    <w:rsid w:val="0058020E"/>
    <w:rPr>
      <w:rFonts w:ascii="Tahoma" w:hAnsi="Tahoma" w:cs="Tahoma"/>
      <w:sz w:val="16"/>
      <w:szCs w:val="16"/>
    </w:rPr>
  </w:style>
  <w:style w:type="character" w:customStyle="1" w:styleId="BalloonTextChar">
    <w:name w:val="Balloon Text Char"/>
    <w:link w:val="BalloonText"/>
    <w:rsid w:val="0058020E"/>
    <w:rPr>
      <w:rFonts w:ascii="Tahoma" w:hAnsi="Tahoma" w:cs="Tahoma"/>
      <w:snapToGrid w:val="0"/>
      <w:sz w:val="16"/>
      <w:szCs w:val="16"/>
      <w:lang w:val="en-US" w:eastAsia="en-US"/>
    </w:rPr>
  </w:style>
  <w:style w:type="character" w:styleId="CommentReference">
    <w:name w:val="annotation reference"/>
    <w:rsid w:val="00354FFE"/>
    <w:rPr>
      <w:sz w:val="16"/>
      <w:szCs w:val="16"/>
    </w:rPr>
  </w:style>
  <w:style w:type="paragraph" w:styleId="CommentText">
    <w:name w:val="annotation text"/>
    <w:basedOn w:val="Normal"/>
    <w:link w:val="CommentTextChar"/>
    <w:rsid w:val="00354FFE"/>
    <w:rPr>
      <w:sz w:val="20"/>
    </w:rPr>
  </w:style>
  <w:style w:type="character" w:customStyle="1" w:styleId="CommentTextChar">
    <w:name w:val="Comment Text Char"/>
    <w:link w:val="CommentText"/>
    <w:rsid w:val="00354FFE"/>
    <w:rPr>
      <w:snapToGrid w:val="0"/>
      <w:lang w:val="en-US" w:eastAsia="en-US"/>
    </w:rPr>
  </w:style>
  <w:style w:type="paragraph" w:styleId="CommentSubject">
    <w:name w:val="annotation subject"/>
    <w:basedOn w:val="CommentText"/>
    <w:next w:val="CommentText"/>
    <w:link w:val="CommentSubjectChar"/>
    <w:rsid w:val="00354FFE"/>
    <w:rPr>
      <w:b/>
      <w:bCs/>
    </w:rPr>
  </w:style>
  <w:style w:type="character" w:customStyle="1" w:styleId="CommentSubjectChar">
    <w:name w:val="Comment Subject Char"/>
    <w:link w:val="CommentSubject"/>
    <w:rsid w:val="00354FFE"/>
    <w:rPr>
      <w:b/>
      <w:bCs/>
      <w:snapToGrid w:val="0"/>
      <w:lang w:val="en-US" w:eastAsia="en-US"/>
    </w:rPr>
  </w:style>
  <w:style w:type="paragraph" w:styleId="Revision">
    <w:name w:val="Revision"/>
    <w:hidden/>
    <w:uiPriority w:val="99"/>
    <w:semiHidden/>
    <w:rsid w:val="00F57D99"/>
    <w:rPr>
      <w:snapToGrid w:val="0"/>
      <w:sz w:val="24"/>
      <w:lang w:val="en-US" w:eastAsia="en-US"/>
    </w:rPr>
  </w:style>
  <w:style w:type="character" w:styleId="UnresolvedMention">
    <w:name w:val="Unresolved Mention"/>
    <w:basedOn w:val="DefaultParagraphFont"/>
    <w:uiPriority w:val="99"/>
    <w:unhideWhenUsed/>
    <w:rsid w:val="00457240"/>
    <w:rPr>
      <w:color w:val="605E5C"/>
      <w:shd w:val="clear" w:color="auto" w:fill="E1DFDD"/>
    </w:rPr>
  </w:style>
  <w:style w:type="character" w:styleId="Mention">
    <w:name w:val="Mention"/>
    <w:basedOn w:val="DefaultParagraphFont"/>
    <w:uiPriority w:val="99"/>
    <w:unhideWhenUsed/>
    <w:rsid w:val="00457240"/>
    <w:rPr>
      <w:color w:val="2B579A"/>
      <w:shd w:val="clear" w:color="auto" w:fill="E1DFDD"/>
    </w:rPr>
  </w:style>
  <w:style w:type="character" w:customStyle="1" w:styleId="Heading2Char">
    <w:name w:val="Heading 2 Char"/>
    <w:basedOn w:val="DefaultParagraphFont"/>
    <w:link w:val="Heading2"/>
    <w:rsid w:val="008E32AB"/>
    <w:rPr>
      <w:rFonts w:ascii="Calibri" w:hAnsi="Calibri" w:cs="Calibri"/>
      <w:b/>
      <w:color w:val="232B6B"/>
      <w:sz w:val="22"/>
      <w:szCs w:val="22"/>
      <w:lang w:eastAsia="en-US"/>
    </w:rPr>
  </w:style>
  <w:style w:type="character" w:customStyle="1" w:styleId="Heading3Char">
    <w:name w:val="Heading 3 Char"/>
    <w:basedOn w:val="DefaultParagraphFont"/>
    <w:link w:val="Heading3"/>
    <w:rsid w:val="008E32AB"/>
    <w:rPr>
      <w:rFonts w:ascii="Calibri" w:hAnsi="Calibri" w:cs="Calibri"/>
      <w:b/>
      <w:snapToGrid w:val="0"/>
      <w:color w:val="002060"/>
      <w:sz w:val="22"/>
      <w:szCs w:val="22"/>
      <w:lang w:val="en-GB" w:eastAsia="en-US"/>
    </w:rPr>
  </w:style>
  <w:style w:type="character" w:customStyle="1" w:styleId="BodyTextChar">
    <w:name w:val="Body Text Char"/>
    <w:basedOn w:val="DefaultParagraphFont"/>
    <w:link w:val="BodyText"/>
    <w:rsid w:val="00C24384"/>
    <w:rPr>
      <w:snapToGrid w:val="0"/>
      <w:sz w:val="24"/>
      <w:lang w:val="en-GB" w:eastAsia="en-US"/>
    </w:rPr>
  </w:style>
  <w:style w:type="character" w:customStyle="1" w:styleId="BodyTextIndentChar">
    <w:name w:val="Body Text Indent Char"/>
    <w:basedOn w:val="DefaultParagraphFont"/>
    <w:link w:val="BodyTextIndent"/>
    <w:rsid w:val="00C24384"/>
    <w:rPr>
      <w:snapToGrid w:val="0"/>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22B026F4D5B1445810DA4E50AC5E4DC" ma:contentTypeVersion="12" ma:contentTypeDescription="Create a new document." ma:contentTypeScope="" ma:versionID="9e705ef7dc03a2b264ab6232802a788b">
  <xsd:schema xmlns:xsd="http://www.w3.org/2001/XMLSchema" xmlns:xs="http://www.w3.org/2001/XMLSchema" xmlns:p="http://schemas.microsoft.com/office/2006/metadata/properties" xmlns:ns2="99ddaa37-26aa-4759-bed0-3b11de280ee6" xmlns:ns3="7b81d119-a269-4d2b-ae22-fb67a101977c" targetNamespace="http://schemas.microsoft.com/office/2006/metadata/properties" ma:root="true" ma:fieldsID="4cae0ce99ee4ebf0ba4fad03ded9c30a" ns2:_="" ns3:_="">
    <xsd:import namespace="99ddaa37-26aa-4759-bed0-3b11de280ee6"/>
    <xsd:import namespace="7b81d119-a269-4d2b-ae22-fb67a10197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daa37-26aa-4759-bed0-3b11de280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81d119-a269-4d2b-ae22-fb67a101977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Reques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A9F1B9-5031-4C27-A495-EF9BF14B6D2C}">
  <ds:schemaRefs>
    <ds:schemaRef ds:uri="http://schemas.openxmlformats.org/officeDocument/2006/bibliography"/>
  </ds:schemaRefs>
</ds:datastoreItem>
</file>

<file path=customXml/itemProps2.xml><?xml version="1.0" encoding="utf-8"?>
<ds:datastoreItem xmlns:ds="http://schemas.openxmlformats.org/officeDocument/2006/customXml" ds:itemID="{721C2E2A-636D-41D1-A775-0374C6E5B8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70C440-E55C-44EB-B7E8-CC59F763E369}">
  <ds:schemaRefs>
    <ds:schemaRef ds:uri="http://schemas.microsoft.com/sharepoint/v3/contenttype/forms"/>
  </ds:schemaRefs>
</ds:datastoreItem>
</file>

<file path=customXml/itemProps4.xml><?xml version="1.0" encoding="utf-8"?>
<ds:datastoreItem xmlns:ds="http://schemas.openxmlformats.org/officeDocument/2006/customXml" ds:itemID="{B2CEC54E-E892-4EAE-BDDC-E03255871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daa37-26aa-4759-bed0-3b11de280ee6"/>
    <ds:schemaRef ds:uri="7b81d119-a269-4d2b-ae22-fb67a1019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HIS AGREEMENT made on        day, July    , 1998</vt:lpstr>
    </vt:vector>
  </TitlesOfParts>
  <Company>Ontario Medical Association</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Association Agreement Template</dc:title>
  <dc:subject/>
  <dc:creator>Information Services</dc:creator>
  <cp:keywords/>
  <cp:lastModifiedBy>Nijmeh, Lina</cp:lastModifiedBy>
  <cp:revision>2</cp:revision>
  <cp:lastPrinted>2016-12-08T21:31:00Z</cp:lastPrinted>
  <dcterms:created xsi:type="dcterms:W3CDTF">2021-06-30T20:08:00Z</dcterms:created>
  <dcterms:modified xsi:type="dcterms:W3CDTF">2021-06-3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08d1e35-4333-498e-bc3a-6ab2e69fe989_Enabled">
    <vt:lpwstr>True</vt:lpwstr>
  </property>
  <property fmtid="{D5CDD505-2E9C-101B-9397-08002B2CF9AE}" pid="3" name="MSIP_Label_908d1e35-4333-498e-bc3a-6ab2e69fe989_SiteId">
    <vt:lpwstr>53b84108-318e-4e1f-ad87-17ef10451f2d</vt:lpwstr>
  </property>
  <property fmtid="{D5CDD505-2E9C-101B-9397-08002B2CF9AE}" pid="4" name="MSIP_Label_908d1e35-4333-498e-bc3a-6ab2e69fe989_Owner">
    <vt:lpwstr>Jennifer.Gold@oma.org</vt:lpwstr>
  </property>
  <property fmtid="{D5CDD505-2E9C-101B-9397-08002B2CF9AE}" pid="5" name="MSIP_Label_908d1e35-4333-498e-bc3a-6ab2e69fe989_SetDate">
    <vt:lpwstr>2019-06-11T14:59:40.4145785Z</vt:lpwstr>
  </property>
  <property fmtid="{D5CDD505-2E9C-101B-9397-08002B2CF9AE}" pid="6" name="MSIP_Label_908d1e35-4333-498e-bc3a-6ab2e69fe989_Name">
    <vt:lpwstr>General</vt:lpwstr>
  </property>
  <property fmtid="{D5CDD505-2E9C-101B-9397-08002B2CF9AE}" pid="7" name="MSIP_Label_908d1e35-4333-498e-bc3a-6ab2e69fe989_Application">
    <vt:lpwstr>Microsoft Azure Information Protection</vt:lpwstr>
  </property>
  <property fmtid="{D5CDD505-2E9C-101B-9397-08002B2CF9AE}" pid="8" name="MSIP_Label_908d1e35-4333-498e-bc3a-6ab2e69fe989_Extended_MSFT_Method">
    <vt:lpwstr>Automatic</vt:lpwstr>
  </property>
  <property fmtid="{D5CDD505-2E9C-101B-9397-08002B2CF9AE}" pid="9" name="Sensitivity">
    <vt:lpwstr>General</vt:lpwstr>
  </property>
  <property fmtid="{D5CDD505-2E9C-101B-9397-08002B2CF9AE}" pid="10" name="ContentTypeId">
    <vt:lpwstr>0x010100922B026F4D5B1445810DA4E50AC5E4DC</vt:lpwstr>
  </property>
</Properties>
</file>